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1C2D2" w14:textId="62596EA1" w:rsidR="000F4AE4" w:rsidRPr="005843CB" w:rsidRDefault="002A6F9B">
      <w:pPr>
        <w:pStyle w:val="BodyText"/>
        <w:ind w:left="120"/>
        <w:rPr>
          <w:sz w:val="20"/>
        </w:rPr>
      </w:pPr>
      <w:r>
        <w:rPr>
          <w:noProof/>
          <w:sz w:val="20"/>
        </w:rPr>
        <mc:AlternateContent>
          <mc:Choice Requires="wpg">
            <w:drawing>
              <wp:inline distT="0" distB="0" distL="0" distR="0" wp14:anchorId="78A0B322" wp14:editId="691B9614">
                <wp:extent cx="6858000" cy="660400"/>
                <wp:effectExtent l="0" t="0" r="0" b="0"/>
                <wp:docPr id="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660400"/>
                          <a:chOff x="0" y="0"/>
                          <a:chExt cx="10800" cy="1040"/>
                        </a:xfrm>
                      </wpg:grpSpPr>
                      <wps:wsp>
                        <wps:cNvPr id="5" name="Rectangle 21"/>
                        <wps:cNvSpPr>
                          <a:spLocks noChangeArrowheads="1"/>
                        </wps:cNvSpPr>
                        <wps:spPr bwMode="auto">
                          <a:xfrm>
                            <a:off x="0" y="0"/>
                            <a:ext cx="10800" cy="10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17" y="137"/>
                            <a:ext cx="2533" cy="467"/>
                          </a:xfrm>
                          <a:prstGeom prst="rect">
                            <a:avLst/>
                          </a:prstGeom>
                          <a:noFill/>
                          <a:extLst>
                            <a:ext uri="{909E8E84-426E-40DD-AFC4-6F175D3DCCD1}">
                              <a14:hiddenFill xmlns:a14="http://schemas.microsoft.com/office/drawing/2010/main">
                                <a:solidFill>
                                  <a:srgbClr val="FFFFFF"/>
                                </a:solidFill>
                              </a14:hiddenFill>
                            </a:ext>
                          </a:extLst>
                        </pic:spPr>
                      </pic:pic>
                      <wps:wsp>
                        <wps:cNvPr id="7" name="AutoShape 19"/>
                        <wps:cNvSpPr>
                          <a:spLocks/>
                        </wps:cNvSpPr>
                        <wps:spPr bwMode="auto">
                          <a:xfrm>
                            <a:off x="231" y="100"/>
                            <a:ext cx="3138" cy="814"/>
                          </a:xfrm>
                          <a:custGeom>
                            <a:avLst/>
                            <a:gdLst>
                              <a:gd name="T0" fmla="+- 0 375 231"/>
                              <a:gd name="T1" fmla="*/ T0 w 3138"/>
                              <a:gd name="T2" fmla="+- 0 328 100"/>
                              <a:gd name="T3" fmla="*/ 328 h 814"/>
                              <a:gd name="T4" fmla="+- 0 527 231"/>
                              <a:gd name="T5" fmla="*/ T4 w 3138"/>
                              <a:gd name="T6" fmla="+- 0 719 100"/>
                              <a:gd name="T7" fmla="*/ 719 h 814"/>
                              <a:gd name="T8" fmla="+- 0 527 231"/>
                              <a:gd name="T9" fmla="*/ T8 w 3138"/>
                              <a:gd name="T10" fmla="+- 0 154 100"/>
                              <a:gd name="T11" fmla="*/ 154 h 814"/>
                              <a:gd name="T12" fmla="+- 0 287 231"/>
                              <a:gd name="T13" fmla="*/ T12 w 3138"/>
                              <a:gd name="T14" fmla="+- 0 270 100"/>
                              <a:gd name="T15" fmla="*/ 270 h 814"/>
                              <a:gd name="T16" fmla="+- 0 706 231"/>
                              <a:gd name="T17" fmla="*/ T16 w 3138"/>
                              <a:gd name="T18" fmla="+- 0 316 100"/>
                              <a:gd name="T19" fmla="*/ 316 h 814"/>
                              <a:gd name="T20" fmla="+- 0 623 231"/>
                              <a:gd name="T21" fmla="*/ T20 w 3138"/>
                              <a:gd name="T22" fmla="+- 0 500 100"/>
                              <a:gd name="T23" fmla="*/ 500 h 814"/>
                              <a:gd name="T24" fmla="+- 0 785 231"/>
                              <a:gd name="T25" fmla="*/ T24 w 3138"/>
                              <a:gd name="T26" fmla="+- 0 269 100"/>
                              <a:gd name="T27" fmla="*/ 269 h 814"/>
                              <a:gd name="T28" fmla="+- 0 828 231"/>
                              <a:gd name="T29" fmla="*/ T28 w 3138"/>
                              <a:gd name="T30" fmla="+- 0 344 100"/>
                              <a:gd name="T31" fmla="*/ 344 h 814"/>
                              <a:gd name="T32" fmla="+- 0 785 231"/>
                              <a:gd name="T33" fmla="*/ T32 w 3138"/>
                              <a:gd name="T34" fmla="+- 0 646 100"/>
                              <a:gd name="T35" fmla="*/ 646 h 814"/>
                              <a:gd name="T36" fmla="+- 0 278 231"/>
                              <a:gd name="T37" fmla="*/ T36 w 3138"/>
                              <a:gd name="T38" fmla="+- 0 643 100"/>
                              <a:gd name="T39" fmla="*/ 643 h 814"/>
                              <a:gd name="T40" fmla="+- 0 523 231"/>
                              <a:gd name="T41" fmla="*/ T40 w 3138"/>
                              <a:gd name="T42" fmla="+- 0 109 100"/>
                              <a:gd name="T43" fmla="*/ 109 h 814"/>
                              <a:gd name="T44" fmla="+- 0 236 231"/>
                              <a:gd name="T45" fmla="*/ T44 w 3138"/>
                              <a:gd name="T46" fmla="+- 0 236 100"/>
                              <a:gd name="T47" fmla="*/ 236 h 814"/>
                              <a:gd name="T48" fmla="+- 0 283 231"/>
                              <a:gd name="T49" fmla="*/ T48 w 3138"/>
                              <a:gd name="T50" fmla="+- 0 666 100"/>
                              <a:gd name="T51" fmla="*/ 666 h 814"/>
                              <a:gd name="T52" fmla="+- 0 796 231"/>
                              <a:gd name="T53" fmla="*/ T52 w 3138"/>
                              <a:gd name="T54" fmla="+- 0 641 100"/>
                              <a:gd name="T55" fmla="*/ 641 h 814"/>
                              <a:gd name="T56" fmla="+- 0 825 231"/>
                              <a:gd name="T57" fmla="*/ T56 w 3138"/>
                              <a:gd name="T58" fmla="+- 0 227 100"/>
                              <a:gd name="T59" fmla="*/ 227 h 814"/>
                              <a:gd name="T60" fmla="+- 0 835 231"/>
                              <a:gd name="T61" fmla="*/ T60 w 3138"/>
                              <a:gd name="T62" fmla="+- 0 274 100"/>
                              <a:gd name="T63" fmla="*/ 274 h 814"/>
                              <a:gd name="T64" fmla="+- 0 1004 231"/>
                              <a:gd name="T65" fmla="*/ T64 w 3138"/>
                              <a:gd name="T66" fmla="+- 0 878 100"/>
                              <a:gd name="T67" fmla="*/ 878 h 814"/>
                              <a:gd name="T68" fmla="+- 0 1212 231"/>
                              <a:gd name="T69" fmla="*/ T68 w 3138"/>
                              <a:gd name="T70" fmla="+- 0 840 100"/>
                              <a:gd name="T71" fmla="*/ 840 h 814"/>
                              <a:gd name="T72" fmla="+- 0 1196 231"/>
                              <a:gd name="T73" fmla="*/ T72 w 3138"/>
                              <a:gd name="T74" fmla="+- 0 764 100"/>
                              <a:gd name="T75" fmla="*/ 764 h 814"/>
                              <a:gd name="T76" fmla="+- 0 1198 231"/>
                              <a:gd name="T77" fmla="*/ T76 w 3138"/>
                              <a:gd name="T78" fmla="+- 0 840 100"/>
                              <a:gd name="T79" fmla="*/ 840 h 814"/>
                              <a:gd name="T80" fmla="+- 0 1286 231"/>
                              <a:gd name="T81" fmla="*/ T80 w 3138"/>
                              <a:gd name="T82" fmla="+- 0 869 100"/>
                              <a:gd name="T83" fmla="*/ 869 h 814"/>
                              <a:gd name="T84" fmla="+- 0 1490 231"/>
                              <a:gd name="T85" fmla="*/ T84 w 3138"/>
                              <a:gd name="T86" fmla="+- 0 878 100"/>
                              <a:gd name="T87" fmla="*/ 878 h 814"/>
                              <a:gd name="T88" fmla="+- 0 1466 231"/>
                              <a:gd name="T89" fmla="*/ T88 w 3138"/>
                              <a:gd name="T90" fmla="+- 0 827 100"/>
                              <a:gd name="T91" fmla="*/ 827 h 814"/>
                              <a:gd name="T92" fmla="+- 0 1433 231"/>
                              <a:gd name="T93" fmla="*/ T92 w 3138"/>
                              <a:gd name="T94" fmla="+- 0 840 100"/>
                              <a:gd name="T95" fmla="*/ 840 h 814"/>
                              <a:gd name="T96" fmla="+- 0 1611 231"/>
                              <a:gd name="T97" fmla="*/ T96 w 3138"/>
                              <a:gd name="T98" fmla="+- 0 810 100"/>
                              <a:gd name="T99" fmla="*/ 810 h 814"/>
                              <a:gd name="T100" fmla="+- 0 1614 231"/>
                              <a:gd name="T101" fmla="*/ T100 w 3138"/>
                              <a:gd name="T102" fmla="+- 0 742 100"/>
                              <a:gd name="T103" fmla="*/ 742 h 814"/>
                              <a:gd name="T104" fmla="+- 0 1582 231"/>
                              <a:gd name="T105" fmla="*/ T104 w 3138"/>
                              <a:gd name="T106" fmla="+- 0 808 100"/>
                              <a:gd name="T107" fmla="*/ 808 h 814"/>
                              <a:gd name="T108" fmla="+- 0 1611 231"/>
                              <a:gd name="T109" fmla="*/ T108 w 3138"/>
                              <a:gd name="T110" fmla="+- 0 774 100"/>
                              <a:gd name="T111" fmla="*/ 774 h 814"/>
                              <a:gd name="T112" fmla="+- 0 1574 231"/>
                              <a:gd name="T113" fmla="*/ T112 w 3138"/>
                              <a:gd name="T114" fmla="+- 0 878 100"/>
                              <a:gd name="T115" fmla="*/ 878 h 814"/>
                              <a:gd name="T116" fmla="+- 0 1712 231"/>
                              <a:gd name="T117" fmla="*/ T116 w 3138"/>
                              <a:gd name="T118" fmla="+- 0 865 100"/>
                              <a:gd name="T119" fmla="*/ 865 h 814"/>
                              <a:gd name="T120" fmla="+- 0 1751 231"/>
                              <a:gd name="T121" fmla="*/ T120 w 3138"/>
                              <a:gd name="T122" fmla="+- 0 730 100"/>
                              <a:gd name="T123" fmla="*/ 730 h 814"/>
                              <a:gd name="T124" fmla="+- 0 1878 231"/>
                              <a:gd name="T125" fmla="*/ T124 w 3138"/>
                              <a:gd name="T126" fmla="+- 0 841 100"/>
                              <a:gd name="T127" fmla="*/ 841 h 814"/>
                              <a:gd name="T128" fmla="+- 0 1892 231"/>
                              <a:gd name="T129" fmla="*/ T128 w 3138"/>
                              <a:gd name="T130" fmla="+- 0 878 100"/>
                              <a:gd name="T131" fmla="*/ 878 h 814"/>
                              <a:gd name="T132" fmla="+- 0 1983 231"/>
                              <a:gd name="T133" fmla="*/ T132 w 3138"/>
                              <a:gd name="T134" fmla="+- 0 797 100"/>
                              <a:gd name="T135" fmla="*/ 797 h 814"/>
                              <a:gd name="T136" fmla="+- 0 2022 231"/>
                              <a:gd name="T137" fmla="*/ T136 w 3138"/>
                              <a:gd name="T138" fmla="+- 0 865 100"/>
                              <a:gd name="T139" fmla="*/ 865 h 814"/>
                              <a:gd name="T140" fmla="+- 0 2197 231"/>
                              <a:gd name="T141" fmla="*/ T140 w 3138"/>
                              <a:gd name="T142" fmla="+- 0 730 100"/>
                              <a:gd name="T143" fmla="*/ 730 h 814"/>
                              <a:gd name="T144" fmla="+- 0 2231 231"/>
                              <a:gd name="T145" fmla="*/ T144 w 3138"/>
                              <a:gd name="T146" fmla="+- 0 877 100"/>
                              <a:gd name="T147" fmla="*/ 877 h 814"/>
                              <a:gd name="T148" fmla="+- 0 2382 231"/>
                              <a:gd name="T149" fmla="*/ T148 w 3138"/>
                              <a:gd name="T150" fmla="+- 0 841 100"/>
                              <a:gd name="T151" fmla="*/ 841 h 814"/>
                              <a:gd name="T152" fmla="+- 0 2395 231"/>
                              <a:gd name="T153" fmla="*/ T152 w 3138"/>
                              <a:gd name="T154" fmla="+- 0 878 100"/>
                              <a:gd name="T155" fmla="*/ 878 h 814"/>
                              <a:gd name="T156" fmla="+- 0 2633 231"/>
                              <a:gd name="T157" fmla="*/ T156 w 3138"/>
                              <a:gd name="T158" fmla="+- 0 730 100"/>
                              <a:gd name="T159" fmla="*/ 730 h 814"/>
                              <a:gd name="T160" fmla="+- 0 2633 231"/>
                              <a:gd name="T161" fmla="*/ T160 w 3138"/>
                              <a:gd name="T162" fmla="+- 0 730 100"/>
                              <a:gd name="T163" fmla="*/ 730 h 814"/>
                              <a:gd name="T164" fmla="+- 0 2718 231"/>
                              <a:gd name="T165" fmla="*/ T164 w 3138"/>
                              <a:gd name="T166" fmla="+- 0 743 100"/>
                              <a:gd name="T167" fmla="*/ 743 h 814"/>
                              <a:gd name="T168" fmla="+- 0 2896 231"/>
                              <a:gd name="T169" fmla="*/ T168 w 3138"/>
                              <a:gd name="T170" fmla="+- 0 878 100"/>
                              <a:gd name="T171" fmla="*/ 878 h 814"/>
                              <a:gd name="T172" fmla="+- 0 2893 231"/>
                              <a:gd name="T173" fmla="*/ T172 w 3138"/>
                              <a:gd name="T174" fmla="+- 0 775 100"/>
                              <a:gd name="T175" fmla="*/ 775 h 814"/>
                              <a:gd name="T176" fmla="+- 0 2877 231"/>
                              <a:gd name="T177" fmla="*/ T176 w 3138"/>
                              <a:gd name="T178" fmla="+- 0 790 100"/>
                              <a:gd name="T179" fmla="*/ 790 h 814"/>
                              <a:gd name="T180" fmla="+- 0 2861 231"/>
                              <a:gd name="T181" fmla="*/ T180 w 3138"/>
                              <a:gd name="T182" fmla="+- 0 744 100"/>
                              <a:gd name="T183" fmla="*/ 744 h 814"/>
                              <a:gd name="T184" fmla="+- 0 2850 231"/>
                              <a:gd name="T185" fmla="*/ T184 w 3138"/>
                              <a:gd name="T186" fmla="+- 0 730 100"/>
                              <a:gd name="T187" fmla="*/ 730 h 814"/>
                              <a:gd name="T188" fmla="+- 0 2880 231"/>
                              <a:gd name="T189" fmla="*/ T188 w 3138"/>
                              <a:gd name="T190" fmla="+- 0 878 100"/>
                              <a:gd name="T191" fmla="*/ 878 h 814"/>
                              <a:gd name="T192" fmla="+- 0 2980 231"/>
                              <a:gd name="T193" fmla="*/ T192 w 3138"/>
                              <a:gd name="T194" fmla="+- 0 775 100"/>
                              <a:gd name="T195" fmla="*/ 775 h 814"/>
                              <a:gd name="T196" fmla="+- 0 3016 231"/>
                              <a:gd name="T197" fmla="*/ T196 w 3138"/>
                              <a:gd name="T198" fmla="+- 0 749 100"/>
                              <a:gd name="T199" fmla="*/ 749 h 814"/>
                              <a:gd name="T200" fmla="+- 0 2965 231"/>
                              <a:gd name="T201" fmla="*/ T200 w 3138"/>
                              <a:gd name="T202" fmla="+- 0 747 100"/>
                              <a:gd name="T203" fmla="*/ 747 h 814"/>
                              <a:gd name="T204" fmla="+- 0 3006 231"/>
                              <a:gd name="T205" fmla="*/ T204 w 3138"/>
                              <a:gd name="T206" fmla="+- 0 840 100"/>
                              <a:gd name="T207" fmla="*/ 840 h 814"/>
                              <a:gd name="T208" fmla="+- 0 2962 231"/>
                              <a:gd name="T209" fmla="*/ T208 w 3138"/>
                              <a:gd name="T210" fmla="+- 0 873 100"/>
                              <a:gd name="T211" fmla="*/ 873 h 814"/>
                              <a:gd name="T212" fmla="+- 0 3021 231"/>
                              <a:gd name="T213" fmla="*/ T212 w 3138"/>
                              <a:gd name="T214" fmla="+- 0 847 100"/>
                              <a:gd name="T215" fmla="*/ 847 h 814"/>
                              <a:gd name="T216" fmla="+- 0 3178 231"/>
                              <a:gd name="T217" fmla="*/ T216 w 3138"/>
                              <a:gd name="T218" fmla="+- 0 730 100"/>
                              <a:gd name="T219" fmla="*/ 730 h 814"/>
                              <a:gd name="T220" fmla="+- 0 3237 231"/>
                              <a:gd name="T221" fmla="*/ T220 w 3138"/>
                              <a:gd name="T222" fmla="+- 0 730 100"/>
                              <a:gd name="T223" fmla="*/ 730 h 814"/>
                              <a:gd name="T224" fmla="+- 0 3325 231"/>
                              <a:gd name="T225" fmla="*/ T224 w 3138"/>
                              <a:gd name="T226" fmla="+- 0 878 100"/>
                              <a:gd name="T227" fmla="*/ 878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3138" h="814">
                                <a:moveTo>
                                  <a:pt x="297" y="463"/>
                                </a:moveTo>
                                <a:lnTo>
                                  <a:pt x="296" y="397"/>
                                </a:lnTo>
                                <a:lnTo>
                                  <a:pt x="295" y="319"/>
                                </a:lnTo>
                                <a:lnTo>
                                  <a:pt x="294" y="250"/>
                                </a:lnTo>
                                <a:lnTo>
                                  <a:pt x="292" y="211"/>
                                </a:lnTo>
                                <a:lnTo>
                                  <a:pt x="212" y="216"/>
                                </a:lnTo>
                                <a:lnTo>
                                  <a:pt x="144" y="228"/>
                                </a:lnTo>
                                <a:lnTo>
                                  <a:pt x="92" y="244"/>
                                </a:lnTo>
                                <a:lnTo>
                                  <a:pt x="56" y="259"/>
                                </a:lnTo>
                                <a:lnTo>
                                  <a:pt x="79" y="509"/>
                                </a:lnTo>
                                <a:lnTo>
                                  <a:pt x="85" y="524"/>
                                </a:lnTo>
                                <a:lnTo>
                                  <a:pt x="294" y="746"/>
                                </a:lnTo>
                                <a:lnTo>
                                  <a:pt x="295" y="684"/>
                                </a:lnTo>
                                <a:lnTo>
                                  <a:pt x="296" y="619"/>
                                </a:lnTo>
                                <a:lnTo>
                                  <a:pt x="296" y="558"/>
                                </a:lnTo>
                                <a:lnTo>
                                  <a:pt x="297" y="463"/>
                                </a:lnTo>
                                <a:close/>
                                <a:moveTo>
                                  <a:pt x="298" y="181"/>
                                </a:moveTo>
                                <a:lnTo>
                                  <a:pt x="297" y="148"/>
                                </a:lnTo>
                                <a:lnTo>
                                  <a:pt x="297" y="116"/>
                                </a:lnTo>
                                <a:lnTo>
                                  <a:pt x="296" y="84"/>
                                </a:lnTo>
                                <a:lnTo>
                                  <a:pt x="296" y="54"/>
                                </a:lnTo>
                                <a:lnTo>
                                  <a:pt x="292" y="54"/>
                                </a:lnTo>
                                <a:lnTo>
                                  <a:pt x="288" y="55"/>
                                </a:lnTo>
                                <a:lnTo>
                                  <a:pt x="61" y="160"/>
                                </a:lnTo>
                                <a:lnTo>
                                  <a:pt x="59" y="161"/>
                                </a:lnTo>
                                <a:lnTo>
                                  <a:pt x="58" y="162"/>
                                </a:lnTo>
                                <a:lnTo>
                                  <a:pt x="57" y="166"/>
                                </a:lnTo>
                                <a:lnTo>
                                  <a:pt x="56" y="170"/>
                                </a:lnTo>
                                <a:lnTo>
                                  <a:pt x="57" y="174"/>
                                </a:lnTo>
                                <a:lnTo>
                                  <a:pt x="84" y="176"/>
                                </a:lnTo>
                                <a:lnTo>
                                  <a:pt x="142" y="178"/>
                                </a:lnTo>
                                <a:lnTo>
                                  <a:pt x="298" y="181"/>
                                </a:lnTo>
                                <a:close/>
                                <a:moveTo>
                                  <a:pt x="552" y="230"/>
                                </a:moveTo>
                                <a:lnTo>
                                  <a:pt x="515" y="222"/>
                                </a:lnTo>
                                <a:lnTo>
                                  <a:pt x="475" y="216"/>
                                </a:lnTo>
                                <a:lnTo>
                                  <a:pt x="434" y="213"/>
                                </a:lnTo>
                                <a:lnTo>
                                  <a:pt x="395" y="211"/>
                                </a:lnTo>
                                <a:lnTo>
                                  <a:pt x="394" y="220"/>
                                </a:lnTo>
                                <a:lnTo>
                                  <a:pt x="394" y="234"/>
                                </a:lnTo>
                                <a:lnTo>
                                  <a:pt x="393" y="251"/>
                                </a:lnTo>
                                <a:lnTo>
                                  <a:pt x="393" y="271"/>
                                </a:lnTo>
                                <a:lnTo>
                                  <a:pt x="392" y="400"/>
                                </a:lnTo>
                                <a:lnTo>
                                  <a:pt x="392" y="507"/>
                                </a:lnTo>
                                <a:lnTo>
                                  <a:pt x="392" y="668"/>
                                </a:lnTo>
                                <a:lnTo>
                                  <a:pt x="520" y="530"/>
                                </a:lnTo>
                                <a:lnTo>
                                  <a:pt x="527" y="515"/>
                                </a:lnTo>
                                <a:lnTo>
                                  <a:pt x="552" y="230"/>
                                </a:lnTo>
                                <a:close/>
                                <a:moveTo>
                                  <a:pt x="556" y="177"/>
                                </a:moveTo>
                                <a:lnTo>
                                  <a:pt x="554" y="169"/>
                                </a:lnTo>
                                <a:lnTo>
                                  <a:pt x="549" y="162"/>
                                </a:lnTo>
                                <a:lnTo>
                                  <a:pt x="394" y="92"/>
                                </a:lnTo>
                                <a:lnTo>
                                  <a:pt x="394" y="136"/>
                                </a:lnTo>
                                <a:lnTo>
                                  <a:pt x="393" y="181"/>
                                </a:lnTo>
                                <a:lnTo>
                                  <a:pt x="480" y="179"/>
                                </a:lnTo>
                                <a:lnTo>
                                  <a:pt x="556" y="177"/>
                                </a:lnTo>
                                <a:close/>
                                <a:moveTo>
                                  <a:pt x="597" y="244"/>
                                </a:moveTo>
                                <a:lnTo>
                                  <a:pt x="595" y="243"/>
                                </a:lnTo>
                                <a:lnTo>
                                  <a:pt x="593" y="242"/>
                                </a:lnTo>
                                <a:lnTo>
                                  <a:pt x="590" y="241"/>
                                </a:lnTo>
                                <a:lnTo>
                                  <a:pt x="564" y="517"/>
                                </a:lnTo>
                                <a:lnTo>
                                  <a:pt x="563" y="527"/>
                                </a:lnTo>
                                <a:lnTo>
                                  <a:pt x="559" y="537"/>
                                </a:lnTo>
                                <a:lnTo>
                                  <a:pt x="554" y="546"/>
                                </a:lnTo>
                                <a:lnTo>
                                  <a:pt x="548" y="554"/>
                                </a:lnTo>
                                <a:lnTo>
                                  <a:pt x="304" y="809"/>
                                </a:lnTo>
                                <a:lnTo>
                                  <a:pt x="301" y="809"/>
                                </a:lnTo>
                                <a:lnTo>
                                  <a:pt x="294" y="802"/>
                                </a:lnTo>
                                <a:lnTo>
                                  <a:pt x="57" y="560"/>
                                </a:lnTo>
                                <a:lnTo>
                                  <a:pt x="52" y="553"/>
                                </a:lnTo>
                                <a:lnTo>
                                  <a:pt x="47" y="543"/>
                                </a:lnTo>
                                <a:lnTo>
                                  <a:pt x="43" y="533"/>
                                </a:lnTo>
                                <a:lnTo>
                                  <a:pt x="41" y="523"/>
                                </a:lnTo>
                                <a:lnTo>
                                  <a:pt x="8" y="157"/>
                                </a:lnTo>
                                <a:lnTo>
                                  <a:pt x="6" y="146"/>
                                </a:lnTo>
                                <a:lnTo>
                                  <a:pt x="13" y="133"/>
                                </a:lnTo>
                                <a:lnTo>
                                  <a:pt x="289" y="10"/>
                                </a:lnTo>
                                <a:lnTo>
                                  <a:pt x="292" y="9"/>
                                </a:lnTo>
                                <a:lnTo>
                                  <a:pt x="295" y="9"/>
                                </a:lnTo>
                                <a:lnTo>
                                  <a:pt x="295" y="0"/>
                                </a:lnTo>
                                <a:lnTo>
                                  <a:pt x="291" y="1"/>
                                </a:lnTo>
                                <a:lnTo>
                                  <a:pt x="287" y="2"/>
                                </a:lnTo>
                                <a:lnTo>
                                  <a:pt x="20" y="122"/>
                                </a:lnTo>
                                <a:lnTo>
                                  <a:pt x="11" y="127"/>
                                </a:lnTo>
                                <a:lnTo>
                                  <a:pt x="5" y="136"/>
                                </a:lnTo>
                                <a:lnTo>
                                  <a:pt x="1" y="147"/>
                                </a:lnTo>
                                <a:lnTo>
                                  <a:pt x="0" y="158"/>
                                </a:lnTo>
                                <a:lnTo>
                                  <a:pt x="34" y="524"/>
                                </a:lnTo>
                                <a:lnTo>
                                  <a:pt x="36" y="535"/>
                                </a:lnTo>
                                <a:lnTo>
                                  <a:pt x="40" y="547"/>
                                </a:lnTo>
                                <a:lnTo>
                                  <a:pt x="46" y="558"/>
                                </a:lnTo>
                                <a:lnTo>
                                  <a:pt x="52" y="566"/>
                                </a:lnTo>
                                <a:lnTo>
                                  <a:pt x="299" y="814"/>
                                </a:lnTo>
                                <a:lnTo>
                                  <a:pt x="311" y="813"/>
                                </a:lnTo>
                                <a:lnTo>
                                  <a:pt x="314" y="809"/>
                                </a:lnTo>
                                <a:lnTo>
                                  <a:pt x="316" y="807"/>
                                </a:lnTo>
                                <a:lnTo>
                                  <a:pt x="553" y="560"/>
                                </a:lnTo>
                                <a:lnTo>
                                  <a:pt x="560" y="551"/>
                                </a:lnTo>
                                <a:lnTo>
                                  <a:pt x="565" y="541"/>
                                </a:lnTo>
                                <a:lnTo>
                                  <a:pt x="569" y="529"/>
                                </a:lnTo>
                                <a:lnTo>
                                  <a:pt x="572" y="518"/>
                                </a:lnTo>
                                <a:lnTo>
                                  <a:pt x="597" y="244"/>
                                </a:lnTo>
                                <a:close/>
                                <a:moveTo>
                                  <a:pt x="605" y="158"/>
                                </a:moveTo>
                                <a:lnTo>
                                  <a:pt x="604" y="147"/>
                                </a:lnTo>
                                <a:lnTo>
                                  <a:pt x="600" y="136"/>
                                </a:lnTo>
                                <a:lnTo>
                                  <a:pt x="594" y="127"/>
                                </a:lnTo>
                                <a:lnTo>
                                  <a:pt x="586" y="121"/>
                                </a:lnTo>
                                <a:lnTo>
                                  <a:pt x="396" y="35"/>
                                </a:lnTo>
                                <a:lnTo>
                                  <a:pt x="395" y="44"/>
                                </a:lnTo>
                                <a:lnTo>
                                  <a:pt x="592" y="133"/>
                                </a:lnTo>
                                <a:lnTo>
                                  <a:pt x="599" y="146"/>
                                </a:lnTo>
                                <a:lnTo>
                                  <a:pt x="596" y="174"/>
                                </a:lnTo>
                                <a:lnTo>
                                  <a:pt x="604" y="174"/>
                                </a:lnTo>
                                <a:lnTo>
                                  <a:pt x="605" y="158"/>
                                </a:lnTo>
                                <a:close/>
                                <a:moveTo>
                                  <a:pt x="841" y="630"/>
                                </a:moveTo>
                                <a:lnTo>
                                  <a:pt x="828" y="630"/>
                                </a:lnTo>
                                <a:lnTo>
                                  <a:pt x="828" y="741"/>
                                </a:lnTo>
                                <a:lnTo>
                                  <a:pt x="786" y="630"/>
                                </a:lnTo>
                                <a:lnTo>
                                  <a:pt x="773" y="630"/>
                                </a:lnTo>
                                <a:lnTo>
                                  <a:pt x="773" y="778"/>
                                </a:lnTo>
                                <a:lnTo>
                                  <a:pt x="786" y="778"/>
                                </a:lnTo>
                                <a:lnTo>
                                  <a:pt x="786" y="664"/>
                                </a:lnTo>
                                <a:lnTo>
                                  <a:pt x="828" y="778"/>
                                </a:lnTo>
                                <a:lnTo>
                                  <a:pt x="841" y="778"/>
                                </a:lnTo>
                                <a:lnTo>
                                  <a:pt x="841" y="630"/>
                                </a:lnTo>
                                <a:close/>
                                <a:moveTo>
                                  <a:pt x="989" y="778"/>
                                </a:moveTo>
                                <a:lnTo>
                                  <a:pt x="981" y="740"/>
                                </a:lnTo>
                                <a:lnTo>
                                  <a:pt x="979" y="727"/>
                                </a:lnTo>
                                <a:lnTo>
                                  <a:pt x="965" y="664"/>
                                </a:lnTo>
                                <a:lnTo>
                                  <a:pt x="965" y="727"/>
                                </a:lnTo>
                                <a:lnTo>
                                  <a:pt x="935" y="727"/>
                                </a:lnTo>
                                <a:lnTo>
                                  <a:pt x="950" y="652"/>
                                </a:lnTo>
                                <a:lnTo>
                                  <a:pt x="965" y="727"/>
                                </a:lnTo>
                                <a:lnTo>
                                  <a:pt x="965" y="664"/>
                                </a:lnTo>
                                <a:lnTo>
                                  <a:pt x="963" y="652"/>
                                </a:lnTo>
                                <a:lnTo>
                                  <a:pt x="958" y="629"/>
                                </a:lnTo>
                                <a:lnTo>
                                  <a:pt x="943" y="629"/>
                                </a:lnTo>
                                <a:lnTo>
                                  <a:pt x="912" y="778"/>
                                </a:lnTo>
                                <a:lnTo>
                                  <a:pt x="925" y="778"/>
                                </a:lnTo>
                                <a:lnTo>
                                  <a:pt x="933" y="740"/>
                                </a:lnTo>
                                <a:lnTo>
                                  <a:pt x="967" y="740"/>
                                </a:lnTo>
                                <a:lnTo>
                                  <a:pt x="975" y="778"/>
                                </a:lnTo>
                                <a:lnTo>
                                  <a:pt x="989" y="778"/>
                                </a:lnTo>
                                <a:close/>
                                <a:moveTo>
                                  <a:pt x="1116" y="630"/>
                                </a:moveTo>
                                <a:lnTo>
                                  <a:pt x="1057" y="630"/>
                                </a:lnTo>
                                <a:lnTo>
                                  <a:pt x="1057" y="642"/>
                                </a:lnTo>
                                <a:lnTo>
                                  <a:pt x="1101" y="642"/>
                                </a:lnTo>
                                <a:lnTo>
                                  <a:pt x="1055" y="769"/>
                                </a:lnTo>
                                <a:lnTo>
                                  <a:pt x="1055" y="778"/>
                                </a:lnTo>
                                <a:lnTo>
                                  <a:pt x="1116" y="778"/>
                                </a:lnTo>
                                <a:lnTo>
                                  <a:pt x="1116" y="766"/>
                                </a:lnTo>
                                <a:lnTo>
                                  <a:pt x="1070" y="766"/>
                                </a:lnTo>
                                <a:lnTo>
                                  <a:pt x="1116" y="639"/>
                                </a:lnTo>
                                <a:lnTo>
                                  <a:pt x="1116" y="630"/>
                                </a:lnTo>
                                <a:close/>
                                <a:moveTo>
                                  <a:pt x="1259" y="778"/>
                                </a:moveTo>
                                <a:lnTo>
                                  <a:pt x="1251" y="740"/>
                                </a:lnTo>
                                <a:lnTo>
                                  <a:pt x="1248" y="727"/>
                                </a:lnTo>
                                <a:lnTo>
                                  <a:pt x="1235" y="664"/>
                                </a:lnTo>
                                <a:lnTo>
                                  <a:pt x="1235" y="727"/>
                                </a:lnTo>
                                <a:lnTo>
                                  <a:pt x="1204" y="727"/>
                                </a:lnTo>
                                <a:lnTo>
                                  <a:pt x="1220" y="652"/>
                                </a:lnTo>
                                <a:lnTo>
                                  <a:pt x="1235" y="727"/>
                                </a:lnTo>
                                <a:lnTo>
                                  <a:pt x="1235" y="664"/>
                                </a:lnTo>
                                <a:lnTo>
                                  <a:pt x="1232" y="652"/>
                                </a:lnTo>
                                <a:lnTo>
                                  <a:pt x="1227" y="629"/>
                                </a:lnTo>
                                <a:lnTo>
                                  <a:pt x="1212" y="629"/>
                                </a:lnTo>
                                <a:lnTo>
                                  <a:pt x="1181" y="778"/>
                                </a:lnTo>
                                <a:lnTo>
                                  <a:pt x="1195" y="778"/>
                                </a:lnTo>
                                <a:lnTo>
                                  <a:pt x="1202" y="740"/>
                                </a:lnTo>
                                <a:lnTo>
                                  <a:pt x="1237" y="740"/>
                                </a:lnTo>
                                <a:lnTo>
                                  <a:pt x="1245" y="778"/>
                                </a:lnTo>
                                <a:lnTo>
                                  <a:pt x="1259" y="778"/>
                                </a:lnTo>
                                <a:close/>
                                <a:moveTo>
                                  <a:pt x="1397" y="778"/>
                                </a:moveTo>
                                <a:lnTo>
                                  <a:pt x="1372" y="720"/>
                                </a:lnTo>
                                <a:lnTo>
                                  <a:pt x="1371" y="716"/>
                                </a:lnTo>
                                <a:lnTo>
                                  <a:pt x="1380" y="710"/>
                                </a:lnTo>
                                <a:lnTo>
                                  <a:pt x="1382" y="708"/>
                                </a:lnTo>
                                <a:lnTo>
                                  <a:pt x="1388" y="701"/>
                                </a:lnTo>
                                <a:lnTo>
                                  <a:pt x="1392" y="689"/>
                                </a:lnTo>
                                <a:lnTo>
                                  <a:pt x="1394" y="675"/>
                                </a:lnTo>
                                <a:lnTo>
                                  <a:pt x="1394" y="674"/>
                                </a:lnTo>
                                <a:lnTo>
                                  <a:pt x="1391" y="655"/>
                                </a:lnTo>
                                <a:lnTo>
                                  <a:pt x="1383" y="642"/>
                                </a:lnTo>
                                <a:lnTo>
                                  <a:pt x="1382" y="641"/>
                                </a:lnTo>
                                <a:lnTo>
                                  <a:pt x="1380" y="640"/>
                                </a:lnTo>
                                <a:lnTo>
                                  <a:pt x="1380" y="675"/>
                                </a:lnTo>
                                <a:lnTo>
                                  <a:pt x="1378" y="690"/>
                                </a:lnTo>
                                <a:lnTo>
                                  <a:pt x="1372" y="700"/>
                                </a:lnTo>
                                <a:lnTo>
                                  <a:pt x="1363" y="706"/>
                                </a:lnTo>
                                <a:lnTo>
                                  <a:pt x="1351" y="708"/>
                                </a:lnTo>
                                <a:lnTo>
                                  <a:pt x="1343" y="708"/>
                                </a:lnTo>
                                <a:lnTo>
                                  <a:pt x="1343" y="642"/>
                                </a:lnTo>
                                <a:lnTo>
                                  <a:pt x="1350" y="642"/>
                                </a:lnTo>
                                <a:lnTo>
                                  <a:pt x="1362" y="644"/>
                                </a:lnTo>
                                <a:lnTo>
                                  <a:pt x="1372" y="650"/>
                                </a:lnTo>
                                <a:lnTo>
                                  <a:pt x="1378" y="660"/>
                                </a:lnTo>
                                <a:lnTo>
                                  <a:pt x="1380" y="674"/>
                                </a:lnTo>
                                <a:lnTo>
                                  <a:pt x="1380" y="675"/>
                                </a:lnTo>
                                <a:lnTo>
                                  <a:pt x="1380" y="640"/>
                                </a:lnTo>
                                <a:lnTo>
                                  <a:pt x="1368" y="632"/>
                                </a:lnTo>
                                <a:lnTo>
                                  <a:pt x="1350" y="630"/>
                                </a:lnTo>
                                <a:lnTo>
                                  <a:pt x="1330" y="630"/>
                                </a:lnTo>
                                <a:lnTo>
                                  <a:pt x="1330" y="778"/>
                                </a:lnTo>
                                <a:lnTo>
                                  <a:pt x="1343" y="778"/>
                                </a:lnTo>
                                <a:lnTo>
                                  <a:pt x="1343" y="720"/>
                                </a:lnTo>
                                <a:lnTo>
                                  <a:pt x="1355" y="720"/>
                                </a:lnTo>
                                <a:lnTo>
                                  <a:pt x="1357" y="720"/>
                                </a:lnTo>
                                <a:lnTo>
                                  <a:pt x="1381" y="778"/>
                                </a:lnTo>
                                <a:lnTo>
                                  <a:pt x="1397" y="778"/>
                                </a:lnTo>
                                <a:close/>
                                <a:moveTo>
                                  <a:pt x="1521" y="765"/>
                                </a:moveTo>
                                <a:lnTo>
                                  <a:pt x="1481" y="765"/>
                                </a:lnTo>
                                <a:lnTo>
                                  <a:pt x="1481" y="710"/>
                                </a:lnTo>
                                <a:lnTo>
                                  <a:pt x="1516" y="710"/>
                                </a:lnTo>
                                <a:lnTo>
                                  <a:pt x="1516" y="697"/>
                                </a:lnTo>
                                <a:lnTo>
                                  <a:pt x="1481" y="697"/>
                                </a:lnTo>
                                <a:lnTo>
                                  <a:pt x="1481" y="643"/>
                                </a:lnTo>
                                <a:lnTo>
                                  <a:pt x="1520" y="643"/>
                                </a:lnTo>
                                <a:lnTo>
                                  <a:pt x="1520" y="630"/>
                                </a:lnTo>
                                <a:lnTo>
                                  <a:pt x="1468" y="630"/>
                                </a:lnTo>
                                <a:lnTo>
                                  <a:pt x="1468" y="778"/>
                                </a:lnTo>
                                <a:lnTo>
                                  <a:pt x="1521" y="778"/>
                                </a:lnTo>
                                <a:lnTo>
                                  <a:pt x="1521" y="765"/>
                                </a:lnTo>
                                <a:close/>
                                <a:moveTo>
                                  <a:pt x="1661" y="630"/>
                                </a:moveTo>
                                <a:lnTo>
                                  <a:pt x="1647" y="630"/>
                                </a:lnTo>
                                <a:lnTo>
                                  <a:pt x="1647" y="741"/>
                                </a:lnTo>
                                <a:lnTo>
                                  <a:pt x="1606" y="630"/>
                                </a:lnTo>
                                <a:lnTo>
                                  <a:pt x="1592" y="630"/>
                                </a:lnTo>
                                <a:lnTo>
                                  <a:pt x="1592" y="778"/>
                                </a:lnTo>
                                <a:lnTo>
                                  <a:pt x="1606" y="778"/>
                                </a:lnTo>
                                <a:lnTo>
                                  <a:pt x="1606" y="664"/>
                                </a:lnTo>
                                <a:lnTo>
                                  <a:pt x="1648" y="778"/>
                                </a:lnTo>
                                <a:lnTo>
                                  <a:pt x="1661" y="778"/>
                                </a:lnTo>
                                <a:lnTo>
                                  <a:pt x="1661" y="630"/>
                                </a:lnTo>
                                <a:close/>
                                <a:moveTo>
                                  <a:pt x="1791" y="765"/>
                                </a:moveTo>
                                <a:lnTo>
                                  <a:pt x="1752" y="765"/>
                                </a:lnTo>
                                <a:lnTo>
                                  <a:pt x="1752" y="710"/>
                                </a:lnTo>
                                <a:lnTo>
                                  <a:pt x="1787" y="710"/>
                                </a:lnTo>
                                <a:lnTo>
                                  <a:pt x="1787" y="697"/>
                                </a:lnTo>
                                <a:lnTo>
                                  <a:pt x="1752" y="697"/>
                                </a:lnTo>
                                <a:lnTo>
                                  <a:pt x="1752" y="643"/>
                                </a:lnTo>
                                <a:lnTo>
                                  <a:pt x="1790" y="643"/>
                                </a:lnTo>
                                <a:lnTo>
                                  <a:pt x="1790" y="630"/>
                                </a:lnTo>
                                <a:lnTo>
                                  <a:pt x="1738" y="630"/>
                                </a:lnTo>
                                <a:lnTo>
                                  <a:pt x="1738" y="778"/>
                                </a:lnTo>
                                <a:lnTo>
                                  <a:pt x="1791" y="778"/>
                                </a:lnTo>
                                <a:lnTo>
                                  <a:pt x="1791" y="765"/>
                                </a:lnTo>
                                <a:close/>
                                <a:moveTo>
                                  <a:pt x="2020" y="630"/>
                                </a:moveTo>
                                <a:lnTo>
                                  <a:pt x="2006" y="630"/>
                                </a:lnTo>
                                <a:lnTo>
                                  <a:pt x="2006" y="758"/>
                                </a:lnTo>
                                <a:lnTo>
                                  <a:pt x="1998" y="767"/>
                                </a:lnTo>
                                <a:lnTo>
                                  <a:pt x="1974" y="767"/>
                                </a:lnTo>
                                <a:lnTo>
                                  <a:pt x="1966" y="758"/>
                                </a:lnTo>
                                <a:lnTo>
                                  <a:pt x="1966" y="630"/>
                                </a:lnTo>
                                <a:lnTo>
                                  <a:pt x="1953" y="630"/>
                                </a:lnTo>
                                <a:lnTo>
                                  <a:pt x="1953" y="739"/>
                                </a:lnTo>
                                <a:lnTo>
                                  <a:pt x="1955" y="756"/>
                                </a:lnTo>
                                <a:lnTo>
                                  <a:pt x="1962" y="769"/>
                                </a:lnTo>
                                <a:lnTo>
                                  <a:pt x="1972" y="777"/>
                                </a:lnTo>
                                <a:lnTo>
                                  <a:pt x="1986" y="780"/>
                                </a:lnTo>
                                <a:lnTo>
                                  <a:pt x="2000" y="777"/>
                                </a:lnTo>
                                <a:lnTo>
                                  <a:pt x="2010" y="769"/>
                                </a:lnTo>
                                <a:lnTo>
                                  <a:pt x="2017" y="756"/>
                                </a:lnTo>
                                <a:lnTo>
                                  <a:pt x="2020" y="739"/>
                                </a:lnTo>
                                <a:lnTo>
                                  <a:pt x="2020" y="630"/>
                                </a:lnTo>
                                <a:close/>
                                <a:moveTo>
                                  <a:pt x="2164" y="630"/>
                                </a:moveTo>
                                <a:lnTo>
                                  <a:pt x="2151" y="630"/>
                                </a:lnTo>
                                <a:lnTo>
                                  <a:pt x="2151" y="741"/>
                                </a:lnTo>
                                <a:lnTo>
                                  <a:pt x="2110" y="630"/>
                                </a:lnTo>
                                <a:lnTo>
                                  <a:pt x="2096" y="630"/>
                                </a:lnTo>
                                <a:lnTo>
                                  <a:pt x="2096" y="778"/>
                                </a:lnTo>
                                <a:lnTo>
                                  <a:pt x="2109" y="778"/>
                                </a:lnTo>
                                <a:lnTo>
                                  <a:pt x="2109" y="664"/>
                                </a:lnTo>
                                <a:lnTo>
                                  <a:pt x="2151" y="778"/>
                                </a:lnTo>
                                <a:lnTo>
                                  <a:pt x="2164" y="778"/>
                                </a:lnTo>
                                <a:lnTo>
                                  <a:pt x="2164" y="630"/>
                                </a:lnTo>
                                <a:close/>
                                <a:moveTo>
                                  <a:pt x="2256" y="630"/>
                                </a:moveTo>
                                <a:lnTo>
                                  <a:pt x="2243" y="630"/>
                                </a:lnTo>
                                <a:lnTo>
                                  <a:pt x="2243" y="778"/>
                                </a:lnTo>
                                <a:lnTo>
                                  <a:pt x="2256" y="778"/>
                                </a:lnTo>
                                <a:lnTo>
                                  <a:pt x="2256" y="630"/>
                                </a:lnTo>
                                <a:close/>
                                <a:moveTo>
                                  <a:pt x="2402" y="630"/>
                                </a:moveTo>
                                <a:lnTo>
                                  <a:pt x="2389" y="630"/>
                                </a:lnTo>
                                <a:lnTo>
                                  <a:pt x="2366" y="752"/>
                                </a:lnTo>
                                <a:lnTo>
                                  <a:pt x="2343" y="630"/>
                                </a:lnTo>
                                <a:lnTo>
                                  <a:pt x="2328" y="630"/>
                                </a:lnTo>
                                <a:lnTo>
                                  <a:pt x="2358" y="779"/>
                                </a:lnTo>
                                <a:lnTo>
                                  <a:pt x="2372" y="779"/>
                                </a:lnTo>
                                <a:lnTo>
                                  <a:pt x="2402" y="630"/>
                                </a:lnTo>
                                <a:close/>
                                <a:moveTo>
                                  <a:pt x="2526" y="765"/>
                                </a:moveTo>
                                <a:lnTo>
                                  <a:pt x="2487" y="765"/>
                                </a:lnTo>
                                <a:lnTo>
                                  <a:pt x="2487" y="710"/>
                                </a:lnTo>
                                <a:lnTo>
                                  <a:pt x="2522" y="710"/>
                                </a:lnTo>
                                <a:lnTo>
                                  <a:pt x="2522" y="697"/>
                                </a:lnTo>
                                <a:lnTo>
                                  <a:pt x="2487" y="697"/>
                                </a:lnTo>
                                <a:lnTo>
                                  <a:pt x="2487" y="643"/>
                                </a:lnTo>
                                <a:lnTo>
                                  <a:pt x="2525" y="643"/>
                                </a:lnTo>
                                <a:lnTo>
                                  <a:pt x="2525" y="630"/>
                                </a:lnTo>
                                <a:lnTo>
                                  <a:pt x="2473" y="630"/>
                                </a:lnTo>
                                <a:lnTo>
                                  <a:pt x="2473" y="778"/>
                                </a:lnTo>
                                <a:lnTo>
                                  <a:pt x="2526" y="778"/>
                                </a:lnTo>
                                <a:lnTo>
                                  <a:pt x="2526" y="765"/>
                                </a:lnTo>
                                <a:close/>
                                <a:moveTo>
                                  <a:pt x="2665" y="778"/>
                                </a:moveTo>
                                <a:lnTo>
                                  <a:pt x="2641" y="720"/>
                                </a:lnTo>
                                <a:lnTo>
                                  <a:pt x="2639" y="716"/>
                                </a:lnTo>
                                <a:lnTo>
                                  <a:pt x="2649" y="710"/>
                                </a:lnTo>
                                <a:lnTo>
                                  <a:pt x="2650" y="708"/>
                                </a:lnTo>
                                <a:lnTo>
                                  <a:pt x="2656" y="701"/>
                                </a:lnTo>
                                <a:lnTo>
                                  <a:pt x="2661" y="689"/>
                                </a:lnTo>
                                <a:lnTo>
                                  <a:pt x="2662" y="675"/>
                                </a:lnTo>
                                <a:lnTo>
                                  <a:pt x="2662" y="674"/>
                                </a:lnTo>
                                <a:lnTo>
                                  <a:pt x="2659" y="655"/>
                                </a:lnTo>
                                <a:lnTo>
                                  <a:pt x="2651" y="642"/>
                                </a:lnTo>
                                <a:lnTo>
                                  <a:pt x="2650" y="641"/>
                                </a:lnTo>
                                <a:lnTo>
                                  <a:pt x="2648" y="640"/>
                                </a:lnTo>
                                <a:lnTo>
                                  <a:pt x="2648" y="675"/>
                                </a:lnTo>
                                <a:lnTo>
                                  <a:pt x="2646" y="690"/>
                                </a:lnTo>
                                <a:lnTo>
                                  <a:pt x="2640" y="700"/>
                                </a:lnTo>
                                <a:lnTo>
                                  <a:pt x="2631" y="706"/>
                                </a:lnTo>
                                <a:lnTo>
                                  <a:pt x="2619" y="708"/>
                                </a:lnTo>
                                <a:lnTo>
                                  <a:pt x="2612" y="708"/>
                                </a:lnTo>
                                <a:lnTo>
                                  <a:pt x="2612" y="642"/>
                                </a:lnTo>
                                <a:lnTo>
                                  <a:pt x="2618" y="642"/>
                                </a:lnTo>
                                <a:lnTo>
                                  <a:pt x="2630" y="644"/>
                                </a:lnTo>
                                <a:lnTo>
                                  <a:pt x="2640" y="650"/>
                                </a:lnTo>
                                <a:lnTo>
                                  <a:pt x="2646" y="660"/>
                                </a:lnTo>
                                <a:lnTo>
                                  <a:pt x="2648" y="674"/>
                                </a:lnTo>
                                <a:lnTo>
                                  <a:pt x="2648" y="675"/>
                                </a:lnTo>
                                <a:lnTo>
                                  <a:pt x="2648" y="640"/>
                                </a:lnTo>
                                <a:lnTo>
                                  <a:pt x="2636" y="632"/>
                                </a:lnTo>
                                <a:lnTo>
                                  <a:pt x="2619" y="630"/>
                                </a:lnTo>
                                <a:lnTo>
                                  <a:pt x="2598" y="630"/>
                                </a:lnTo>
                                <a:lnTo>
                                  <a:pt x="2598" y="778"/>
                                </a:lnTo>
                                <a:lnTo>
                                  <a:pt x="2612" y="778"/>
                                </a:lnTo>
                                <a:lnTo>
                                  <a:pt x="2612" y="720"/>
                                </a:lnTo>
                                <a:lnTo>
                                  <a:pt x="2623" y="720"/>
                                </a:lnTo>
                                <a:lnTo>
                                  <a:pt x="2625" y="720"/>
                                </a:lnTo>
                                <a:lnTo>
                                  <a:pt x="2649" y="778"/>
                                </a:lnTo>
                                <a:lnTo>
                                  <a:pt x="2665" y="778"/>
                                </a:lnTo>
                                <a:close/>
                                <a:moveTo>
                                  <a:pt x="2790" y="747"/>
                                </a:moveTo>
                                <a:lnTo>
                                  <a:pt x="2788" y="735"/>
                                </a:lnTo>
                                <a:lnTo>
                                  <a:pt x="2784" y="724"/>
                                </a:lnTo>
                                <a:lnTo>
                                  <a:pt x="2777" y="711"/>
                                </a:lnTo>
                                <a:lnTo>
                                  <a:pt x="2755" y="684"/>
                                </a:lnTo>
                                <a:lnTo>
                                  <a:pt x="2749" y="675"/>
                                </a:lnTo>
                                <a:lnTo>
                                  <a:pt x="2746" y="667"/>
                                </a:lnTo>
                                <a:lnTo>
                                  <a:pt x="2745" y="660"/>
                                </a:lnTo>
                                <a:lnTo>
                                  <a:pt x="2745" y="648"/>
                                </a:lnTo>
                                <a:lnTo>
                                  <a:pt x="2753" y="641"/>
                                </a:lnTo>
                                <a:lnTo>
                                  <a:pt x="2771" y="641"/>
                                </a:lnTo>
                                <a:lnTo>
                                  <a:pt x="2777" y="644"/>
                                </a:lnTo>
                                <a:lnTo>
                                  <a:pt x="2785" y="649"/>
                                </a:lnTo>
                                <a:lnTo>
                                  <a:pt x="2785" y="634"/>
                                </a:lnTo>
                                <a:lnTo>
                                  <a:pt x="2778" y="630"/>
                                </a:lnTo>
                                <a:lnTo>
                                  <a:pt x="2772" y="628"/>
                                </a:lnTo>
                                <a:lnTo>
                                  <a:pt x="2763" y="628"/>
                                </a:lnTo>
                                <a:lnTo>
                                  <a:pt x="2751" y="630"/>
                                </a:lnTo>
                                <a:lnTo>
                                  <a:pt x="2741" y="637"/>
                                </a:lnTo>
                                <a:lnTo>
                                  <a:pt x="2734" y="647"/>
                                </a:lnTo>
                                <a:lnTo>
                                  <a:pt x="2732" y="660"/>
                                </a:lnTo>
                                <a:lnTo>
                                  <a:pt x="2733" y="671"/>
                                </a:lnTo>
                                <a:lnTo>
                                  <a:pt x="2737" y="681"/>
                                </a:lnTo>
                                <a:lnTo>
                                  <a:pt x="2744" y="693"/>
                                </a:lnTo>
                                <a:lnTo>
                                  <a:pt x="2766" y="722"/>
                                </a:lnTo>
                                <a:lnTo>
                                  <a:pt x="2772" y="732"/>
                                </a:lnTo>
                                <a:lnTo>
                                  <a:pt x="2775" y="740"/>
                                </a:lnTo>
                                <a:lnTo>
                                  <a:pt x="2776" y="747"/>
                                </a:lnTo>
                                <a:lnTo>
                                  <a:pt x="2776" y="760"/>
                                </a:lnTo>
                                <a:lnTo>
                                  <a:pt x="2768" y="767"/>
                                </a:lnTo>
                                <a:lnTo>
                                  <a:pt x="2750" y="767"/>
                                </a:lnTo>
                                <a:lnTo>
                                  <a:pt x="2741" y="764"/>
                                </a:lnTo>
                                <a:lnTo>
                                  <a:pt x="2731" y="758"/>
                                </a:lnTo>
                                <a:lnTo>
                                  <a:pt x="2731" y="773"/>
                                </a:lnTo>
                                <a:lnTo>
                                  <a:pt x="2740" y="777"/>
                                </a:lnTo>
                                <a:lnTo>
                                  <a:pt x="2748" y="780"/>
                                </a:lnTo>
                                <a:lnTo>
                                  <a:pt x="2757" y="780"/>
                                </a:lnTo>
                                <a:lnTo>
                                  <a:pt x="2770" y="778"/>
                                </a:lnTo>
                                <a:lnTo>
                                  <a:pt x="2780" y="771"/>
                                </a:lnTo>
                                <a:lnTo>
                                  <a:pt x="2787" y="761"/>
                                </a:lnTo>
                                <a:lnTo>
                                  <a:pt x="2790" y="747"/>
                                </a:lnTo>
                                <a:close/>
                                <a:moveTo>
                                  <a:pt x="2877" y="630"/>
                                </a:moveTo>
                                <a:lnTo>
                                  <a:pt x="2863" y="630"/>
                                </a:lnTo>
                                <a:lnTo>
                                  <a:pt x="2863" y="778"/>
                                </a:lnTo>
                                <a:lnTo>
                                  <a:pt x="2877" y="778"/>
                                </a:lnTo>
                                <a:lnTo>
                                  <a:pt x="2877" y="630"/>
                                </a:lnTo>
                                <a:close/>
                                <a:moveTo>
                                  <a:pt x="3006" y="630"/>
                                </a:moveTo>
                                <a:lnTo>
                                  <a:pt x="2947" y="630"/>
                                </a:lnTo>
                                <a:lnTo>
                                  <a:pt x="2947" y="643"/>
                                </a:lnTo>
                                <a:lnTo>
                                  <a:pt x="2970" y="643"/>
                                </a:lnTo>
                                <a:lnTo>
                                  <a:pt x="2970" y="778"/>
                                </a:lnTo>
                                <a:lnTo>
                                  <a:pt x="2984" y="778"/>
                                </a:lnTo>
                                <a:lnTo>
                                  <a:pt x="2984" y="643"/>
                                </a:lnTo>
                                <a:lnTo>
                                  <a:pt x="3006" y="643"/>
                                </a:lnTo>
                                <a:lnTo>
                                  <a:pt x="3006" y="630"/>
                                </a:lnTo>
                                <a:close/>
                                <a:moveTo>
                                  <a:pt x="3138" y="630"/>
                                </a:moveTo>
                                <a:lnTo>
                                  <a:pt x="3124" y="630"/>
                                </a:lnTo>
                                <a:lnTo>
                                  <a:pt x="3101" y="698"/>
                                </a:lnTo>
                                <a:lnTo>
                                  <a:pt x="3078" y="630"/>
                                </a:lnTo>
                                <a:lnTo>
                                  <a:pt x="3064" y="630"/>
                                </a:lnTo>
                                <a:lnTo>
                                  <a:pt x="3094" y="716"/>
                                </a:lnTo>
                                <a:lnTo>
                                  <a:pt x="3094" y="778"/>
                                </a:lnTo>
                                <a:lnTo>
                                  <a:pt x="3108" y="778"/>
                                </a:lnTo>
                                <a:lnTo>
                                  <a:pt x="3108" y="716"/>
                                </a:lnTo>
                                <a:lnTo>
                                  <a:pt x="3138" y="6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Text Box 18"/>
                        <wps:cNvSpPr txBox="1">
                          <a:spLocks noChangeArrowheads="1"/>
                        </wps:cNvSpPr>
                        <wps:spPr bwMode="auto">
                          <a:xfrm>
                            <a:off x="0" y="0"/>
                            <a:ext cx="10800" cy="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41828" w14:textId="77777777" w:rsidR="000F4AE4" w:rsidRDefault="00F0331E">
                              <w:pPr>
                                <w:spacing w:before="280"/>
                                <w:ind w:left="4260"/>
                                <w:rPr>
                                  <w:rFonts w:ascii="Arial"/>
                                  <w:b/>
                                  <w:sz w:val="36"/>
                                </w:rPr>
                              </w:pPr>
                              <w:r>
                                <w:rPr>
                                  <w:rFonts w:ascii="Arial"/>
                                  <w:b/>
                                  <w:color w:val="FFFFFF"/>
                                  <w:w w:val="120"/>
                                  <w:sz w:val="36"/>
                                </w:rPr>
                                <w:t>EMPLOYMENT APPLICATION</w:t>
                              </w:r>
                            </w:p>
                          </w:txbxContent>
                        </wps:txbx>
                        <wps:bodyPr rot="0" vert="horz" wrap="square" lIns="0" tIns="0" rIns="0" bIns="0" anchor="t" anchorCtr="0" upright="1">
                          <a:noAutofit/>
                        </wps:bodyPr>
                      </wps:wsp>
                    </wpg:wgp>
                  </a:graphicData>
                </a:graphic>
              </wp:inline>
            </w:drawing>
          </mc:Choice>
          <mc:Fallback>
            <w:pict>
              <v:group w14:anchorId="78A0B322" id="Group 17" o:spid="_x0000_s1026" style="width:540pt;height:52pt;mso-position-horizontal-relative:char;mso-position-vertical-relative:line" coordsize="10800,1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">
                <v:rect id="Rectangle 21" o:spid="_x0000_s1027" style="position:absolute;width:10800;height:1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" fillcolor="#231f2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style="position:absolute;left:917;top:137;width:2533;height: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">
                  <v:imagedata r:id="rId9" o:title=""/>
                </v:shape>
                <v:shape id="AutoShape 19" o:spid="_x0000_s1029" style="position:absolute;left:231;top:100;width:3138;height:814;visibility:visible;mso-wrap-style:square;v-text-anchor:top" coordsize="31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" path="m297,463r-1,-66l295,319r-1,-69l292,211r-80,5l144,228,92,244,56,259,79,509r6,15l294,746r1,-62l296,619r,-61l297,463xm298,181r-1,-33l297,116,296,84r,-30l292,54r-4,1l61,160r-2,1l58,162r-1,4l56,170r1,4l84,176r58,2l298,181xm552,230r-37,-8l475,216r-41,-3l395,211r-1,9l394,234r-1,17l393,271r-1,129l392,507r,161l520,530r7,-15l552,230xm556,177r-2,-8l549,162,394,92r,44l393,181r87,-2l556,177xm597,244r-2,-1l593,242r-3,-1l564,517r-1,10l559,537r-5,9l548,554,304,809r-3,l294,802,57,560r-5,-7l47,543,43,533,41,523,8,157,6,146r7,-13l289,10r3,-1l295,9r,-9l291,1r-4,1l20,122r-9,5l5,136,1,147,,158,34,524r2,11l40,547r6,11l52,566,299,814r12,-1l314,809r2,-2l553,560r7,-9l565,541r4,-12l572,518,597,244xm605,158r-1,-11l600,136r-6,-9l586,121,396,35r-1,9l592,133r7,13l596,174r8,l605,158xm841,630r-13,l828,741,786,630r-13,l773,778r13,l786,664r42,114l841,778r,-148xm989,778r-8,-38l979,727,965,664r,63l935,727r15,-75l965,727r,-63l963,652r-5,-23l943,629,912,778r13,l933,740r34,l975,778r14,xm1116,630r-59,l1057,642r44,l1055,769r,9l1116,778r,-12l1070,766r46,-127l1116,630xm1259,778r-8,-38l1248,727r-13,-63l1235,727r-31,l1220,652r15,75l1235,664r-3,-12l1227,629r-15,l1181,778r14,l1202,740r35,l1245,778r14,xm1397,778r-25,-58l1371,716r9,-6l1382,708r6,-7l1392,689r2,-14l1394,674r-3,-19l1383,642r-1,-1l1380,640r,35l1378,690r-6,10l1363,706r-12,2l1343,708r,-66l1350,642r12,2l1372,650r6,10l1380,674r,1l1380,640r-12,-8l1350,630r-20,l1330,778r13,l1343,720r12,l1357,720r24,58l1397,778xm1521,765r-40,l1481,710r35,l1516,697r-35,l1481,643r39,l1520,630r-52,l1468,778r53,l1521,765xm1661,630r-14,l1647,741,1606,630r-14,l1592,778r14,l1606,664r42,114l1661,778r,-148xm1791,765r-39,l1752,710r35,l1787,697r-35,l1752,643r38,l1790,630r-52,l1738,778r53,l1791,765xm2020,630r-14,l2006,758r-8,9l1974,767r-8,-9l1966,630r-13,l1953,739r2,17l1962,769r10,8l1986,780r14,-3l2010,769r7,-13l2020,739r,-109xm2164,630r-13,l2151,741,2110,630r-14,l2096,778r13,l2109,664r42,114l2164,778r,-148xm2256,630r-13,l2243,778r13,l2256,630xm2402,630r-13,l2366,752,2343,630r-15,l2358,779r14,l2402,630xm2526,765r-39,l2487,710r35,l2522,697r-35,l2487,643r38,l2525,630r-52,l2473,778r53,l2526,765xm2665,778r-24,-58l2639,716r10,-6l2650,708r6,-7l2661,689r1,-14l2662,674r-3,-19l2651,642r-1,-1l2648,640r,35l2646,690r-6,10l2631,706r-12,2l2612,708r,-66l2618,642r12,2l2640,650r6,10l2648,674r,1l2648,640r-12,-8l2619,630r-21,l2598,778r14,l2612,720r11,l2625,720r24,58l2665,778xm2790,747r-2,-12l2784,724r-7,-13l2755,684r-6,-9l2746,667r-1,-7l2745,648r8,-7l2771,641r6,3l2785,649r,-15l2778,630r-6,-2l2763,628r-12,2l2741,637r-7,10l2732,660r1,11l2737,681r7,12l2766,722r6,10l2775,740r1,7l2776,760r-8,7l2750,767r-9,-3l2731,758r,15l2740,777r8,3l2757,780r13,-2l2780,771r7,-10l2790,747xm2877,630r-14,l2863,778r14,l2877,630xm3006,630r-59,l2947,643r23,l2970,778r14,l2984,643r22,l3006,630xm3138,630r-14,l3101,698r-23,-68l3064,630r30,86l3094,778r14,l3108,716r30,-86xe" stroked="f">
                  <v:path arrowok="t" o:connecttype="custom" o:connectlocs="144,328;296,719;296,154;56,270;475,316;392,500;554,269;597,344;554,646;47,643;292,109;5,236;52,666;565,641;594,227;604,274;773,878;981,840;965,764;967,840;1055,869;1259,878;1235,827;1202,840;1380,810;1383,742;1351,808;1380,774;1343,878;1481,865;1520,730;1647,841;1661,878;1752,797;1791,865;1966,730;2000,877;2151,841;2164,878;2402,730;2402,730;2487,743;2665,878;2662,775;2646,790;2630,744;2619,730;2649,878;2749,775;2785,749;2734,747;2775,840;2731,873;2790,847;2947,730;3006,730;3094,878" o:connectangles="0,0,0,0,0,0,0,0,0,0,0,0,0,0,0,0,0,0,0,0,0,0,0,0,0,0,0,0,0,0,0,0,0,0,0,0,0,0,0,0,0,0,0,0,0,0,0,0,0,0,0,0,0,0,0,0,0"/>
                </v:shape>
                <v:shapetype id="_x0000_t202" coordsize="21600,21600" o:spt="202" path="m,l,21600r21600,l21600,xe">
                  <v:stroke joinstyle="miter"/>
                  <v:path gradientshapeok="t" o:connecttype="rect"/>
                </v:shapetype>
                <v:shape id="Text Box 18" o:spid="_x0000_s1030" type="#_x0000_t202" style="position:absolute;width:10800;height:1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28841828" w14:textId="77777777" w:rsidR="000F4AE4" w:rsidRDefault="00F0331E">
                        <w:pPr>
                          <w:spacing w:before="280"/>
                          <w:ind w:left="4260"/>
                          <w:rPr>
                            <w:rFonts w:ascii="Arial"/>
                            <w:b/>
                            <w:sz w:val="36"/>
                          </w:rPr>
                        </w:pPr>
                        <w:r>
                          <w:rPr>
                            <w:rFonts w:ascii="Arial"/>
                            <w:b/>
                            <w:color w:val="FFFFFF"/>
                            <w:w w:val="120"/>
                            <w:sz w:val="36"/>
                          </w:rPr>
                          <w:t>EMPLOYMENT APPLICATION</w:t>
                        </w:r>
                      </w:p>
                    </w:txbxContent>
                  </v:textbox>
                </v:shape>
                <w10:anchorlock/>
              </v:group>
            </w:pict>
          </mc:Fallback>
        </mc:AlternateContent>
      </w:r>
    </w:p>
    <w:p w14:paraId="523C7400" w14:textId="77777777" w:rsidR="000F4AE4" w:rsidRPr="005843CB" w:rsidRDefault="000F4AE4">
      <w:pPr>
        <w:pStyle w:val="BodyText"/>
        <w:spacing w:before="1"/>
        <w:rPr>
          <w:sz w:val="6"/>
        </w:rPr>
      </w:pPr>
    </w:p>
    <w:p w14:paraId="743B08B3" w14:textId="77777777" w:rsidR="000F4AE4" w:rsidRPr="005843CB" w:rsidRDefault="000F4AE4">
      <w:pPr>
        <w:rPr>
          <w:sz w:val="6"/>
        </w:rPr>
        <w:sectPr w:rsidR="000F4AE4" w:rsidRPr="005843CB">
          <w:type w:val="continuous"/>
          <w:pgSz w:w="12240" w:h="15840"/>
          <w:pgMar w:top="720" w:right="580" w:bottom="280" w:left="600" w:header="720" w:footer="720" w:gutter="0"/>
          <w:cols w:space="720"/>
        </w:sectPr>
      </w:pPr>
    </w:p>
    <w:p w14:paraId="17C9C007" w14:textId="77777777" w:rsidR="000F4AE4" w:rsidRPr="005843CB" w:rsidRDefault="00F0331E">
      <w:pPr>
        <w:spacing w:before="139"/>
        <w:ind w:left="120"/>
        <w:rPr>
          <w:sz w:val="16"/>
        </w:rPr>
      </w:pPr>
      <w:r w:rsidRPr="005843CB">
        <w:rPr>
          <w:color w:val="231F20"/>
          <w:sz w:val="16"/>
        </w:rPr>
        <w:t>Please print and return to</w:t>
      </w:r>
    </w:p>
    <w:p w14:paraId="31D88FE8" w14:textId="77777777" w:rsidR="000F4AE4" w:rsidRPr="005843CB" w:rsidRDefault="00F0331E">
      <w:pPr>
        <w:spacing w:before="102" w:line="218" w:lineRule="exact"/>
        <w:ind w:left="120"/>
        <w:rPr>
          <w:b/>
          <w:sz w:val="20"/>
        </w:rPr>
      </w:pPr>
      <w:r w:rsidRPr="005843CB">
        <w:br w:type="column"/>
      </w:r>
      <w:r w:rsidRPr="005843CB">
        <w:rPr>
          <w:b/>
          <w:color w:val="231F20"/>
          <w:w w:val="120"/>
          <w:sz w:val="20"/>
        </w:rPr>
        <w:t>TREVECCA NAZARENE UNIVERSITY</w:t>
      </w:r>
    </w:p>
    <w:p w14:paraId="5C157612" w14:textId="77777777" w:rsidR="000F4AE4" w:rsidRPr="005843CB" w:rsidRDefault="00F0331E">
      <w:pPr>
        <w:spacing w:before="25" w:line="189" w:lineRule="auto"/>
        <w:ind w:left="120" w:right="5578"/>
        <w:rPr>
          <w:sz w:val="16"/>
        </w:rPr>
      </w:pPr>
      <w:r w:rsidRPr="005843CB">
        <w:rPr>
          <w:color w:val="231F20"/>
          <w:w w:val="95"/>
          <w:sz w:val="16"/>
        </w:rPr>
        <w:t>333</w:t>
      </w:r>
      <w:r w:rsidRPr="005843CB">
        <w:rPr>
          <w:color w:val="231F20"/>
          <w:spacing w:val="-23"/>
          <w:w w:val="95"/>
          <w:sz w:val="16"/>
        </w:rPr>
        <w:t xml:space="preserve"> </w:t>
      </w:r>
      <w:r w:rsidRPr="005843CB">
        <w:rPr>
          <w:color w:val="231F20"/>
          <w:w w:val="95"/>
          <w:sz w:val="16"/>
        </w:rPr>
        <w:t>Murfreesboro</w:t>
      </w:r>
      <w:r w:rsidRPr="005843CB">
        <w:rPr>
          <w:color w:val="231F20"/>
          <w:spacing w:val="-23"/>
          <w:w w:val="95"/>
          <w:sz w:val="16"/>
        </w:rPr>
        <w:t xml:space="preserve"> </w:t>
      </w:r>
      <w:r w:rsidRPr="005843CB">
        <w:rPr>
          <w:color w:val="231F20"/>
          <w:w w:val="95"/>
          <w:sz w:val="16"/>
        </w:rPr>
        <w:t>Road</w:t>
      </w:r>
      <w:r w:rsidRPr="005843CB">
        <w:rPr>
          <w:color w:val="231F20"/>
          <w:spacing w:val="-22"/>
          <w:w w:val="95"/>
          <w:sz w:val="16"/>
        </w:rPr>
        <w:t xml:space="preserve"> </w:t>
      </w:r>
      <w:r w:rsidRPr="005843CB">
        <w:rPr>
          <w:color w:val="231F20"/>
          <w:w w:val="95"/>
          <w:sz w:val="16"/>
        </w:rPr>
        <w:t>•</w:t>
      </w:r>
      <w:r w:rsidRPr="005843CB">
        <w:rPr>
          <w:color w:val="231F20"/>
          <w:spacing w:val="-23"/>
          <w:w w:val="95"/>
          <w:sz w:val="16"/>
        </w:rPr>
        <w:t xml:space="preserve"> </w:t>
      </w:r>
      <w:r w:rsidRPr="005843CB">
        <w:rPr>
          <w:color w:val="231F20"/>
          <w:w w:val="95"/>
          <w:sz w:val="16"/>
        </w:rPr>
        <w:t>Nashville,</w:t>
      </w:r>
      <w:r w:rsidRPr="005843CB">
        <w:rPr>
          <w:color w:val="231F20"/>
          <w:spacing w:val="-24"/>
          <w:w w:val="95"/>
          <w:sz w:val="16"/>
        </w:rPr>
        <w:t xml:space="preserve"> </w:t>
      </w:r>
      <w:r w:rsidRPr="005843CB">
        <w:rPr>
          <w:color w:val="231F20"/>
          <w:w w:val="95"/>
          <w:sz w:val="16"/>
        </w:rPr>
        <w:t>TN</w:t>
      </w:r>
      <w:r w:rsidRPr="005843CB">
        <w:rPr>
          <w:color w:val="231F20"/>
          <w:spacing w:val="-23"/>
          <w:w w:val="95"/>
          <w:sz w:val="16"/>
        </w:rPr>
        <w:t xml:space="preserve"> </w:t>
      </w:r>
      <w:r w:rsidRPr="005843CB">
        <w:rPr>
          <w:color w:val="231F20"/>
          <w:w w:val="95"/>
          <w:sz w:val="16"/>
        </w:rPr>
        <w:t xml:space="preserve">37210 615‑218‑1311 • </w:t>
      </w:r>
      <w:r w:rsidRPr="005843CB">
        <w:rPr>
          <w:color w:val="231F20"/>
          <w:spacing w:val="-3"/>
          <w:w w:val="95"/>
          <w:sz w:val="16"/>
        </w:rPr>
        <w:t>FAX#</w:t>
      </w:r>
      <w:r w:rsidRPr="005843CB">
        <w:rPr>
          <w:color w:val="231F20"/>
          <w:spacing w:val="-33"/>
          <w:w w:val="95"/>
          <w:sz w:val="16"/>
        </w:rPr>
        <w:t xml:space="preserve"> </w:t>
      </w:r>
      <w:r w:rsidRPr="005843CB">
        <w:rPr>
          <w:color w:val="231F20"/>
          <w:w w:val="95"/>
          <w:sz w:val="16"/>
        </w:rPr>
        <w:t>615‑248‑7728</w:t>
      </w:r>
    </w:p>
    <w:p w14:paraId="3E5F729F" w14:textId="77777777" w:rsidR="000F4AE4" w:rsidRPr="005843CB" w:rsidRDefault="000F4AE4">
      <w:pPr>
        <w:spacing w:line="189" w:lineRule="auto"/>
        <w:rPr>
          <w:sz w:val="16"/>
        </w:rPr>
        <w:sectPr w:rsidR="000F4AE4" w:rsidRPr="005843CB">
          <w:type w:val="continuous"/>
          <w:pgSz w:w="12240" w:h="15840"/>
          <w:pgMar w:top="720" w:right="580" w:bottom="280" w:left="600" w:header="720" w:footer="720" w:gutter="0"/>
          <w:cols w:num="2" w:space="720" w:equalWidth="0">
            <w:col w:w="1979" w:space="61"/>
            <w:col w:w="9020"/>
          </w:cols>
        </w:sectPr>
      </w:pPr>
    </w:p>
    <w:p w14:paraId="6EBD0EAF" w14:textId="11BCE979" w:rsidR="000F4AE4" w:rsidRPr="005843CB" w:rsidRDefault="000F4AE4">
      <w:pPr>
        <w:pStyle w:val="BodyText"/>
        <w:rPr>
          <w:sz w:val="20"/>
        </w:rPr>
      </w:pP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630"/>
        <w:gridCol w:w="5220"/>
      </w:tblGrid>
      <w:tr w:rsidR="002C710B" w:rsidRPr="005843CB" w14:paraId="6F497F4D" w14:textId="77777777" w:rsidTr="004C7574">
        <w:tc>
          <w:tcPr>
            <w:tcW w:w="4950" w:type="dxa"/>
          </w:tcPr>
          <w:p w14:paraId="76728FA8" w14:textId="77777777" w:rsidR="002C710B" w:rsidRPr="005843CB" w:rsidRDefault="002C710B">
            <w:pPr>
              <w:pStyle w:val="BodyText"/>
              <w:rPr>
                <w:sz w:val="20"/>
              </w:rPr>
            </w:pPr>
          </w:p>
        </w:tc>
        <w:tc>
          <w:tcPr>
            <w:tcW w:w="630" w:type="dxa"/>
            <w:tcBorders>
              <w:bottom w:val="nil"/>
            </w:tcBorders>
          </w:tcPr>
          <w:p w14:paraId="23FE11A0" w14:textId="77777777" w:rsidR="002C710B" w:rsidRPr="005843CB" w:rsidRDefault="002C710B">
            <w:pPr>
              <w:pStyle w:val="BodyText"/>
              <w:rPr>
                <w:sz w:val="20"/>
              </w:rPr>
            </w:pPr>
          </w:p>
        </w:tc>
        <w:tc>
          <w:tcPr>
            <w:tcW w:w="5220" w:type="dxa"/>
          </w:tcPr>
          <w:p w14:paraId="64F6E8AF" w14:textId="77777777" w:rsidR="002C710B" w:rsidRPr="005843CB" w:rsidRDefault="002C710B">
            <w:pPr>
              <w:pStyle w:val="BodyText"/>
              <w:rPr>
                <w:sz w:val="20"/>
              </w:rPr>
            </w:pPr>
          </w:p>
        </w:tc>
      </w:tr>
    </w:tbl>
    <w:p w14:paraId="17557E08" w14:textId="352CB84A" w:rsidR="002C710B" w:rsidRPr="005843CB" w:rsidRDefault="007B385F" w:rsidP="004C7574">
      <w:pPr>
        <w:pStyle w:val="BodyText"/>
        <w:ind w:left="180"/>
        <w:rPr>
          <w:sz w:val="20"/>
        </w:rPr>
      </w:pPr>
      <w:r w:rsidRPr="005843CB">
        <w:rPr>
          <w:sz w:val="20"/>
        </w:rPr>
        <w:t>Last Name, First Name, Middle Initial</w:t>
      </w:r>
      <w:r w:rsidR="00EF7B9B" w:rsidRPr="005843CB">
        <w:rPr>
          <w:sz w:val="20"/>
        </w:rPr>
        <w:tab/>
      </w:r>
      <w:r w:rsidR="00EF7B9B" w:rsidRPr="005843CB">
        <w:rPr>
          <w:sz w:val="20"/>
        </w:rPr>
        <w:tab/>
      </w:r>
      <w:r w:rsidR="00EF7B9B" w:rsidRPr="005843CB">
        <w:rPr>
          <w:sz w:val="20"/>
        </w:rPr>
        <w:tab/>
        <w:t>Email Address</w:t>
      </w:r>
      <w:r w:rsidR="00EF7B9B" w:rsidRPr="005843CB">
        <w:rPr>
          <w:sz w:val="20"/>
        </w:rPr>
        <w:tab/>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C7574" w:rsidRPr="005843CB" w14:paraId="3EA0240D" w14:textId="77777777" w:rsidTr="004C7574">
        <w:tc>
          <w:tcPr>
            <w:tcW w:w="10800" w:type="dxa"/>
          </w:tcPr>
          <w:p w14:paraId="2040953C" w14:textId="77777777" w:rsidR="004C7574" w:rsidRPr="005843CB" w:rsidRDefault="004C7574" w:rsidP="0082435F">
            <w:pPr>
              <w:pStyle w:val="BodyText"/>
              <w:rPr>
                <w:sz w:val="20"/>
              </w:rPr>
            </w:pPr>
          </w:p>
        </w:tc>
      </w:tr>
    </w:tbl>
    <w:p w14:paraId="7F891117" w14:textId="74D82B32" w:rsidR="00BA7F37" w:rsidRPr="005843CB" w:rsidRDefault="00F0331E" w:rsidP="005843CB">
      <w:pPr>
        <w:ind w:left="140"/>
        <w:rPr>
          <w:sz w:val="20"/>
        </w:rPr>
      </w:pPr>
      <w:r w:rsidRPr="005843CB">
        <w:rPr>
          <w:color w:val="231F20"/>
          <w:sz w:val="20"/>
        </w:rPr>
        <w:t>Street address/Mailing address if different</w:t>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630"/>
        <w:gridCol w:w="5220"/>
      </w:tblGrid>
      <w:tr w:rsidR="00BA7F37" w:rsidRPr="005843CB" w14:paraId="66D96ACB" w14:textId="77777777" w:rsidTr="0082435F">
        <w:tc>
          <w:tcPr>
            <w:tcW w:w="4950" w:type="dxa"/>
          </w:tcPr>
          <w:p w14:paraId="48618FE6" w14:textId="77777777" w:rsidR="00BA7F37" w:rsidRPr="005843CB" w:rsidRDefault="00BA7F37" w:rsidP="0082435F">
            <w:pPr>
              <w:pStyle w:val="BodyText"/>
              <w:rPr>
                <w:sz w:val="20"/>
              </w:rPr>
            </w:pPr>
          </w:p>
        </w:tc>
        <w:tc>
          <w:tcPr>
            <w:tcW w:w="630" w:type="dxa"/>
            <w:tcBorders>
              <w:bottom w:val="nil"/>
            </w:tcBorders>
          </w:tcPr>
          <w:p w14:paraId="61DA3DCC" w14:textId="77777777" w:rsidR="00BA7F37" w:rsidRPr="005843CB" w:rsidRDefault="00BA7F37" w:rsidP="0082435F">
            <w:pPr>
              <w:pStyle w:val="BodyText"/>
              <w:rPr>
                <w:sz w:val="20"/>
              </w:rPr>
            </w:pPr>
          </w:p>
        </w:tc>
        <w:tc>
          <w:tcPr>
            <w:tcW w:w="5220" w:type="dxa"/>
          </w:tcPr>
          <w:p w14:paraId="0C81B3BF" w14:textId="77777777" w:rsidR="00BA7F37" w:rsidRPr="005843CB" w:rsidRDefault="00BA7F37" w:rsidP="0082435F">
            <w:pPr>
              <w:pStyle w:val="BodyText"/>
              <w:rPr>
                <w:sz w:val="20"/>
              </w:rPr>
            </w:pPr>
          </w:p>
        </w:tc>
      </w:tr>
    </w:tbl>
    <w:p w14:paraId="44E0BFAF" w14:textId="2FCE9A03" w:rsidR="00BA7F37" w:rsidRPr="005843CB" w:rsidRDefault="00BA7F37" w:rsidP="00BA7F37">
      <w:pPr>
        <w:tabs>
          <w:tab w:val="left" w:pos="4542"/>
          <w:tab w:val="left" w:pos="5677"/>
          <w:tab w:val="left" w:pos="7611"/>
        </w:tabs>
        <w:ind w:left="140"/>
        <w:rPr>
          <w:sz w:val="20"/>
        </w:rPr>
      </w:pPr>
      <w:r w:rsidRPr="005843CB">
        <w:rPr>
          <w:color w:val="231F20"/>
          <w:sz w:val="20"/>
        </w:rPr>
        <w:t>City, State, Zip</w:t>
      </w:r>
      <w:r w:rsidRPr="005843CB">
        <w:rPr>
          <w:color w:val="231F20"/>
          <w:spacing w:val="-23"/>
          <w:sz w:val="20"/>
        </w:rPr>
        <w:t xml:space="preserve"> </w:t>
      </w:r>
      <w:r w:rsidRPr="005843CB">
        <w:rPr>
          <w:color w:val="231F20"/>
          <w:sz w:val="20"/>
        </w:rPr>
        <w:t>code</w:t>
      </w:r>
      <w:r w:rsidRPr="005843CB">
        <w:rPr>
          <w:color w:val="231F20"/>
          <w:sz w:val="20"/>
        </w:rPr>
        <w:tab/>
      </w:r>
      <w:r w:rsidRPr="005843CB">
        <w:rPr>
          <w:color w:val="231F20"/>
          <w:sz w:val="20"/>
        </w:rPr>
        <w:tab/>
        <w:t>Phone #</w:t>
      </w:r>
    </w:p>
    <w:tbl>
      <w:tblPr>
        <w:tblStyle w:val="TableGrid"/>
        <w:tblW w:w="0" w:type="auto"/>
        <w:tblInd w:w="19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tblGrid>
      <w:tr w:rsidR="002B27B3" w:rsidRPr="005843CB" w14:paraId="2567024D" w14:textId="77777777" w:rsidTr="0082435F">
        <w:tc>
          <w:tcPr>
            <w:tcW w:w="4950" w:type="dxa"/>
          </w:tcPr>
          <w:p w14:paraId="251B4756" w14:textId="77777777" w:rsidR="002B27B3" w:rsidRPr="005843CB" w:rsidRDefault="002B27B3" w:rsidP="0082435F">
            <w:pPr>
              <w:pStyle w:val="BodyText"/>
              <w:rPr>
                <w:sz w:val="20"/>
              </w:rPr>
            </w:pPr>
          </w:p>
        </w:tc>
      </w:tr>
    </w:tbl>
    <w:p w14:paraId="7BD004B5" w14:textId="02D19BCF" w:rsidR="002B27B3" w:rsidRPr="005843CB" w:rsidRDefault="002B27B3" w:rsidP="002B27B3">
      <w:pPr>
        <w:tabs>
          <w:tab w:val="left" w:pos="4542"/>
          <w:tab w:val="left" w:pos="5677"/>
          <w:tab w:val="left" w:pos="7611"/>
        </w:tabs>
        <w:ind w:left="140"/>
        <w:rPr>
          <w:sz w:val="20"/>
        </w:rPr>
      </w:pPr>
      <w:r>
        <w:rPr>
          <w:color w:val="231F20"/>
          <w:sz w:val="20"/>
        </w:rPr>
        <w:t>Social Security Number</w:t>
      </w:r>
      <w:r w:rsidRPr="005843CB">
        <w:rPr>
          <w:color w:val="231F20"/>
          <w:sz w:val="20"/>
        </w:rPr>
        <w:tab/>
      </w:r>
      <w:r w:rsidRPr="005843CB">
        <w:rPr>
          <w:color w:val="231F20"/>
          <w:sz w:val="20"/>
        </w:rPr>
        <w:tab/>
      </w:r>
    </w:p>
    <w:p w14:paraId="7672A2AC" w14:textId="4084B996" w:rsidR="0071620C" w:rsidRPr="005843CB" w:rsidRDefault="0071620C" w:rsidP="0071620C">
      <w:pPr>
        <w:pStyle w:val="BodyText"/>
        <w:rPr>
          <w:sz w:val="20"/>
        </w:rPr>
      </w:pPr>
    </w:p>
    <w:tbl>
      <w:tblPr>
        <w:tblpPr w:leftFromText="180" w:rightFromText="180" w:vertAnchor="text" w:horzAnchor="margin" w:tblpXSpec="right" w:tblpY="-27"/>
        <w:tblW w:w="0" w:type="auto"/>
        <w:tblBorders>
          <w:bottom w:val="single" w:sz="4" w:space="0" w:color="auto"/>
          <w:insideH w:val="single" w:sz="4" w:space="0" w:color="auto"/>
          <w:insideV w:val="single" w:sz="4" w:space="0" w:color="auto"/>
        </w:tblBorders>
        <w:tblLook w:val="0000" w:firstRow="0" w:lastRow="0" w:firstColumn="0" w:lastColumn="0" w:noHBand="0" w:noVBand="0"/>
      </w:tblPr>
      <w:tblGrid>
        <w:gridCol w:w="3564"/>
      </w:tblGrid>
      <w:tr w:rsidR="004850EC" w14:paraId="5447630B" w14:textId="77777777" w:rsidTr="003A5AA3">
        <w:trPr>
          <w:trHeight w:val="323"/>
        </w:trPr>
        <w:tc>
          <w:tcPr>
            <w:tcW w:w="3564" w:type="dxa"/>
          </w:tcPr>
          <w:p w14:paraId="060A4D62" w14:textId="49812EA4" w:rsidR="004850EC" w:rsidRDefault="004850EC" w:rsidP="00992AB0">
            <w:pPr>
              <w:ind w:right="15"/>
              <w:rPr>
                <w:color w:val="231F20"/>
                <w:sz w:val="20"/>
              </w:rPr>
            </w:pPr>
          </w:p>
        </w:tc>
      </w:tr>
    </w:tbl>
    <w:p w14:paraId="1C758B04" w14:textId="2BCA85D6" w:rsidR="00B959BF" w:rsidRDefault="00F0331E" w:rsidP="00B959BF">
      <w:pPr>
        <w:spacing w:line="501" w:lineRule="auto"/>
        <w:ind w:left="206" w:right="138"/>
        <w:rPr>
          <w:color w:val="231F20"/>
          <w:sz w:val="20"/>
        </w:rPr>
      </w:pPr>
      <w:r w:rsidRPr="005843CB">
        <w:rPr>
          <w:color w:val="231F20"/>
          <w:sz w:val="20"/>
        </w:rPr>
        <w:t>Have you ever worked at</w:t>
      </w:r>
      <w:r w:rsidRPr="005843CB">
        <w:rPr>
          <w:color w:val="231F20"/>
          <w:spacing w:val="-23"/>
          <w:sz w:val="20"/>
        </w:rPr>
        <w:t xml:space="preserve"> </w:t>
      </w:r>
      <w:r w:rsidRPr="005843CB">
        <w:rPr>
          <w:color w:val="231F20"/>
          <w:sz w:val="20"/>
        </w:rPr>
        <w:t>Trevecca</w:t>
      </w:r>
      <w:r w:rsidRPr="005843CB">
        <w:rPr>
          <w:color w:val="231F20"/>
          <w:spacing w:val="-4"/>
          <w:sz w:val="20"/>
        </w:rPr>
        <w:t xml:space="preserve"> </w:t>
      </w:r>
      <w:r w:rsidRPr="005843CB">
        <w:rPr>
          <w:color w:val="231F20"/>
          <w:sz w:val="20"/>
        </w:rPr>
        <w:t>before?</w:t>
      </w:r>
      <w:r w:rsidRPr="005843CB">
        <w:rPr>
          <w:color w:val="231F20"/>
          <w:sz w:val="20"/>
        </w:rPr>
        <w:tab/>
        <w:t>[ ]</w:t>
      </w:r>
      <w:r w:rsidRPr="005843CB">
        <w:rPr>
          <w:color w:val="231F20"/>
          <w:spacing w:val="-4"/>
          <w:sz w:val="20"/>
        </w:rPr>
        <w:t xml:space="preserve"> </w:t>
      </w:r>
      <w:r w:rsidRPr="005843CB">
        <w:rPr>
          <w:color w:val="231F20"/>
          <w:spacing w:val="-7"/>
          <w:sz w:val="20"/>
        </w:rPr>
        <w:t>Yes</w:t>
      </w:r>
      <w:r w:rsidRPr="005843CB">
        <w:rPr>
          <w:color w:val="231F20"/>
          <w:spacing w:val="-7"/>
          <w:sz w:val="20"/>
        </w:rPr>
        <w:tab/>
      </w:r>
      <w:r w:rsidRPr="005843CB">
        <w:rPr>
          <w:color w:val="231F20"/>
          <w:sz w:val="20"/>
        </w:rPr>
        <w:t>[ ]</w:t>
      </w:r>
      <w:r w:rsidRPr="005843CB">
        <w:rPr>
          <w:color w:val="231F20"/>
          <w:spacing w:val="-1"/>
          <w:sz w:val="20"/>
        </w:rPr>
        <w:t xml:space="preserve"> </w:t>
      </w:r>
      <w:r w:rsidRPr="005843CB">
        <w:rPr>
          <w:color w:val="231F20"/>
          <w:sz w:val="20"/>
        </w:rPr>
        <w:t>No</w:t>
      </w:r>
      <w:r w:rsidRPr="005843CB">
        <w:rPr>
          <w:color w:val="231F20"/>
          <w:sz w:val="20"/>
        </w:rPr>
        <w:tab/>
        <w:t>If so,</w:t>
      </w:r>
      <w:r w:rsidRPr="005843CB">
        <w:rPr>
          <w:color w:val="231F20"/>
          <w:spacing w:val="-5"/>
          <w:sz w:val="20"/>
        </w:rPr>
        <w:t xml:space="preserve"> </w:t>
      </w:r>
      <w:r w:rsidRPr="005843CB">
        <w:rPr>
          <w:color w:val="231F20"/>
          <w:sz w:val="20"/>
        </w:rPr>
        <w:t>give</w:t>
      </w:r>
      <w:r w:rsidRPr="005843CB">
        <w:rPr>
          <w:color w:val="231F20"/>
          <w:spacing w:val="-4"/>
          <w:sz w:val="20"/>
        </w:rPr>
        <w:t xml:space="preserve"> </w:t>
      </w:r>
      <w:r w:rsidRPr="005843CB">
        <w:rPr>
          <w:color w:val="231F20"/>
          <w:sz w:val="20"/>
        </w:rPr>
        <w:t>dates:</w:t>
      </w:r>
      <w:r w:rsidRPr="005843CB">
        <w:rPr>
          <w:color w:val="231F20"/>
          <w:spacing w:val="20"/>
          <w:sz w:val="20"/>
        </w:rPr>
        <w:t xml:space="preserve"> </w:t>
      </w:r>
    </w:p>
    <w:p w14:paraId="2DEA4CB6" w14:textId="46FDC5A5" w:rsidR="000F4AE4" w:rsidRPr="005843CB" w:rsidRDefault="00F0331E" w:rsidP="00B959BF">
      <w:pPr>
        <w:spacing w:line="501" w:lineRule="auto"/>
        <w:ind w:left="206" w:right="138"/>
        <w:rPr>
          <w:sz w:val="20"/>
        </w:rPr>
      </w:pPr>
      <w:r w:rsidRPr="005843CB">
        <w:rPr>
          <w:color w:val="231F20"/>
          <w:sz w:val="20"/>
        </w:rPr>
        <w:t>Do you have relatives presently employed</w:t>
      </w:r>
      <w:r w:rsidRPr="005843CB">
        <w:rPr>
          <w:color w:val="231F20"/>
          <w:spacing w:val="-18"/>
          <w:sz w:val="20"/>
        </w:rPr>
        <w:t xml:space="preserve"> </w:t>
      </w:r>
      <w:r w:rsidRPr="005843CB">
        <w:rPr>
          <w:color w:val="231F20"/>
          <w:sz w:val="20"/>
        </w:rPr>
        <w:t>at</w:t>
      </w:r>
      <w:r w:rsidRPr="005843CB">
        <w:rPr>
          <w:color w:val="231F20"/>
          <w:spacing w:val="-6"/>
          <w:sz w:val="20"/>
        </w:rPr>
        <w:t xml:space="preserve"> </w:t>
      </w:r>
      <w:r w:rsidRPr="005843CB">
        <w:rPr>
          <w:color w:val="231F20"/>
          <w:sz w:val="20"/>
        </w:rPr>
        <w:t>TNU?</w:t>
      </w:r>
      <w:r w:rsidR="00B959BF">
        <w:rPr>
          <w:color w:val="231F20"/>
          <w:sz w:val="20"/>
        </w:rPr>
        <w:t xml:space="preserve"> </w:t>
      </w:r>
      <w:r w:rsidRPr="005843CB">
        <w:rPr>
          <w:color w:val="231F20"/>
          <w:sz w:val="20"/>
        </w:rPr>
        <w:tab/>
        <w:t>[ ]</w:t>
      </w:r>
      <w:r w:rsidRPr="005843CB">
        <w:rPr>
          <w:color w:val="231F20"/>
          <w:spacing w:val="-4"/>
          <w:sz w:val="20"/>
        </w:rPr>
        <w:t xml:space="preserve"> </w:t>
      </w:r>
      <w:r w:rsidRPr="005843CB">
        <w:rPr>
          <w:color w:val="231F20"/>
          <w:spacing w:val="-7"/>
          <w:sz w:val="20"/>
        </w:rPr>
        <w:t>Yes</w:t>
      </w:r>
      <w:r w:rsidRPr="005843CB">
        <w:rPr>
          <w:color w:val="231F20"/>
          <w:spacing w:val="-7"/>
          <w:sz w:val="20"/>
        </w:rPr>
        <w:tab/>
      </w:r>
      <w:r w:rsidR="00B959BF">
        <w:rPr>
          <w:color w:val="231F20"/>
          <w:spacing w:val="-7"/>
          <w:sz w:val="20"/>
        </w:rPr>
        <w:t xml:space="preserve"> </w:t>
      </w:r>
      <w:r w:rsidR="00B959BF">
        <w:rPr>
          <w:color w:val="231F20"/>
          <w:spacing w:val="-7"/>
          <w:sz w:val="20"/>
        </w:rPr>
        <w:tab/>
      </w:r>
      <w:r w:rsidRPr="005843CB">
        <w:rPr>
          <w:color w:val="231F20"/>
          <w:sz w:val="20"/>
        </w:rPr>
        <w:t>[ ] No</w:t>
      </w:r>
    </w:p>
    <w:p w14:paraId="108DB18B" w14:textId="44ED3F9E" w:rsidR="000F4AE4" w:rsidRPr="005843CB" w:rsidRDefault="00F0331E">
      <w:pPr>
        <w:tabs>
          <w:tab w:val="left" w:pos="4874"/>
          <w:tab w:val="left" w:pos="8439"/>
          <w:tab w:val="left" w:pos="10919"/>
        </w:tabs>
        <w:spacing w:line="501" w:lineRule="auto"/>
        <w:ind w:left="206" w:right="138"/>
        <w:rPr>
          <w:sz w:val="20"/>
        </w:rPr>
      </w:pPr>
      <w:r w:rsidRPr="005843CB">
        <w:rPr>
          <w:color w:val="231F20"/>
          <w:sz w:val="20"/>
        </w:rPr>
        <w:t>If yes,</w:t>
      </w:r>
      <w:r w:rsidRPr="005843CB">
        <w:rPr>
          <w:color w:val="231F20"/>
          <w:spacing w:val="-22"/>
          <w:sz w:val="20"/>
        </w:rPr>
        <w:t xml:space="preserve"> </w:t>
      </w:r>
      <w:r w:rsidRPr="005843CB">
        <w:rPr>
          <w:color w:val="231F20"/>
          <w:sz w:val="20"/>
        </w:rPr>
        <w:t>give</w:t>
      </w:r>
      <w:r w:rsidRPr="005843CB">
        <w:rPr>
          <w:color w:val="231F20"/>
          <w:spacing w:val="-11"/>
          <w:sz w:val="20"/>
        </w:rPr>
        <w:t xml:space="preserve"> </w:t>
      </w:r>
      <w:r w:rsidRPr="005843CB">
        <w:rPr>
          <w:color w:val="231F20"/>
          <w:sz w:val="20"/>
        </w:rPr>
        <w:t>Names/Department/Relationship:</w:t>
      </w:r>
      <w:r w:rsidRPr="005843CB">
        <w:rPr>
          <w:color w:val="231F20"/>
          <w:spacing w:val="12"/>
          <w:sz w:val="20"/>
        </w:rPr>
        <w:t xml:space="preserve"> </w:t>
      </w:r>
      <w:r w:rsidRPr="005843CB">
        <w:rPr>
          <w:color w:val="231F20"/>
          <w:sz w:val="20"/>
          <w:u w:val="single" w:color="231F20"/>
        </w:rPr>
        <w:t xml:space="preserve"> </w:t>
      </w:r>
      <w:r w:rsidRPr="005843CB">
        <w:rPr>
          <w:color w:val="231F20"/>
          <w:sz w:val="20"/>
          <w:u w:val="single" w:color="231F20"/>
        </w:rPr>
        <w:tab/>
      </w:r>
      <w:r w:rsidRPr="005843CB">
        <w:rPr>
          <w:color w:val="231F20"/>
          <w:sz w:val="20"/>
          <w:u w:val="single" w:color="231F20"/>
        </w:rPr>
        <w:tab/>
      </w:r>
      <w:r w:rsidRPr="005843CB">
        <w:rPr>
          <w:color w:val="231F20"/>
          <w:sz w:val="20"/>
          <w:u w:val="single" w:color="231F20"/>
        </w:rPr>
        <w:tab/>
      </w:r>
      <w:r w:rsidRPr="005843CB">
        <w:rPr>
          <w:color w:val="231F20"/>
          <w:sz w:val="20"/>
        </w:rPr>
        <w:t xml:space="preserve"> Date available</w:t>
      </w:r>
      <w:r w:rsidRPr="005843CB">
        <w:rPr>
          <w:color w:val="231F20"/>
          <w:spacing w:val="-11"/>
          <w:sz w:val="20"/>
        </w:rPr>
        <w:t xml:space="preserve"> </w:t>
      </w:r>
      <w:r w:rsidRPr="005843CB">
        <w:rPr>
          <w:color w:val="231F20"/>
          <w:sz w:val="20"/>
        </w:rPr>
        <w:t>for</w:t>
      </w:r>
      <w:r w:rsidRPr="005843CB">
        <w:rPr>
          <w:color w:val="231F20"/>
          <w:spacing w:val="-4"/>
          <w:sz w:val="20"/>
        </w:rPr>
        <w:t xml:space="preserve"> </w:t>
      </w:r>
      <w:r w:rsidRPr="005843CB">
        <w:rPr>
          <w:color w:val="231F20"/>
          <w:sz w:val="20"/>
        </w:rPr>
        <w:t>employment:</w:t>
      </w:r>
      <w:r w:rsidRPr="005843CB">
        <w:rPr>
          <w:color w:val="231F20"/>
          <w:sz w:val="20"/>
          <w:u w:val="single" w:color="231F20"/>
        </w:rPr>
        <w:t xml:space="preserve"> </w:t>
      </w:r>
      <w:r w:rsidRPr="005843CB">
        <w:rPr>
          <w:color w:val="231F20"/>
          <w:sz w:val="20"/>
          <w:u w:val="single" w:color="231F20"/>
        </w:rPr>
        <w:tab/>
      </w:r>
      <w:r w:rsidRPr="005843CB">
        <w:rPr>
          <w:color w:val="231F20"/>
          <w:spacing w:val="-3"/>
          <w:sz w:val="20"/>
        </w:rPr>
        <w:t xml:space="preserve">Type </w:t>
      </w:r>
      <w:r w:rsidRPr="005843CB">
        <w:rPr>
          <w:color w:val="231F20"/>
          <w:sz w:val="20"/>
        </w:rPr>
        <w:t>of work schedule  [</w:t>
      </w:r>
      <w:r w:rsidRPr="005843CB">
        <w:rPr>
          <w:color w:val="231F20"/>
          <w:spacing w:val="46"/>
          <w:sz w:val="20"/>
        </w:rPr>
        <w:t xml:space="preserve"> </w:t>
      </w:r>
      <w:r w:rsidRPr="005843CB">
        <w:rPr>
          <w:color w:val="231F20"/>
          <w:sz w:val="20"/>
        </w:rPr>
        <w:t>]</w:t>
      </w:r>
      <w:r w:rsidRPr="005843CB">
        <w:rPr>
          <w:color w:val="231F20"/>
          <w:spacing w:val="-8"/>
          <w:sz w:val="20"/>
        </w:rPr>
        <w:t xml:space="preserve"> </w:t>
      </w:r>
      <w:r w:rsidRPr="005843CB">
        <w:rPr>
          <w:color w:val="231F20"/>
          <w:sz w:val="20"/>
        </w:rPr>
        <w:t>Full‑time</w:t>
      </w:r>
      <w:r w:rsidRPr="005843CB">
        <w:rPr>
          <w:color w:val="231F20"/>
          <w:sz w:val="20"/>
        </w:rPr>
        <w:tab/>
        <w:t>[ ]</w:t>
      </w:r>
      <w:r w:rsidRPr="005843CB">
        <w:rPr>
          <w:color w:val="231F20"/>
          <w:spacing w:val="-13"/>
          <w:sz w:val="20"/>
        </w:rPr>
        <w:t xml:space="preserve"> </w:t>
      </w:r>
      <w:r w:rsidRPr="005843CB">
        <w:rPr>
          <w:color w:val="231F20"/>
          <w:sz w:val="20"/>
        </w:rPr>
        <w:t>Part‑time</w:t>
      </w:r>
    </w:p>
    <w:p w14:paraId="26E0E9A7" w14:textId="4A946263" w:rsidR="000F4AE4" w:rsidRPr="00443C7F" w:rsidRDefault="00443C7F">
      <w:pPr>
        <w:tabs>
          <w:tab w:val="left" w:pos="5685"/>
          <w:tab w:val="left" w:pos="7553"/>
          <w:tab w:val="left" w:pos="10919"/>
        </w:tabs>
        <w:spacing w:line="274" w:lineRule="exact"/>
        <w:ind w:left="206"/>
        <w:rPr>
          <w:sz w:val="20"/>
        </w:rPr>
      </w:pPr>
      <w:r>
        <w:rPr>
          <w:color w:val="231F20"/>
          <w:sz w:val="20"/>
        </w:rPr>
        <w:t>Position Desired</w:t>
      </w:r>
      <w:r w:rsidRPr="00443C7F">
        <w:rPr>
          <w:color w:val="231F20"/>
          <w:spacing w:val="-3"/>
          <w:w w:val="95"/>
          <w:sz w:val="20"/>
        </w:rPr>
        <w:t>:</w:t>
      </w:r>
      <w:r w:rsidR="00F0331E" w:rsidRPr="00443C7F">
        <w:rPr>
          <w:color w:val="231F20"/>
          <w:spacing w:val="10"/>
          <w:sz w:val="20"/>
        </w:rPr>
        <w:t xml:space="preserve"> </w:t>
      </w:r>
      <w:r w:rsidR="00F0331E" w:rsidRPr="00443C7F">
        <w:rPr>
          <w:color w:val="231F20"/>
          <w:sz w:val="20"/>
          <w:u w:val="single" w:color="231F20"/>
        </w:rPr>
        <w:t xml:space="preserve"> </w:t>
      </w:r>
      <w:r w:rsidR="00F0331E" w:rsidRPr="00443C7F">
        <w:rPr>
          <w:color w:val="231F20"/>
          <w:sz w:val="20"/>
          <w:u w:val="single" w:color="231F20"/>
        </w:rPr>
        <w:tab/>
      </w:r>
      <w:r w:rsidRPr="00443C7F">
        <w:rPr>
          <w:color w:val="231F20"/>
          <w:sz w:val="20"/>
          <w:u w:val="single" w:color="231F20"/>
        </w:rPr>
        <w:tab/>
      </w:r>
      <w:r w:rsidRPr="00443C7F">
        <w:rPr>
          <w:color w:val="231F20"/>
          <w:sz w:val="20"/>
          <w:u w:val="single" w:color="231F20"/>
        </w:rPr>
        <w:tab/>
      </w:r>
    </w:p>
    <w:p w14:paraId="1D708270" w14:textId="77777777" w:rsidR="000F4AE4" w:rsidRPr="005843CB" w:rsidRDefault="000F4AE4">
      <w:pPr>
        <w:pStyle w:val="BodyText"/>
        <w:spacing w:before="7"/>
        <w:rPr>
          <w:sz w:val="17"/>
        </w:rPr>
      </w:pPr>
    </w:p>
    <w:p w14:paraId="5A16DD00" w14:textId="33DE4398" w:rsidR="000F4AE4" w:rsidRPr="005843CB" w:rsidRDefault="00F0331E" w:rsidP="00443C7F">
      <w:pPr>
        <w:spacing w:line="501" w:lineRule="auto"/>
        <w:ind w:left="206" w:right="138"/>
        <w:rPr>
          <w:sz w:val="20"/>
        </w:rPr>
      </w:pPr>
      <w:r w:rsidRPr="005843CB">
        <w:rPr>
          <w:color w:val="231F20"/>
          <w:sz w:val="20"/>
        </w:rPr>
        <w:t xml:space="preserve">Have you ever served in the U. S. Armed Forces?  </w:t>
      </w:r>
      <w:r w:rsidR="00443C7F">
        <w:rPr>
          <w:color w:val="231F20"/>
          <w:sz w:val="20"/>
        </w:rPr>
        <w:tab/>
      </w:r>
      <w:r w:rsidR="00443C7F">
        <w:rPr>
          <w:color w:val="231F20"/>
          <w:sz w:val="20"/>
        </w:rPr>
        <w:tab/>
      </w:r>
      <w:r w:rsidRPr="005843CB">
        <w:rPr>
          <w:color w:val="231F20"/>
          <w:sz w:val="20"/>
        </w:rPr>
        <w:t>[</w:t>
      </w:r>
      <w:r w:rsidRPr="005843CB">
        <w:rPr>
          <w:color w:val="231F20"/>
          <w:spacing w:val="34"/>
          <w:sz w:val="20"/>
        </w:rPr>
        <w:t xml:space="preserve"> </w:t>
      </w:r>
      <w:r w:rsidRPr="005843CB">
        <w:rPr>
          <w:color w:val="231F20"/>
          <w:sz w:val="20"/>
        </w:rPr>
        <w:t>]</w:t>
      </w:r>
      <w:r w:rsidRPr="005843CB">
        <w:rPr>
          <w:color w:val="231F20"/>
          <w:spacing w:val="-4"/>
          <w:sz w:val="20"/>
        </w:rPr>
        <w:t xml:space="preserve"> </w:t>
      </w:r>
      <w:r w:rsidRPr="005843CB">
        <w:rPr>
          <w:color w:val="231F20"/>
          <w:spacing w:val="-7"/>
          <w:sz w:val="20"/>
        </w:rPr>
        <w:t>Ye</w:t>
      </w:r>
      <w:r w:rsidR="00443C7F">
        <w:rPr>
          <w:color w:val="231F20"/>
          <w:spacing w:val="-7"/>
          <w:sz w:val="20"/>
        </w:rPr>
        <w:t xml:space="preserve">s </w:t>
      </w:r>
      <w:r w:rsidR="00443C7F">
        <w:rPr>
          <w:color w:val="231F20"/>
          <w:spacing w:val="-7"/>
          <w:sz w:val="20"/>
        </w:rPr>
        <w:tab/>
      </w:r>
      <w:r w:rsidR="00443C7F">
        <w:rPr>
          <w:color w:val="231F20"/>
          <w:spacing w:val="-7"/>
          <w:sz w:val="20"/>
        </w:rPr>
        <w:tab/>
      </w:r>
      <w:r w:rsidRPr="005843CB">
        <w:rPr>
          <w:color w:val="231F20"/>
          <w:sz w:val="20"/>
        </w:rPr>
        <w:t>[ ] No</w:t>
      </w:r>
    </w:p>
    <w:p w14:paraId="11422A48" w14:textId="423CA3DF" w:rsidR="000F4AE4" w:rsidRPr="000747BC" w:rsidRDefault="00F0331E" w:rsidP="000747BC">
      <w:pPr>
        <w:spacing w:line="229" w:lineRule="exact"/>
        <w:ind w:left="206"/>
        <w:rPr>
          <w:color w:val="231F20"/>
          <w:sz w:val="20"/>
        </w:rPr>
      </w:pPr>
      <w:r w:rsidRPr="005843CB">
        <w:rPr>
          <w:color w:val="231F20"/>
          <w:sz w:val="20"/>
        </w:rPr>
        <w:t>If yes, please list Branch/Dates of Service/Type of Discharge:</w:t>
      </w:r>
    </w:p>
    <w:p w14:paraId="20F59441" w14:textId="315A1632" w:rsidR="003A5AA3" w:rsidRPr="003A5AA3" w:rsidRDefault="002A6F9B" w:rsidP="003A5AA3">
      <w:pPr>
        <w:spacing w:line="229" w:lineRule="exact"/>
        <w:ind w:left="206"/>
        <w:rPr>
          <w:sz w:val="20"/>
        </w:rPr>
      </w:pPr>
      <w:r>
        <w:rPr>
          <w:noProof/>
        </w:rPr>
        <mc:AlternateContent>
          <mc:Choice Requires="wps">
            <w:drawing>
              <wp:anchor distT="0" distB="0" distL="0" distR="0" simplePos="0" relativeHeight="487590400" behindDoc="1" locked="0" layoutInCell="1" allowOverlap="1" wp14:anchorId="2B83D7C6" wp14:editId="10769C62">
                <wp:simplePos x="0" y="0"/>
                <wp:positionH relativeFrom="page">
                  <wp:posOffset>457200</wp:posOffset>
                </wp:positionH>
                <wp:positionV relativeFrom="paragraph">
                  <wp:posOffset>233680</wp:posOffset>
                </wp:positionV>
                <wp:extent cx="6858000" cy="1270"/>
                <wp:effectExtent l="0" t="0" r="0" b="0"/>
                <wp:wrapTopAndBottom/>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720 720"/>
                            <a:gd name="T1" fmla="*/ T0 w 10800"/>
                            <a:gd name="T2" fmla="+- 0 11520 720"/>
                            <a:gd name="T3" fmla="*/ T2 w 10800"/>
                          </a:gdLst>
                          <a:ahLst/>
                          <a:cxnLst>
                            <a:cxn ang="0">
                              <a:pos x="T1" y="0"/>
                            </a:cxn>
                            <a:cxn ang="0">
                              <a:pos x="T3" y="0"/>
                            </a:cxn>
                          </a:cxnLst>
                          <a:rect l="0" t="0" r="r" b="b"/>
                          <a:pathLst>
                            <a:path w="10800">
                              <a:moveTo>
                                <a:pt x="0" y="0"/>
                              </a:moveTo>
                              <a:lnTo>
                                <a:pt x="1080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B90A7" id="Freeform 11" o:spid="_x0000_s1026" style="position:absolute;margin-left:36pt;margin-top:18.4pt;width:540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" path="m,l10800,e" filled="f" strokecolor="#231f20" strokeweight=".5pt">
                <v:path arrowok="t" o:connecttype="custom" o:connectlocs="0,0;6858000,0" o:connectangles="0,0"/>
                <w10:wrap type="topAndBottom" anchorx="page"/>
              </v:shape>
            </w:pict>
          </mc:Fallback>
        </mc:AlternateContent>
      </w:r>
    </w:p>
    <w:p w14:paraId="325CC1CE" w14:textId="7192CBC5" w:rsidR="000F4AE4" w:rsidRPr="005843CB" w:rsidRDefault="002A6F9B">
      <w:pPr>
        <w:pStyle w:val="BodyText"/>
        <w:spacing w:before="7"/>
        <w:rPr>
          <w:sz w:val="13"/>
        </w:rPr>
      </w:pPr>
      <w:r>
        <w:rPr>
          <w:noProof/>
        </w:rPr>
        <mc:AlternateContent>
          <mc:Choice Requires="wps">
            <w:drawing>
              <wp:anchor distT="0" distB="0" distL="0" distR="0" simplePos="0" relativeHeight="487590912" behindDoc="1" locked="0" layoutInCell="1" allowOverlap="1" wp14:anchorId="795F8D6F" wp14:editId="49DE55EA">
                <wp:simplePos x="0" y="0"/>
                <wp:positionH relativeFrom="page">
                  <wp:posOffset>457200</wp:posOffset>
                </wp:positionH>
                <wp:positionV relativeFrom="paragraph">
                  <wp:posOffset>241935</wp:posOffset>
                </wp:positionV>
                <wp:extent cx="6858000" cy="243205"/>
                <wp:effectExtent l="0" t="0" r="0" b="0"/>
                <wp:wrapTopAndBottom/>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4320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A8CA24" w14:textId="77777777" w:rsidR="000F4AE4" w:rsidRDefault="00F0331E">
                            <w:pPr>
                              <w:spacing w:before="67"/>
                              <w:ind w:left="100"/>
                              <w:rPr>
                                <w:rFonts w:ascii="Arial"/>
                                <w:b/>
                                <w:sz w:val="20"/>
                              </w:rPr>
                            </w:pPr>
                            <w:r>
                              <w:rPr>
                                <w:rFonts w:ascii="Arial"/>
                                <w:b/>
                                <w:color w:val="FFFFFF"/>
                                <w:w w:val="120"/>
                                <w:sz w:val="20"/>
                              </w:rPr>
                              <w:t>JOB SK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F8D6F" id="Text Box 10" o:spid="_x0000_s1031" type="#_x0000_t202" style="position:absolute;margin-left:36pt;margin-top:19.05pt;width:540pt;height:19.1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" fillcolor="#231f20" stroked="f">
                <v:textbox inset="0,0,0,0">
                  <w:txbxContent>
                    <w:p w14:paraId="2FA8CA24" w14:textId="77777777" w:rsidR="000F4AE4" w:rsidRDefault="00F0331E">
                      <w:pPr>
                        <w:spacing w:before="67"/>
                        <w:ind w:left="100"/>
                        <w:rPr>
                          <w:rFonts w:ascii="Arial"/>
                          <w:b/>
                          <w:sz w:val="20"/>
                        </w:rPr>
                      </w:pPr>
                      <w:r>
                        <w:rPr>
                          <w:rFonts w:ascii="Arial"/>
                          <w:b/>
                          <w:color w:val="FFFFFF"/>
                          <w:w w:val="120"/>
                          <w:sz w:val="20"/>
                        </w:rPr>
                        <w:t>JOB SKILLS</w:t>
                      </w:r>
                    </w:p>
                  </w:txbxContent>
                </v:textbox>
                <w10:wrap type="topAndBottom" anchorx="page"/>
              </v:shape>
            </w:pict>
          </mc:Fallback>
        </mc:AlternateContent>
      </w:r>
    </w:p>
    <w:p w14:paraId="6288D8F6" w14:textId="77777777" w:rsidR="000F4AE4" w:rsidRPr="005843CB" w:rsidRDefault="000F4AE4">
      <w:pPr>
        <w:pStyle w:val="BodyText"/>
        <w:spacing w:before="7"/>
        <w:rPr>
          <w:sz w:val="10"/>
        </w:rPr>
      </w:pPr>
    </w:p>
    <w:p w14:paraId="64089042" w14:textId="267B7BE3" w:rsidR="000F4AE4" w:rsidRPr="005843CB" w:rsidRDefault="00F0331E" w:rsidP="009504C9">
      <w:pPr>
        <w:tabs>
          <w:tab w:val="left" w:pos="10919"/>
        </w:tabs>
        <w:spacing w:before="67"/>
        <w:ind w:left="140"/>
        <w:rPr>
          <w:sz w:val="17"/>
        </w:rPr>
      </w:pPr>
      <w:r w:rsidRPr="005843CB">
        <w:rPr>
          <w:color w:val="231F20"/>
          <w:sz w:val="20"/>
        </w:rPr>
        <w:t xml:space="preserve">Please list </w:t>
      </w:r>
      <w:r w:rsidR="009504C9">
        <w:rPr>
          <w:color w:val="231F20"/>
          <w:sz w:val="20"/>
        </w:rPr>
        <w:t>job skills you possess</w:t>
      </w:r>
      <w:r w:rsidR="00E037CC">
        <w:rPr>
          <w:color w:val="231F20"/>
          <w:sz w:val="20"/>
        </w:rPr>
        <w:t xml:space="preserve"> that apply to your desired position:</w:t>
      </w:r>
    </w:p>
    <w:p w14:paraId="5B9DE78F" w14:textId="77777777" w:rsidR="000F4AE4" w:rsidRDefault="000F4AE4">
      <w:pPr>
        <w:rPr>
          <w:sz w:val="17"/>
        </w:rPr>
      </w:pPr>
    </w:p>
    <w:tbl>
      <w:tblPr>
        <w:tblStyle w:val="TableGrid"/>
        <w:tblW w:w="0" w:type="auto"/>
        <w:tblInd w:w="288" w:type="dxa"/>
        <w:tblLook w:val="04A0" w:firstRow="1" w:lastRow="0" w:firstColumn="1" w:lastColumn="0" w:noHBand="0" w:noVBand="1"/>
      </w:tblPr>
      <w:tblGrid>
        <w:gridCol w:w="10762"/>
      </w:tblGrid>
      <w:tr w:rsidR="00E037CC" w14:paraId="03B1681D" w14:textId="77777777" w:rsidTr="006857A0">
        <w:trPr>
          <w:trHeight w:val="3320"/>
        </w:trPr>
        <w:tc>
          <w:tcPr>
            <w:tcW w:w="10800" w:type="dxa"/>
          </w:tcPr>
          <w:p w14:paraId="23BC23AD" w14:textId="77777777" w:rsidR="00E037CC" w:rsidRDefault="00E037CC">
            <w:pPr>
              <w:rPr>
                <w:sz w:val="17"/>
              </w:rPr>
            </w:pPr>
          </w:p>
        </w:tc>
      </w:tr>
    </w:tbl>
    <w:p w14:paraId="10DFDF32" w14:textId="5BBC232A" w:rsidR="00E037CC" w:rsidRPr="005843CB" w:rsidRDefault="00E037CC">
      <w:pPr>
        <w:rPr>
          <w:sz w:val="17"/>
        </w:rPr>
        <w:sectPr w:rsidR="00E037CC" w:rsidRPr="005843CB">
          <w:type w:val="continuous"/>
          <w:pgSz w:w="12240" w:h="15840"/>
          <w:pgMar w:top="720" w:right="580" w:bottom="280" w:left="600" w:header="720" w:footer="720" w:gutter="0"/>
          <w:cols w:space="720"/>
        </w:sectPr>
      </w:pPr>
    </w:p>
    <w:p w14:paraId="77822846" w14:textId="77777777" w:rsidR="000F4AE4" w:rsidRPr="005843CB" w:rsidRDefault="00F0331E">
      <w:pPr>
        <w:tabs>
          <w:tab w:val="left" w:pos="10914"/>
        </w:tabs>
        <w:spacing w:before="87"/>
        <w:ind w:left="115"/>
        <w:rPr>
          <w:b/>
          <w:sz w:val="20"/>
        </w:rPr>
      </w:pPr>
      <w:r w:rsidRPr="005843CB">
        <w:rPr>
          <w:b/>
          <w:color w:val="FFFFFF"/>
          <w:w w:val="120"/>
          <w:sz w:val="20"/>
          <w:shd w:val="clear" w:color="auto" w:fill="231F20"/>
        </w:rPr>
        <w:lastRenderedPageBreak/>
        <w:t xml:space="preserve"> </w:t>
      </w:r>
      <w:r w:rsidRPr="005843CB">
        <w:rPr>
          <w:b/>
          <w:color w:val="FFFFFF"/>
          <w:spacing w:val="-13"/>
          <w:sz w:val="20"/>
          <w:shd w:val="clear" w:color="auto" w:fill="231F20"/>
        </w:rPr>
        <w:t xml:space="preserve"> </w:t>
      </w:r>
      <w:r w:rsidRPr="005843CB">
        <w:rPr>
          <w:b/>
          <w:color w:val="FFFFFF"/>
          <w:w w:val="120"/>
          <w:sz w:val="20"/>
          <w:shd w:val="clear" w:color="auto" w:fill="231F20"/>
        </w:rPr>
        <w:t>EDUCATION</w:t>
      </w:r>
      <w:r w:rsidRPr="005843CB">
        <w:rPr>
          <w:b/>
          <w:color w:val="FFFFFF"/>
          <w:sz w:val="20"/>
          <w:shd w:val="clear" w:color="auto" w:fill="231F20"/>
        </w:rPr>
        <w:tab/>
      </w:r>
    </w:p>
    <w:p w14:paraId="574FFE96" w14:textId="77777777" w:rsidR="000F4AE4" w:rsidRPr="000747BC" w:rsidRDefault="000F4AE4">
      <w:pPr>
        <w:pStyle w:val="BodyText"/>
        <w:spacing w:before="6"/>
        <w:rPr>
          <w:b/>
          <w:sz w:val="6"/>
          <w:szCs w:val="10"/>
        </w:rPr>
      </w:pPr>
    </w:p>
    <w:p w14:paraId="32E6B5C2" w14:textId="647DDC64" w:rsidR="000F4AE4" w:rsidRPr="005843CB" w:rsidRDefault="00F0331E">
      <w:pPr>
        <w:spacing w:before="34"/>
        <w:ind w:left="135"/>
        <w:rPr>
          <w:sz w:val="20"/>
        </w:rPr>
      </w:pPr>
      <w:r w:rsidRPr="005843CB">
        <w:rPr>
          <w:color w:val="231F20"/>
          <w:sz w:val="20"/>
        </w:rPr>
        <w:t>Circle highest level compIeted</w:t>
      </w:r>
      <w:r w:rsidR="006857A0">
        <w:rPr>
          <w:color w:val="231F20"/>
          <w:sz w:val="20"/>
        </w:rPr>
        <w:t>:</w:t>
      </w:r>
    </w:p>
    <w:p w14:paraId="57D79137" w14:textId="4B7CE708" w:rsidR="000F4AE4" w:rsidRPr="005843CB" w:rsidRDefault="00F0331E">
      <w:pPr>
        <w:tabs>
          <w:tab w:val="left" w:pos="2002"/>
          <w:tab w:val="left" w:pos="4003"/>
          <w:tab w:val="left" w:pos="5348"/>
          <w:tab w:val="left" w:pos="6779"/>
          <w:tab w:val="left" w:pos="8735"/>
        </w:tabs>
        <w:spacing w:before="53"/>
        <w:ind w:left="135"/>
        <w:rPr>
          <w:sz w:val="20"/>
        </w:rPr>
      </w:pPr>
      <w:r w:rsidRPr="005843CB">
        <w:rPr>
          <w:color w:val="231F20"/>
          <w:sz w:val="20"/>
        </w:rPr>
        <w:t>Elementary</w:t>
      </w:r>
      <w:r w:rsidRPr="005843CB">
        <w:rPr>
          <w:color w:val="231F20"/>
          <w:spacing w:val="-39"/>
          <w:sz w:val="20"/>
        </w:rPr>
        <w:t xml:space="preserve"> </w:t>
      </w:r>
      <w:r w:rsidRPr="005843CB">
        <w:rPr>
          <w:color w:val="231F20"/>
          <w:sz w:val="20"/>
        </w:rPr>
        <w:t>school</w:t>
      </w:r>
      <w:r w:rsidRPr="005843CB">
        <w:rPr>
          <w:color w:val="231F20"/>
          <w:sz w:val="20"/>
        </w:rPr>
        <w:tab/>
        <w:t>1</w:t>
      </w:r>
      <w:r w:rsidRPr="005843CB">
        <w:rPr>
          <w:color w:val="231F20"/>
          <w:spacing w:val="33"/>
          <w:sz w:val="20"/>
        </w:rPr>
        <w:t xml:space="preserve"> </w:t>
      </w:r>
      <w:r w:rsidRPr="005843CB">
        <w:rPr>
          <w:color w:val="231F20"/>
          <w:sz w:val="20"/>
        </w:rPr>
        <w:t>2</w:t>
      </w:r>
      <w:r w:rsidRPr="005843CB">
        <w:rPr>
          <w:color w:val="231F20"/>
          <w:spacing w:val="33"/>
          <w:sz w:val="20"/>
        </w:rPr>
        <w:t xml:space="preserve"> </w:t>
      </w:r>
      <w:r w:rsidRPr="005843CB">
        <w:rPr>
          <w:color w:val="231F20"/>
          <w:sz w:val="20"/>
        </w:rPr>
        <w:t>3</w:t>
      </w:r>
      <w:r w:rsidRPr="005843CB">
        <w:rPr>
          <w:color w:val="231F20"/>
          <w:spacing w:val="33"/>
          <w:sz w:val="20"/>
        </w:rPr>
        <w:t xml:space="preserve"> </w:t>
      </w:r>
      <w:r w:rsidRPr="005843CB">
        <w:rPr>
          <w:color w:val="231F20"/>
          <w:sz w:val="20"/>
        </w:rPr>
        <w:t>4</w:t>
      </w:r>
      <w:r w:rsidRPr="005843CB">
        <w:rPr>
          <w:color w:val="231F20"/>
          <w:spacing w:val="32"/>
          <w:sz w:val="20"/>
        </w:rPr>
        <w:t xml:space="preserve"> </w:t>
      </w:r>
      <w:r w:rsidRPr="005843CB">
        <w:rPr>
          <w:color w:val="231F20"/>
          <w:sz w:val="20"/>
        </w:rPr>
        <w:t>5</w:t>
      </w:r>
      <w:r w:rsidRPr="005843CB">
        <w:rPr>
          <w:color w:val="231F20"/>
          <w:spacing w:val="33"/>
          <w:sz w:val="20"/>
        </w:rPr>
        <w:t xml:space="preserve"> </w:t>
      </w:r>
      <w:r w:rsidRPr="005843CB">
        <w:rPr>
          <w:color w:val="231F20"/>
          <w:sz w:val="20"/>
        </w:rPr>
        <w:t>6</w:t>
      </w:r>
      <w:r w:rsidRPr="005843CB">
        <w:rPr>
          <w:color w:val="231F20"/>
          <w:spacing w:val="33"/>
          <w:sz w:val="20"/>
        </w:rPr>
        <w:t xml:space="preserve"> </w:t>
      </w:r>
      <w:r w:rsidRPr="005843CB">
        <w:rPr>
          <w:color w:val="231F20"/>
          <w:sz w:val="20"/>
        </w:rPr>
        <w:t>7</w:t>
      </w:r>
      <w:r w:rsidRPr="005843CB">
        <w:rPr>
          <w:color w:val="231F20"/>
          <w:spacing w:val="33"/>
          <w:sz w:val="20"/>
        </w:rPr>
        <w:t xml:space="preserve"> </w:t>
      </w:r>
      <w:r w:rsidRPr="005843CB">
        <w:rPr>
          <w:color w:val="231F20"/>
          <w:sz w:val="20"/>
        </w:rPr>
        <w:t>8</w:t>
      </w:r>
      <w:r w:rsidRPr="005843CB">
        <w:rPr>
          <w:color w:val="231F20"/>
          <w:sz w:val="20"/>
        </w:rPr>
        <w:tab/>
        <w:t>High</w:t>
      </w:r>
      <w:r w:rsidRPr="005843CB">
        <w:rPr>
          <w:color w:val="231F20"/>
          <w:spacing w:val="-39"/>
          <w:sz w:val="20"/>
        </w:rPr>
        <w:t xml:space="preserve"> </w:t>
      </w:r>
      <w:r w:rsidRPr="005843CB">
        <w:rPr>
          <w:color w:val="231F20"/>
          <w:sz w:val="20"/>
        </w:rPr>
        <w:t>school*</w:t>
      </w:r>
      <w:r w:rsidRPr="005843CB">
        <w:rPr>
          <w:color w:val="231F20"/>
          <w:sz w:val="20"/>
        </w:rPr>
        <w:tab/>
        <w:t>9 10</w:t>
      </w:r>
      <w:r w:rsidRPr="005843CB">
        <w:rPr>
          <w:color w:val="231F20"/>
          <w:spacing w:val="-18"/>
          <w:sz w:val="20"/>
        </w:rPr>
        <w:t xml:space="preserve"> </w:t>
      </w:r>
      <w:r w:rsidRPr="005843CB">
        <w:rPr>
          <w:color w:val="231F20"/>
          <w:spacing w:val="-8"/>
          <w:sz w:val="20"/>
        </w:rPr>
        <w:t>11</w:t>
      </w:r>
      <w:r w:rsidRPr="005843CB">
        <w:rPr>
          <w:color w:val="231F20"/>
          <w:spacing w:val="23"/>
          <w:sz w:val="20"/>
        </w:rPr>
        <w:t xml:space="preserve"> </w:t>
      </w:r>
      <w:r w:rsidRPr="005843CB">
        <w:rPr>
          <w:color w:val="231F20"/>
          <w:sz w:val="20"/>
        </w:rPr>
        <w:t>12</w:t>
      </w:r>
      <w:r w:rsidRPr="005843CB">
        <w:rPr>
          <w:color w:val="231F20"/>
          <w:sz w:val="20"/>
        </w:rPr>
        <w:tab/>
        <w:t>College  1  2</w:t>
      </w:r>
      <w:r w:rsidRPr="005843CB">
        <w:rPr>
          <w:color w:val="231F20"/>
          <w:spacing w:val="3"/>
          <w:sz w:val="20"/>
        </w:rPr>
        <w:t xml:space="preserve"> </w:t>
      </w:r>
      <w:r w:rsidRPr="005843CB">
        <w:rPr>
          <w:color w:val="231F20"/>
          <w:sz w:val="20"/>
        </w:rPr>
        <w:t>3</w:t>
      </w:r>
      <w:r w:rsidRPr="005843CB">
        <w:rPr>
          <w:color w:val="231F20"/>
          <w:spacing w:val="28"/>
          <w:sz w:val="20"/>
        </w:rPr>
        <w:t xml:space="preserve"> </w:t>
      </w:r>
      <w:r w:rsidRPr="005843CB">
        <w:rPr>
          <w:color w:val="231F20"/>
          <w:sz w:val="20"/>
        </w:rPr>
        <w:t>4</w:t>
      </w:r>
      <w:r w:rsidRPr="005843CB">
        <w:rPr>
          <w:color w:val="231F20"/>
          <w:sz w:val="20"/>
        </w:rPr>
        <w:tab/>
        <w:t>More</w:t>
      </w:r>
    </w:p>
    <w:p w14:paraId="03EADE99" w14:textId="77777777" w:rsidR="000F4AE4" w:rsidRPr="005843CB" w:rsidRDefault="00F0331E">
      <w:pPr>
        <w:tabs>
          <w:tab w:val="left" w:pos="6305"/>
        </w:tabs>
        <w:spacing w:before="173"/>
        <w:ind w:left="135"/>
        <w:rPr>
          <w:sz w:val="20"/>
        </w:rPr>
      </w:pPr>
      <w:r w:rsidRPr="005843CB">
        <w:rPr>
          <w:color w:val="231F20"/>
          <w:sz w:val="20"/>
        </w:rPr>
        <w:t>*If</w:t>
      </w:r>
      <w:r w:rsidRPr="005843CB">
        <w:rPr>
          <w:color w:val="231F20"/>
          <w:spacing w:val="-27"/>
          <w:sz w:val="20"/>
        </w:rPr>
        <w:t xml:space="preserve"> </w:t>
      </w:r>
      <w:r w:rsidRPr="005843CB">
        <w:rPr>
          <w:color w:val="231F20"/>
          <w:sz w:val="20"/>
        </w:rPr>
        <w:t>you</w:t>
      </w:r>
      <w:r w:rsidRPr="005843CB">
        <w:rPr>
          <w:color w:val="231F20"/>
          <w:spacing w:val="-27"/>
          <w:sz w:val="20"/>
        </w:rPr>
        <w:t xml:space="preserve"> </w:t>
      </w:r>
      <w:r w:rsidRPr="005843CB">
        <w:rPr>
          <w:color w:val="231F20"/>
          <w:sz w:val="20"/>
        </w:rPr>
        <w:t>did</w:t>
      </w:r>
      <w:r w:rsidRPr="005843CB">
        <w:rPr>
          <w:color w:val="231F20"/>
          <w:spacing w:val="-26"/>
          <w:sz w:val="20"/>
        </w:rPr>
        <w:t xml:space="preserve"> </w:t>
      </w:r>
      <w:r w:rsidRPr="005843CB">
        <w:rPr>
          <w:color w:val="231F20"/>
          <w:sz w:val="20"/>
        </w:rPr>
        <w:t>not</w:t>
      </w:r>
      <w:r w:rsidRPr="005843CB">
        <w:rPr>
          <w:color w:val="231F20"/>
          <w:spacing w:val="-27"/>
          <w:sz w:val="20"/>
        </w:rPr>
        <w:t xml:space="preserve"> </w:t>
      </w:r>
      <w:r w:rsidRPr="005843CB">
        <w:rPr>
          <w:color w:val="231F20"/>
          <w:sz w:val="20"/>
        </w:rPr>
        <w:t>complete</w:t>
      </w:r>
      <w:r w:rsidRPr="005843CB">
        <w:rPr>
          <w:color w:val="231F20"/>
          <w:spacing w:val="-27"/>
          <w:sz w:val="20"/>
        </w:rPr>
        <w:t xml:space="preserve"> </w:t>
      </w:r>
      <w:r w:rsidRPr="005843CB">
        <w:rPr>
          <w:color w:val="231F20"/>
          <w:sz w:val="20"/>
        </w:rPr>
        <w:t>high</w:t>
      </w:r>
      <w:r w:rsidRPr="005843CB">
        <w:rPr>
          <w:color w:val="231F20"/>
          <w:spacing w:val="-26"/>
          <w:sz w:val="20"/>
        </w:rPr>
        <w:t xml:space="preserve"> </w:t>
      </w:r>
      <w:r w:rsidRPr="005843CB">
        <w:rPr>
          <w:color w:val="231F20"/>
          <w:sz w:val="20"/>
        </w:rPr>
        <w:t>school,</w:t>
      </w:r>
      <w:r w:rsidRPr="005843CB">
        <w:rPr>
          <w:color w:val="231F20"/>
          <w:spacing w:val="-27"/>
          <w:sz w:val="20"/>
        </w:rPr>
        <w:t xml:space="preserve"> </w:t>
      </w:r>
      <w:r w:rsidRPr="005843CB">
        <w:rPr>
          <w:color w:val="231F20"/>
          <w:sz w:val="20"/>
        </w:rPr>
        <w:t>do</w:t>
      </w:r>
      <w:r w:rsidRPr="005843CB">
        <w:rPr>
          <w:color w:val="231F20"/>
          <w:spacing w:val="-27"/>
          <w:sz w:val="20"/>
        </w:rPr>
        <w:t xml:space="preserve"> </w:t>
      </w:r>
      <w:r w:rsidRPr="005843CB">
        <w:rPr>
          <w:color w:val="231F20"/>
          <w:sz w:val="20"/>
        </w:rPr>
        <w:t>you</w:t>
      </w:r>
      <w:r w:rsidRPr="005843CB">
        <w:rPr>
          <w:color w:val="231F20"/>
          <w:spacing w:val="-26"/>
          <w:sz w:val="20"/>
        </w:rPr>
        <w:t xml:space="preserve"> </w:t>
      </w:r>
      <w:r w:rsidRPr="005843CB">
        <w:rPr>
          <w:color w:val="231F20"/>
          <w:sz w:val="20"/>
        </w:rPr>
        <w:t>have</w:t>
      </w:r>
      <w:r w:rsidRPr="005843CB">
        <w:rPr>
          <w:color w:val="231F20"/>
          <w:spacing w:val="-27"/>
          <w:sz w:val="20"/>
        </w:rPr>
        <w:t xml:space="preserve"> </w:t>
      </w:r>
      <w:r w:rsidRPr="005843CB">
        <w:rPr>
          <w:color w:val="231F20"/>
          <w:sz w:val="20"/>
        </w:rPr>
        <w:t>a</w:t>
      </w:r>
      <w:r w:rsidRPr="005843CB">
        <w:rPr>
          <w:color w:val="231F20"/>
          <w:spacing w:val="-27"/>
          <w:sz w:val="20"/>
        </w:rPr>
        <w:t xml:space="preserve"> </w:t>
      </w:r>
      <w:r w:rsidRPr="005843CB">
        <w:rPr>
          <w:color w:val="231F20"/>
          <w:sz w:val="20"/>
        </w:rPr>
        <w:t>GED?</w:t>
      </w:r>
      <w:r w:rsidRPr="005843CB">
        <w:rPr>
          <w:color w:val="231F20"/>
          <w:spacing w:val="48"/>
          <w:sz w:val="20"/>
        </w:rPr>
        <w:t xml:space="preserve"> </w:t>
      </w:r>
      <w:r w:rsidRPr="005843CB">
        <w:rPr>
          <w:color w:val="231F20"/>
          <w:sz w:val="20"/>
        </w:rPr>
        <w:t>[</w:t>
      </w:r>
      <w:r w:rsidRPr="005843CB">
        <w:rPr>
          <w:color w:val="231F20"/>
          <w:spacing w:val="47"/>
          <w:sz w:val="20"/>
        </w:rPr>
        <w:t xml:space="preserve"> </w:t>
      </w:r>
      <w:r w:rsidRPr="005843CB">
        <w:rPr>
          <w:color w:val="231F20"/>
          <w:sz w:val="20"/>
        </w:rPr>
        <w:t>]</w:t>
      </w:r>
      <w:r w:rsidRPr="005843CB">
        <w:rPr>
          <w:color w:val="231F20"/>
          <w:spacing w:val="-29"/>
          <w:sz w:val="20"/>
        </w:rPr>
        <w:t xml:space="preserve"> </w:t>
      </w:r>
      <w:r w:rsidRPr="005843CB">
        <w:rPr>
          <w:color w:val="231F20"/>
          <w:spacing w:val="-7"/>
          <w:sz w:val="20"/>
        </w:rPr>
        <w:t>Yes</w:t>
      </w:r>
      <w:r w:rsidRPr="005843CB">
        <w:rPr>
          <w:color w:val="231F20"/>
          <w:spacing w:val="-7"/>
          <w:sz w:val="20"/>
        </w:rPr>
        <w:tab/>
      </w:r>
      <w:r w:rsidRPr="005843CB">
        <w:rPr>
          <w:color w:val="231F20"/>
          <w:sz w:val="20"/>
        </w:rPr>
        <w:t>[ ]</w:t>
      </w:r>
      <w:r w:rsidRPr="005843CB">
        <w:rPr>
          <w:color w:val="231F20"/>
          <w:spacing w:val="-33"/>
          <w:sz w:val="20"/>
        </w:rPr>
        <w:t xml:space="preserve"> </w:t>
      </w:r>
      <w:r w:rsidRPr="005843CB">
        <w:rPr>
          <w:color w:val="231F20"/>
          <w:sz w:val="20"/>
        </w:rPr>
        <w:t>No</w:t>
      </w:r>
    </w:p>
    <w:p w14:paraId="646A5179" w14:textId="77777777" w:rsidR="000F4AE4" w:rsidRPr="005843CB" w:rsidRDefault="000F4AE4">
      <w:pPr>
        <w:pStyle w:val="BodyText"/>
        <w:spacing w:before="4"/>
        <w:rPr>
          <w:sz w:val="13"/>
        </w:rPr>
      </w:pPr>
    </w:p>
    <w:p w14:paraId="44DDB85B" w14:textId="6BC3461D" w:rsidR="007127B3" w:rsidRDefault="00F0331E" w:rsidP="000747BC">
      <w:pPr>
        <w:ind w:left="135"/>
        <w:rPr>
          <w:color w:val="231F20"/>
          <w:sz w:val="20"/>
        </w:rPr>
      </w:pPr>
      <w:r w:rsidRPr="005843CB">
        <w:rPr>
          <w:color w:val="231F20"/>
          <w:sz w:val="20"/>
        </w:rPr>
        <w:t>List last school/college attended</w:t>
      </w:r>
      <w:r w:rsidR="000747BC">
        <w:rPr>
          <w:color w:val="231F20"/>
          <w:sz w:val="20"/>
        </w:rPr>
        <w:t>:</w:t>
      </w:r>
    </w:p>
    <w:p w14:paraId="06FF7E2F" w14:textId="6B4BD1AE" w:rsidR="000F4AE4" w:rsidRPr="005843CB" w:rsidRDefault="002A6F9B">
      <w:pPr>
        <w:tabs>
          <w:tab w:val="left" w:pos="4370"/>
          <w:tab w:val="left" w:pos="8228"/>
        </w:tabs>
        <w:spacing w:before="22"/>
        <w:ind w:left="135"/>
        <w:rPr>
          <w:sz w:val="20"/>
        </w:rPr>
      </w:pPr>
      <w:r>
        <w:rPr>
          <w:noProof/>
        </w:rPr>
        <mc:AlternateContent>
          <mc:Choice Requires="wps">
            <w:drawing>
              <wp:anchor distT="0" distB="0" distL="0" distR="0" simplePos="0" relativeHeight="487593984" behindDoc="1" locked="0" layoutInCell="1" allowOverlap="1" wp14:anchorId="48644B3C" wp14:editId="4B9341B0">
                <wp:simplePos x="0" y="0"/>
                <wp:positionH relativeFrom="page">
                  <wp:posOffset>454025</wp:posOffset>
                </wp:positionH>
                <wp:positionV relativeFrom="paragraph">
                  <wp:posOffset>146050</wp:posOffset>
                </wp:positionV>
                <wp:extent cx="6858000" cy="1270"/>
                <wp:effectExtent l="0" t="0" r="0" b="0"/>
                <wp:wrapTopAndBottom/>
                <wp:docPr id="1"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715 715"/>
                            <a:gd name="T1" fmla="*/ T0 w 10800"/>
                            <a:gd name="T2" fmla="+- 0 11515 715"/>
                            <a:gd name="T3" fmla="*/ T2 w 10800"/>
                          </a:gdLst>
                          <a:ahLst/>
                          <a:cxnLst>
                            <a:cxn ang="0">
                              <a:pos x="T1" y="0"/>
                            </a:cxn>
                            <a:cxn ang="0">
                              <a:pos x="T3" y="0"/>
                            </a:cxn>
                          </a:cxnLst>
                          <a:rect l="0" t="0" r="r" b="b"/>
                          <a:pathLst>
                            <a:path w="10800">
                              <a:moveTo>
                                <a:pt x="0" y="0"/>
                              </a:moveTo>
                              <a:lnTo>
                                <a:pt x="1080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7245B" id="Freeform 4" o:spid="_x0000_s1026" style="position:absolute;margin-left:35.75pt;margin-top:11.5pt;width:540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" path="m,l10800,e" filled="f" strokecolor="#231f20" strokeweight=".5pt">
                <v:path arrowok="t" o:connecttype="custom" o:connectlocs="0,0;6858000,0" o:connectangles="0,0"/>
                <w10:wrap type="topAndBottom" anchorx="page"/>
              </v:shape>
            </w:pict>
          </mc:Fallback>
        </mc:AlternateContent>
      </w:r>
      <w:r w:rsidR="00F0331E" w:rsidRPr="005843CB">
        <w:rPr>
          <w:color w:val="231F20"/>
          <w:sz w:val="20"/>
        </w:rPr>
        <w:t>Name/Location</w:t>
      </w:r>
      <w:r w:rsidR="00F0331E" w:rsidRPr="005843CB">
        <w:rPr>
          <w:color w:val="231F20"/>
          <w:sz w:val="20"/>
        </w:rPr>
        <w:tab/>
        <w:t>Dates</w:t>
      </w:r>
      <w:r w:rsidR="00F0331E" w:rsidRPr="005843CB">
        <w:rPr>
          <w:color w:val="231F20"/>
          <w:spacing w:val="-5"/>
          <w:sz w:val="20"/>
        </w:rPr>
        <w:t xml:space="preserve"> </w:t>
      </w:r>
      <w:r w:rsidR="00F0331E" w:rsidRPr="005843CB">
        <w:rPr>
          <w:color w:val="231F20"/>
          <w:sz w:val="20"/>
        </w:rPr>
        <w:t>attended</w:t>
      </w:r>
      <w:r w:rsidR="00F0331E" w:rsidRPr="005843CB">
        <w:rPr>
          <w:color w:val="231F20"/>
          <w:sz w:val="20"/>
        </w:rPr>
        <w:tab/>
        <w:t>Degree</w:t>
      </w:r>
      <w:r w:rsidR="00F0331E" w:rsidRPr="005843CB">
        <w:rPr>
          <w:color w:val="231F20"/>
          <w:spacing w:val="-1"/>
          <w:sz w:val="20"/>
        </w:rPr>
        <w:t xml:space="preserve"> </w:t>
      </w:r>
      <w:r w:rsidR="00F0331E" w:rsidRPr="005843CB">
        <w:rPr>
          <w:color w:val="231F20"/>
          <w:sz w:val="20"/>
        </w:rPr>
        <w:t>received</w:t>
      </w:r>
    </w:p>
    <w:p w14:paraId="007DE2C3" w14:textId="77777777" w:rsidR="000F4AE4" w:rsidRPr="005843CB" w:rsidRDefault="00F0331E">
      <w:pPr>
        <w:tabs>
          <w:tab w:val="left" w:pos="10914"/>
        </w:tabs>
        <w:spacing w:before="105"/>
        <w:ind w:left="115"/>
        <w:rPr>
          <w:b/>
          <w:sz w:val="20"/>
        </w:rPr>
      </w:pPr>
      <w:r w:rsidRPr="005843CB">
        <w:rPr>
          <w:b/>
          <w:color w:val="FFFFFF"/>
          <w:w w:val="120"/>
          <w:sz w:val="20"/>
          <w:shd w:val="clear" w:color="auto" w:fill="231F20"/>
        </w:rPr>
        <w:t xml:space="preserve"> </w:t>
      </w:r>
      <w:r w:rsidRPr="005843CB">
        <w:rPr>
          <w:b/>
          <w:color w:val="FFFFFF"/>
          <w:spacing w:val="-13"/>
          <w:sz w:val="20"/>
          <w:shd w:val="clear" w:color="auto" w:fill="231F20"/>
        </w:rPr>
        <w:t xml:space="preserve"> </w:t>
      </w:r>
      <w:r w:rsidRPr="005843CB">
        <w:rPr>
          <w:b/>
          <w:color w:val="FFFFFF"/>
          <w:w w:val="120"/>
          <w:sz w:val="20"/>
          <w:shd w:val="clear" w:color="auto" w:fill="231F20"/>
        </w:rPr>
        <w:t>EMPLOYMENT</w:t>
      </w:r>
      <w:r w:rsidRPr="005843CB">
        <w:rPr>
          <w:b/>
          <w:color w:val="FFFFFF"/>
          <w:spacing w:val="-14"/>
          <w:w w:val="120"/>
          <w:sz w:val="20"/>
          <w:shd w:val="clear" w:color="auto" w:fill="231F20"/>
        </w:rPr>
        <w:t xml:space="preserve"> </w:t>
      </w:r>
      <w:r w:rsidRPr="005843CB">
        <w:rPr>
          <w:b/>
          <w:color w:val="FFFFFF"/>
          <w:w w:val="120"/>
          <w:sz w:val="20"/>
          <w:shd w:val="clear" w:color="auto" w:fill="231F20"/>
        </w:rPr>
        <w:t>HISTORY</w:t>
      </w:r>
      <w:r w:rsidRPr="005843CB">
        <w:rPr>
          <w:b/>
          <w:color w:val="FFFFFF"/>
          <w:sz w:val="20"/>
          <w:shd w:val="clear" w:color="auto" w:fill="231F20"/>
        </w:rPr>
        <w:tab/>
      </w:r>
    </w:p>
    <w:p w14:paraId="207700D9" w14:textId="77777777" w:rsidR="000F4AE4" w:rsidRPr="005843CB" w:rsidRDefault="00F0331E">
      <w:pPr>
        <w:spacing w:before="67" w:line="249" w:lineRule="auto"/>
        <w:ind w:left="135"/>
        <w:rPr>
          <w:sz w:val="20"/>
        </w:rPr>
      </w:pPr>
      <w:r w:rsidRPr="005843CB">
        <w:rPr>
          <w:color w:val="231F20"/>
          <w:sz w:val="20"/>
        </w:rPr>
        <w:t>Please begin with your most recent employer. The University will use past employers as job references unless otherwise indicated.</w:t>
      </w:r>
    </w:p>
    <w:p w14:paraId="10683829" w14:textId="77777777" w:rsidR="000F4AE4" w:rsidRPr="00820A5F" w:rsidRDefault="000F4AE4">
      <w:pPr>
        <w:pStyle w:val="BodyText"/>
        <w:spacing w:before="2" w:after="1"/>
        <w:rPr>
          <w:sz w:val="8"/>
          <w:szCs w:val="10"/>
        </w:rPr>
      </w:pPr>
    </w:p>
    <w:tbl>
      <w:tblPr>
        <w:tblW w:w="0" w:type="auto"/>
        <w:tblInd w:w="130" w:type="dxa"/>
        <w:tblBorders>
          <w:top w:val="single" w:sz="12" w:space="0" w:color="231F20"/>
          <w:left w:val="single" w:sz="12" w:space="0" w:color="231F20"/>
          <w:bottom w:val="single" w:sz="12" w:space="0" w:color="231F20"/>
          <w:right w:val="single" w:sz="12" w:space="0" w:color="231F20"/>
          <w:insideH w:val="single" w:sz="12" w:space="0" w:color="231F20"/>
          <w:insideV w:val="single" w:sz="12" w:space="0" w:color="231F20"/>
        </w:tblBorders>
        <w:tblLayout w:type="fixed"/>
        <w:tblCellMar>
          <w:left w:w="0" w:type="dxa"/>
          <w:right w:w="0" w:type="dxa"/>
        </w:tblCellMar>
        <w:tblLook w:val="01E0" w:firstRow="1" w:lastRow="1" w:firstColumn="1" w:lastColumn="1" w:noHBand="0" w:noVBand="0"/>
      </w:tblPr>
      <w:tblGrid>
        <w:gridCol w:w="4655"/>
        <w:gridCol w:w="6144"/>
      </w:tblGrid>
      <w:tr w:rsidR="000F4AE4" w:rsidRPr="005843CB" w14:paraId="5A9F421E" w14:textId="77777777" w:rsidTr="00645CB0">
        <w:trPr>
          <w:trHeight w:val="348"/>
        </w:trPr>
        <w:tc>
          <w:tcPr>
            <w:tcW w:w="10799" w:type="dxa"/>
            <w:gridSpan w:val="2"/>
            <w:tcBorders>
              <w:bottom w:val="nil"/>
            </w:tcBorders>
            <w:shd w:val="clear" w:color="auto" w:fill="939598"/>
          </w:tcPr>
          <w:p w14:paraId="093F40A2" w14:textId="77777777" w:rsidR="000F4AE4" w:rsidRPr="005843CB" w:rsidRDefault="00F0331E">
            <w:pPr>
              <w:pStyle w:val="TableParagraph"/>
              <w:spacing w:before="52"/>
              <w:ind w:left="110"/>
              <w:rPr>
                <w:rFonts w:ascii="Lucida Sans Unicode" w:hAnsi="Lucida Sans Unicode" w:cs="Lucida Sans Unicode"/>
                <w:b/>
                <w:sz w:val="20"/>
              </w:rPr>
            </w:pPr>
            <w:r w:rsidRPr="005843CB">
              <w:rPr>
                <w:rFonts w:ascii="Lucida Sans Unicode" w:hAnsi="Lucida Sans Unicode" w:cs="Lucida Sans Unicode"/>
                <w:b/>
                <w:color w:val="231F20"/>
                <w:w w:val="120"/>
                <w:sz w:val="20"/>
              </w:rPr>
              <w:t>EMPLOYER #1</w:t>
            </w:r>
          </w:p>
        </w:tc>
      </w:tr>
      <w:tr w:rsidR="0036293A" w:rsidRPr="005843CB" w14:paraId="6F4BB61B" w14:textId="77777777" w:rsidTr="00645CB0">
        <w:trPr>
          <w:trHeight w:val="164"/>
        </w:trPr>
        <w:tc>
          <w:tcPr>
            <w:tcW w:w="4655" w:type="dxa"/>
            <w:tcBorders>
              <w:top w:val="nil"/>
              <w:bottom w:val="single" w:sz="4" w:space="0" w:color="231F20"/>
              <w:right w:val="single" w:sz="4" w:space="0" w:color="231F20"/>
            </w:tcBorders>
            <w:shd w:val="clear" w:color="auto" w:fill="F2F2F2" w:themeFill="background1" w:themeFillShade="F2"/>
          </w:tcPr>
          <w:p w14:paraId="1198F0ED" w14:textId="1D320A2C" w:rsidR="0036293A" w:rsidRPr="005843CB" w:rsidRDefault="0036293A" w:rsidP="0036293A">
            <w:pPr>
              <w:pStyle w:val="TableParagraph"/>
              <w:spacing w:before="21"/>
              <w:rPr>
                <w:rFonts w:ascii="Lucida Sans Unicode" w:hAnsi="Lucida Sans Unicode" w:cs="Lucida Sans Unicode"/>
                <w:color w:val="231F20"/>
                <w:sz w:val="20"/>
              </w:rPr>
            </w:pPr>
            <w:r w:rsidRPr="005843CB">
              <w:rPr>
                <w:rFonts w:ascii="Lucida Sans Unicode" w:hAnsi="Lucida Sans Unicode" w:cs="Lucida Sans Unicode"/>
                <w:color w:val="231F20"/>
                <w:sz w:val="20"/>
              </w:rPr>
              <w:t>Dates of employment</w:t>
            </w:r>
          </w:p>
        </w:tc>
        <w:tc>
          <w:tcPr>
            <w:tcW w:w="6144" w:type="dxa"/>
            <w:tcBorders>
              <w:top w:val="nil"/>
              <w:left w:val="single" w:sz="4" w:space="0" w:color="231F20"/>
              <w:bottom w:val="single" w:sz="4" w:space="0" w:color="231F20"/>
            </w:tcBorders>
            <w:shd w:val="clear" w:color="auto" w:fill="F2F2F2" w:themeFill="background1" w:themeFillShade="F2"/>
          </w:tcPr>
          <w:p w14:paraId="335F6FAB" w14:textId="23BCEF43" w:rsidR="0036293A" w:rsidRPr="005843CB" w:rsidRDefault="0036293A" w:rsidP="0036293A">
            <w:pPr>
              <w:pStyle w:val="TableParagraph"/>
              <w:tabs>
                <w:tab w:val="left" w:pos="4124"/>
              </w:tabs>
              <w:spacing w:before="2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w:t>
            </w:r>
            <w:r w:rsidRPr="005843CB">
              <w:rPr>
                <w:rFonts w:ascii="Lucida Sans Unicode" w:hAnsi="Lucida Sans Unicode" w:cs="Lucida Sans Unicode"/>
                <w:color w:val="231F20"/>
                <w:sz w:val="20"/>
              </w:rPr>
              <w:tab/>
              <w:t>Phone</w:t>
            </w:r>
            <w:r w:rsidRPr="005843CB">
              <w:rPr>
                <w:rFonts w:ascii="Lucida Sans Unicode" w:hAnsi="Lucida Sans Unicode" w:cs="Lucida Sans Unicode"/>
                <w:color w:val="231F20"/>
                <w:spacing w:val="-9"/>
                <w:sz w:val="20"/>
              </w:rPr>
              <w:t xml:space="preserve"> </w:t>
            </w:r>
            <w:r w:rsidRPr="005843CB">
              <w:rPr>
                <w:rFonts w:ascii="Lucida Sans Unicode" w:hAnsi="Lucida Sans Unicode" w:cs="Lucida Sans Unicode"/>
                <w:color w:val="231F20"/>
                <w:sz w:val="20"/>
              </w:rPr>
              <w:t>#</w:t>
            </w:r>
          </w:p>
        </w:tc>
      </w:tr>
      <w:tr w:rsidR="0036293A" w:rsidRPr="005843CB" w14:paraId="5B179454" w14:textId="77777777" w:rsidTr="00645CB0">
        <w:trPr>
          <w:trHeight w:val="253"/>
        </w:trPr>
        <w:tc>
          <w:tcPr>
            <w:tcW w:w="4655" w:type="dxa"/>
            <w:tcBorders>
              <w:top w:val="nil"/>
              <w:bottom w:val="single" w:sz="4" w:space="0" w:color="231F20"/>
              <w:right w:val="single" w:sz="4" w:space="0" w:color="231F20"/>
            </w:tcBorders>
          </w:tcPr>
          <w:p w14:paraId="2AB86CBD" w14:textId="1B2124F3" w:rsidR="0036293A" w:rsidRPr="005843CB" w:rsidRDefault="0036293A" w:rsidP="0036293A">
            <w:pPr>
              <w:pStyle w:val="TableParagraph"/>
              <w:spacing w:before="21"/>
              <w:rPr>
                <w:rFonts w:ascii="Lucida Sans Unicode" w:hAnsi="Lucida Sans Unicode" w:cs="Lucida Sans Unicode"/>
                <w:sz w:val="20"/>
              </w:rPr>
            </w:pPr>
          </w:p>
        </w:tc>
        <w:tc>
          <w:tcPr>
            <w:tcW w:w="6144" w:type="dxa"/>
            <w:tcBorders>
              <w:top w:val="nil"/>
              <w:left w:val="single" w:sz="4" w:space="0" w:color="231F20"/>
              <w:bottom w:val="single" w:sz="4" w:space="0" w:color="231F20"/>
            </w:tcBorders>
          </w:tcPr>
          <w:p w14:paraId="00306176" w14:textId="0777D488" w:rsidR="0036293A" w:rsidRPr="005843CB" w:rsidRDefault="0036293A" w:rsidP="0036293A">
            <w:pPr>
              <w:pStyle w:val="TableParagraph"/>
              <w:tabs>
                <w:tab w:val="left" w:pos="4124"/>
              </w:tabs>
              <w:spacing w:before="21"/>
              <w:ind w:left="165"/>
              <w:rPr>
                <w:rFonts w:ascii="Lucida Sans Unicode" w:hAnsi="Lucida Sans Unicode" w:cs="Lucida Sans Unicode"/>
                <w:sz w:val="20"/>
              </w:rPr>
            </w:pPr>
          </w:p>
        </w:tc>
      </w:tr>
      <w:tr w:rsidR="00AD57AD" w:rsidRPr="005843CB" w14:paraId="264A899F" w14:textId="77777777" w:rsidTr="00645CB0">
        <w:trPr>
          <w:trHeight w:val="289"/>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71CF1D3" w14:textId="5D079D5F" w:rsidR="00AD57AD" w:rsidRPr="005843CB" w:rsidRDefault="00AD57AD" w:rsidP="00AD57AD">
            <w:pPr>
              <w:pStyle w:val="TableParagraph"/>
              <w:spacing w:before="31"/>
              <w:rPr>
                <w:rFonts w:ascii="Lucida Sans Unicode" w:hAnsi="Lucida Sans Unicode" w:cs="Lucida Sans Unicode"/>
                <w:color w:val="231F20"/>
                <w:sz w:val="20"/>
              </w:rPr>
            </w:pPr>
            <w:r w:rsidRPr="005843CB">
              <w:rPr>
                <w:rFonts w:ascii="Lucida Sans Unicode" w:hAnsi="Lucida Sans Unicode" w:cs="Lucida Sans Unicode"/>
                <w:color w:val="231F20"/>
                <w:sz w:val="20"/>
              </w:rPr>
              <w:t>Job titl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0C76027F" w14:textId="082D383B" w:rsidR="00AD57AD" w:rsidRPr="005843CB" w:rsidRDefault="00AD57AD" w:rsidP="00AD57AD">
            <w:pPr>
              <w:pStyle w:val="TableParagraph"/>
              <w:spacing w:before="3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 address</w:t>
            </w:r>
          </w:p>
        </w:tc>
      </w:tr>
      <w:tr w:rsidR="00AD57AD" w:rsidRPr="005843CB" w14:paraId="24FDF1AF" w14:textId="77777777" w:rsidTr="00BE55B4">
        <w:trPr>
          <w:trHeight w:val="199"/>
        </w:trPr>
        <w:tc>
          <w:tcPr>
            <w:tcW w:w="4655" w:type="dxa"/>
            <w:tcBorders>
              <w:top w:val="single" w:sz="4" w:space="0" w:color="231F20"/>
              <w:bottom w:val="single" w:sz="4" w:space="0" w:color="231F20"/>
              <w:right w:val="single" w:sz="4" w:space="0" w:color="231F20"/>
            </w:tcBorders>
          </w:tcPr>
          <w:p w14:paraId="32A237A7" w14:textId="7DE33DA1" w:rsidR="00AD57AD" w:rsidRPr="005843CB" w:rsidRDefault="00AD57AD" w:rsidP="00AD57AD">
            <w:pPr>
              <w:pStyle w:val="TableParagraph"/>
              <w:spacing w:before="31"/>
              <w:rPr>
                <w:rFonts w:ascii="Lucida Sans Unicode" w:hAnsi="Lucida Sans Unicode" w:cs="Lucida Sans Unicode"/>
                <w:sz w:val="20"/>
              </w:rPr>
            </w:pPr>
          </w:p>
        </w:tc>
        <w:tc>
          <w:tcPr>
            <w:tcW w:w="6144" w:type="dxa"/>
            <w:tcBorders>
              <w:top w:val="single" w:sz="4" w:space="0" w:color="231F20"/>
              <w:left w:val="single" w:sz="4" w:space="0" w:color="231F20"/>
              <w:bottom w:val="single" w:sz="4" w:space="0" w:color="231F20"/>
            </w:tcBorders>
          </w:tcPr>
          <w:p w14:paraId="143DE16E" w14:textId="4F07EB85" w:rsidR="00AD57AD" w:rsidRPr="005843CB" w:rsidRDefault="00AD57AD" w:rsidP="00AD57AD">
            <w:pPr>
              <w:pStyle w:val="TableParagraph"/>
              <w:spacing w:before="31"/>
              <w:ind w:left="165"/>
              <w:rPr>
                <w:rFonts w:ascii="Lucida Sans Unicode" w:hAnsi="Lucida Sans Unicode" w:cs="Lucida Sans Unicode"/>
                <w:sz w:val="20"/>
              </w:rPr>
            </w:pPr>
          </w:p>
        </w:tc>
      </w:tr>
      <w:tr w:rsidR="00AD57AD" w:rsidRPr="005843CB" w14:paraId="04BBD74E" w14:textId="77777777" w:rsidTr="00BE55B4">
        <w:trPr>
          <w:trHeight w:val="208"/>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4E1C7EA9" w14:textId="43CE3934" w:rsidR="00AD57AD" w:rsidRPr="005843CB" w:rsidRDefault="00AD57AD" w:rsidP="00AD57AD">
            <w:pPr>
              <w:pStyle w:val="TableParagraph"/>
              <w:rPr>
                <w:rFonts w:ascii="Lucida Sans Unicode" w:hAnsi="Lucida Sans Unicode" w:cs="Lucida Sans Unicode"/>
                <w:color w:val="231F20"/>
                <w:sz w:val="20"/>
              </w:rPr>
            </w:pPr>
            <w:r w:rsidRPr="005843CB">
              <w:rPr>
                <w:rFonts w:ascii="Lucida Sans Unicode" w:hAnsi="Lucida Sans Unicode" w:cs="Lucida Sans Unicode"/>
                <w:color w:val="231F20"/>
                <w:sz w:val="20"/>
              </w:rPr>
              <w:t>Supervisor nam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3634054B" w14:textId="59755E60" w:rsidR="00AD57AD" w:rsidRPr="005843CB" w:rsidRDefault="00AD57AD" w:rsidP="00AD57AD">
            <w:pPr>
              <w:pStyle w:val="TableParagraph"/>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Job responsibilities</w:t>
            </w:r>
          </w:p>
        </w:tc>
      </w:tr>
      <w:tr w:rsidR="00A616F2" w:rsidRPr="005843CB" w14:paraId="770847FA" w14:textId="77777777" w:rsidTr="00BE55B4">
        <w:trPr>
          <w:trHeight w:val="244"/>
        </w:trPr>
        <w:tc>
          <w:tcPr>
            <w:tcW w:w="4655" w:type="dxa"/>
            <w:tcBorders>
              <w:top w:val="single" w:sz="4" w:space="0" w:color="231F20"/>
              <w:bottom w:val="single" w:sz="4" w:space="0" w:color="231F20"/>
              <w:right w:val="single" w:sz="4" w:space="0" w:color="231F20"/>
            </w:tcBorders>
          </w:tcPr>
          <w:p w14:paraId="3D2D8D4F" w14:textId="38046FCC" w:rsidR="00A616F2" w:rsidRPr="005843CB" w:rsidRDefault="00A616F2" w:rsidP="00AD57AD">
            <w:pPr>
              <w:pStyle w:val="TableParagraph"/>
              <w:rPr>
                <w:rFonts w:ascii="Lucida Sans Unicode" w:hAnsi="Lucida Sans Unicode" w:cs="Lucida Sans Unicode"/>
                <w:sz w:val="20"/>
              </w:rPr>
            </w:pPr>
          </w:p>
        </w:tc>
        <w:tc>
          <w:tcPr>
            <w:tcW w:w="6144" w:type="dxa"/>
            <w:vMerge w:val="restart"/>
            <w:tcBorders>
              <w:top w:val="single" w:sz="4" w:space="0" w:color="231F20"/>
              <w:left w:val="single" w:sz="4" w:space="0" w:color="231F20"/>
            </w:tcBorders>
          </w:tcPr>
          <w:p w14:paraId="1792D529" w14:textId="393B6E54" w:rsidR="00A616F2" w:rsidRPr="005843CB" w:rsidRDefault="00A616F2" w:rsidP="00AD57AD">
            <w:pPr>
              <w:pStyle w:val="TableParagraph"/>
              <w:ind w:left="165"/>
              <w:rPr>
                <w:rFonts w:ascii="Lucida Sans Unicode" w:hAnsi="Lucida Sans Unicode" w:cs="Lucida Sans Unicode"/>
                <w:sz w:val="20"/>
              </w:rPr>
            </w:pPr>
          </w:p>
        </w:tc>
      </w:tr>
      <w:tr w:rsidR="00A616F2" w:rsidRPr="005843CB" w14:paraId="138998BB" w14:textId="77777777" w:rsidTr="00BE55B4">
        <w:trPr>
          <w:trHeight w:val="181"/>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B14FC62" w14:textId="3E942602" w:rsidR="00A616F2" w:rsidRPr="005843CB" w:rsidRDefault="00A616F2" w:rsidP="00AD57AD">
            <w:pPr>
              <w:pStyle w:val="TableParagraph"/>
              <w:rPr>
                <w:rFonts w:ascii="Lucida Sans Unicode" w:hAnsi="Lucida Sans Unicode" w:cs="Lucida Sans Unicode"/>
                <w:color w:val="231F20"/>
                <w:sz w:val="20"/>
              </w:rPr>
            </w:pPr>
            <w:r w:rsidRPr="005843CB">
              <w:rPr>
                <w:rFonts w:ascii="Lucida Sans Unicode" w:hAnsi="Lucida Sans Unicode" w:cs="Lucida Sans Unicode"/>
                <w:color w:val="231F20"/>
                <w:sz w:val="20"/>
              </w:rPr>
              <w:t>Reason for leaving</w:t>
            </w:r>
          </w:p>
        </w:tc>
        <w:tc>
          <w:tcPr>
            <w:tcW w:w="6144" w:type="dxa"/>
            <w:vMerge/>
            <w:tcBorders>
              <w:left w:val="single" w:sz="4" w:space="0" w:color="231F20"/>
            </w:tcBorders>
          </w:tcPr>
          <w:p w14:paraId="4F232D31" w14:textId="4D51ABDA" w:rsidR="00A616F2" w:rsidRPr="005843CB" w:rsidRDefault="00A616F2" w:rsidP="00AD57AD">
            <w:pPr>
              <w:pStyle w:val="TableParagraph"/>
              <w:ind w:left="165"/>
              <w:rPr>
                <w:rFonts w:ascii="Lucida Sans Unicode" w:hAnsi="Lucida Sans Unicode" w:cs="Lucida Sans Unicode"/>
                <w:color w:val="231F20"/>
                <w:sz w:val="20"/>
              </w:rPr>
            </w:pPr>
          </w:p>
        </w:tc>
      </w:tr>
      <w:tr w:rsidR="00A616F2" w:rsidRPr="005843CB" w14:paraId="569989DD" w14:textId="77777777" w:rsidTr="00BE55B4">
        <w:trPr>
          <w:trHeight w:val="143"/>
        </w:trPr>
        <w:tc>
          <w:tcPr>
            <w:tcW w:w="4655" w:type="dxa"/>
            <w:tcBorders>
              <w:top w:val="single" w:sz="4" w:space="0" w:color="231F20"/>
              <w:bottom w:val="nil"/>
              <w:right w:val="single" w:sz="4" w:space="0" w:color="231F20"/>
            </w:tcBorders>
          </w:tcPr>
          <w:p w14:paraId="13BE49F8" w14:textId="6F57EF4C" w:rsidR="00A616F2" w:rsidRPr="005843CB" w:rsidRDefault="00A616F2" w:rsidP="00AD57AD">
            <w:pPr>
              <w:pStyle w:val="TableParagraph"/>
              <w:rPr>
                <w:rFonts w:ascii="Lucida Sans Unicode" w:hAnsi="Lucida Sans Unicode" w:cs="Lucida Sans Unicode"/>
                <w:sz w:val="20"/>
              </w:rPr>
            </w:pPr>
          </w:p>
        </w:tc>
        <w:tc>
          <w:tcPr>
            <w:tcW w:w="6144" w:type="dxa"/>
            <w:vMerge/>
            <w:tcBorders>
              <w:left w:val="single" w:sz="4" w:space="0" w:color="231F20"/>
              <w:bottom w:val="nil"/>
            </w:tcBorders>
          </w:tcPr>
          <w:p w14:paraId="06286439" w14:textId="0012E13F" w:rsidR="00A616F2" w:rsidRPr="005843CB" w:rsidRDefault="00A616F2" w:rsidP="00AD57AD">
            <w:pPr>
              <w:pStyle w:val="TableParagraph"/>
              <w:ind w:left="165"/>
              <w:rPr>
                <w:rFonts w:ascii="Lucida Sans Unicode" w:hAnsi="Lucida Sans Unicode" w:cs="Lucida Sans Unicode"/>
                <w:sz w:val="20"/>
              </w:rPr>
            </w:pPr>
          </w:p>
        </w:tc>
      </w:tr>
      <w:tr w:rsidR="00AD57AD" w:rsidRPr="005843CB" w14:paraId="60DE1CE9" w14:textId="77777777" w:rsidTr="001A32B2">
        <w:trPr>
          <w:trHeight w:val="362"/>
        </w:trPr>
        <w:tc>
          <w:tcPr>
            <w:tcW w:w="10799" w:type="dxa"/>
            <w:gridSpan w:val="2"/>
            <w:tcBorders>
              <w:top w:val="nil"/>
              <w:bottom w:val="nil"/>
            </w:tcBorders>
            <w:shd w:val="clear" w:color="auto" w:fill="939598"/>
          </w:tcPr>
          <w:p w14:paraId="5B4AD51A" w14:textId="14F013C3" w:rsidR="00AD57AD" w:rsidRPr="005843CB" w:rsidRDefault="00AD57AD" w:rsidP="00AD57AD">
            <w:pPr>
              <w:pStyle w:val="TableParagraph"/>
              <w:spacing w:before="67"/>
              <w:ind w:left="100"/>
              <w:rPr>
                <w:rFonts w:ascii="Lucida Sans Unicode" w:hAnsi="Lucida Sans Unicode" w:cs="Lucida Sans Unicode"/>
                <w:b/>
                <w:sz w:val="20"/>
              </w:rPr>
            </w:pPr>
            <w:r w:rsidRPr="005843CB">
              <w:rPr>
                <w:rFonts w:ascii="Lucida Sans Unicode" w:hAnsi="Lucida Sans Unicode" w:cs="Lucida Sans Unicode"/>
                <w:b/>
                <w:color w:val="231F20"/>
                <w:w w:val="120"/>
                <w:sz w:val="20"/>
              </w:rPr>
              <w:t>EMPLOYER #</w:t>
            </w:r>
            <w:r w:rsidR="000747BC">
              <w:rPr>
                <w:rFonts w:ascii="Lucida Sans Unicode" w:hAnsi="Lucida Sans Unicode" w:cs="Lucida Sans Unicode"/>
                <w:b/>
                <w:color w:val="231F20"/>
                <w:w w:val="120"/>
                <w:sz w:val="20"/>
              </w:rPr>
              <w:t>2</w:t>
            </w:r>
          </w:p>
        </w:tc>
      </w:tr>
      <w:tr w:rsidR="000747BC" w:rsidRPr="005843CB" w14:paraId="423B1059" w14:textId="77777777" w:rsidTr="001A32B2">
        <w:trPr>
          <w:trHeight w:val="254"/>
        </w:trPr>
        <w:tc>
          <w:tcPr>
            <w:tcW w:w="4655" w:type="dxa"/>
            <w:tcBorders>
              <w:top w:val="nil"/>
              <w:bottom w:val="single" w:sz="4" w:space="0" w:color="231F20"/>
              <w:right w:val="single" w:sz="4" w:space="0" w:color="231F20"/>
            </w:tcBorders>
            <w:shd w:val="clear" w:color="auto" w:fill="F2F2F2" w:themeFill="background1" w:themeFillShade="F2"/>
          </w:tcPr>
          <w:p w14:paraId="0470E9BD" w14:textId="13499D30" w:rsidR="000747BC" w:rsidRPr="005843CB" w:rsidRDefault="000747BC" w:rsidP="000747BC">
            <w:pPr>
              <w:pStyle w:val="TableParagraph"/>
              <w:spacing w:before="21"/>
              <w:rPr>
                <w:rFonts w:ascii="Lucida Sans Unicode" w:hAnsi="Lucida Sans Unicode" w:cs="Lucida Sans Unicode"/>
                <w:color w:val="231F20"/>
                <w:sz w:val="20"/>
              </w:rPr>
            </w:pPr>
            <w:r w:rsidRPr="005843CB">
              <w:rPr>
                <w:rFonts w:ascii="Lucida Sans Unicode" w:hAnsi="Lucida Sans Unicode" w:cs="Lucida Sans Unicode"/>
                <w:color w:val="231F20"/>
                <w:sz w:val="20"/>
              </w:rPr>
              <w:t>Dates of employment</w:t>
            </w:r>
          </w:p>
        </w:tc>
        <w:tc>
          <w:tcPr>
            <w:tcW w:w="6144" w:type="dxa"/>
            <w:tcBorders>
              <w:top w:val="nil"/>
              <w:left w:val="single" w:sz="4" w:space="0" w:color="231F20"/>
              <w:bottom w:val="single" w:sz="4" w:space="0" w:color="231F20"/>
            </w:tcBorders>
            <w:shd w:val="clear" w:color="auto" w:fill="F2F2F2" w:themeFill="background1" w:themeFillShade="F2"/>
          </w:tcPr>
          <w:p w14:paraId="7AC3BD1E" w14:textId="0A1FFCD4"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w:t>
            </w:r>
            <w:r w:rsidRPr="005843CB">
              <w:rPr>
                <w:rFonts w:ascii="Lucida Sans Unicode" w:hAnsi="Lucida Sans Unicode" w:cs="Lucida Sans Unicode"/>
                <w:color w:val="231F20"/>
                <w:sz w:val="20"/>
              </w:rPr>
              <w:tab/>
              <w:t>Phone</w:t>
            </w:r>
            <w:r w:rsidRPr="005843CB">
              <w:rPr>
                <w:rFonts w:ascii="Lucida Sans Unicode" w:hAnsi="Lucida Sans Unicode" w:cs="Lucida Sans Unicode"/>
                <w:color w:val="231F20"/>
                <w:spacing w:val="-9"/>
                <w:sz w:val="20"/>
              </w:rPr>
              <w:t xml:space="preserve"> </w:t>
            </w:r>
            <w:r w:rsidRPr="005843CB">
              <w:rPr>
                <w:rFonts w:ascii="Lucida Sans Unicode" w:hAnsi="Lucida Sans Unicode" w:cs="Lucida Sans Unicode"/>
                <w:color w:val="231F20"/>
                <w:sz w:val="20"/>
              </w:rPr>
              <w:t>#</w:t>
            </w:r>
          </w:p>
        </w:tc>
      </w:tr>
      <w:tr w:rsidR="000747BC" w:rsidRPr="005843CB" w14:paraId="6524D7C3" w14:textId="77777777" w:rsidTr="001A32B2">
        <w:trPr>
          <w:trHeight w:val="70"/>
        </w:trPr>
        <w:tc>
          <w:tcPr>
            <w:tcW w:w="4655" w:type="dxa"/>
            <w:tcBorders>
              <w:top w:val="nil"/>
              <w:bottom w:val="single" w:sz="4" w:space="0" w:color="231F20"/>
              <w:right w:val="single" w:sz="4" w:space="0" w:color="231F20"/>
            </w:tcBorders>
          </w:tcPr>
          <w:p w14:paraId="6EEF0843" w14:textId="77777777" w:rsidR="000747BC" w:rsidRPr="005843CB" w:rsidRDefault="000747BC" w:rsidP="000747BC">
            <w:pPr>
              <w:pStyle w:val="TableParagraph"/>
              <w:spacing w:before="2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631CDBB0" w14:textId="77777777"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p>
        </w:tc>
      </w:tr>
      <w:tr w:rsidR="000747BC" w:rsidRPr="005843CB" w14:paraId="7064480A" w14:textId="77777777" w:rsidTr="001A32B2">
        <w:trPr>
          <w:trHeight w:val="109"/>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1763219" w14:textId="083301F3" w:rsidR="000747BC" w:rsidRPr="005843CB" w:rsidRDefault="000747BC" w:rsidP="000747BC">
            <w:pPr>
              <w:pStyle w:val="TableParagraph"/>
              <w:spacing w:before="21"/>
              <w:rPr>
                <w:rFonts w:ascii="Lucida Sans Unicode" w:hAnsi="Lucida Sans Unicode" w:cs="Lucida Sans Unicode"/>
                <w:color w:val="231F20"/>
                <w:sz w:val="20"/>
              </w:rPr>
            </w:pPr>
            <w:r w:rsidRPr="005843CB">
              <w:rPr>
                <w:rFonts w:ascii="Lucida Sans Unicode" w:hAnsi="Lucida Sans Unicode" w:cs="Lucida Sans Unicode"/>
                <w:color w:val="231F20"/>
                <w:sz w:val="20"/>
              </w:rPr>
              <w:t>Job titl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3E6CD641" w14:textId="27DE6BD8"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 address</w:t>
            </w:r>
          </w:p>
        </w:tc>
      </w:tr>
      <w:tr w:rsidR="000747BC" w:rsidRPr="005843CB" w14:paraId="25C0F329" w14:textId="77777777" w:rsidTr="001A32B2">
        <w:trPr>
          <w:trHeight w:val="136"/>
        </w:trPr>
        <w:tc>
          <w:tcPr>
            <w:tcW w:w="4655" w:type="dxa"/>
            <w:tcBorders>
              <w:top w:val="nil"/>
              <w:bottom w:val="single" w:sz="4" w:space="0" w:color="231F20"/>
              <w:right w:val="single" w:sz="4" w:space="0" w:color="231F20"/>
            </w:tcBorders>
          </w:tcPr>
          <w:p w14:paraId="2480AE7E" w14:textId="77777777" w:rsidR="000747BC" w:rsidRPr="005843CB" w:rsidRDefault="000747BC" w:rsidP="000747BC">
            <w:pPr>
              <w:pStyle w:val="TableParagraph"/>
              <w:spacing w:before="2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77B2E9D1" w14:textId="77777777" w:rsidR="000747BC" w:rsidRPr="005843CB" w:rsidRDefault="000747BC" w:rsidP="000747BC">
            <w:pPr>
              <w:pStyle w:val="TableParagraph"/>
              <w:tabs>
                <w:tab w:val="left" w:pos="4124"/>
              </w:tabs>
              <w:spacing w:before="21"/>
              <w:ind w:left="165"/>
              <w:rPr>
                <w:rFonts w:ascii="Lucida Sans Unicode" w:hAnsi="Lucida Sans Unicode" w:cs="Lucida Sans Unicode"/>
                <w:color w:val="231F20"/>
                <w:sz w:val="20"/>
              </w:rPr>
            </w:pPr>
          </w:p>
        </w:tc>
      </w:tr>
      <w:tr w:rsidR="000747BC" w:rsidRPr="005843CB" w14:paraId="377DCBE7"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44080803" w14:textId="06661B2C" w:rsidR="000747BC" w:rsidRPr="005843CB" w:rsidRDefault="000747BC" w:rsidP="000747BC">
            <w:pPr>
              <w:pStyle w:val="TableParagraph"/>
              <w:spacing w:before="21"/>
              <w:rPr>
                <w:rFonts w:ascii="Lucida Sans Unicode" w:hAnsi="Lucida Sans Unicode" w:cs="Lucida Sans Unicode"/>
                <w:sz w:val="20"/>
              </w:rPr>
            </w:pPr>
            <w:r w:rsidRPr="005843CB">
              <w:rPr>
                <w:rFonts w:ascii="Lucida Sans Unicode" w:hAnsi="Lucida Sans Unicode" w:cs="Lucida Sans Unicode"/>
                <w:color w:val="231F20"/>
                <w:sz w:val="20"/>
              </w:rPr>
              <w:t>Supervisor nam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03282E1D" w14:textId="59F2C2D5" w:rsidR="000747BC" w:rsidRPr="005843CB" w:rsidRDefault="000747BC" w:rsidP="000747BC">
            <w:pPr>
              <w:pStyle w:val="TableParagraph"/>
              <w:tabs>
                <w:tab w:val="left" w:pos="4124"/>
              </w:tabs>
              <w:spacing w:before="21"/>
              <w:ind w:left="165"/>
              <w:rPr>
                <w:rFonts w:ascii="Lucida Sans Unicode" w:hAnsi="Lucida Sans Unicode" w:cs="Lucida Sans Unicode"/>
                <w:sz w:val="20"/>
              </w:rPr>
            </w:pPr>
            <w:r w:rsidRPr="005843CB">
              <w:rPr>
                <w:rFonts w:ascii="Lucida Sans Unicode" w:hAnsi="Lucida Sans Unicode" w:cs="Lucida Sans Unicode"/>
                <w:color w:val="231F20"/>
                <w:sz w:val="20"/>
              </w:rPr>
              <w:t>Job responsibilities</w:t>
            </w:r>
          </w:p>
        </w:tc>
      </w:tr>
      <w:tr w:rsidR="00A616F2" w:rsidRPr="005843CB" w14:paraId="6E7930B8" w14:textId="77777777" w:rsidTr="001A32B2">
        <w:trPr>
          <w:trHeight w:val="70"/>
        </w:trPr>
        <w:tc>
          <w:tcPr>
            <w:tcW w:w="4655" w:type="dxa"/>
            <w:tcBorders>
              <w:top w:val="single" w:sz="4" w:space="0" w:color="231F20"/>
              <w:bottom w:val="single" w:sz="4" w:space="0" w:color="231F20"/>
              <w:right w:val="single" w:sz="4" w:space="0" w:color="231F20"/>
            </w:tcBorders>
          </w:tcPr>
          <w:p w14:paraId="70042DB1" w14:textId="5129534C" w:rsidR="00A616F2" w:rsidRPr="005843CB" w:rsidRDefault="00A616F2" w:rsidP="000747BC">
            <w:pPr>
              <w:pStyle w:val="TableParagraph"/>
              <w:spacing w:before="31"/>
              <w:rPr>
                <w:rFonts w:ascii="Lucida Sans Unicode" w:hAnsi="Lucida Sans Unicode" w:cs="Lucida Sans Unicode"/>
                <w:sz w:val="20"/>
              </w:rPr>
            </w:pPr>
          </w:p>
        </w:tc>
        <w:tc>
          <w:tcPr>
            <w:tcW w:w="6144" w:type="dxa"/>
            <w:vMerge w:val="restart"/>
            <w:tcBorders>
              <w:top w:val="single" w:sz="4" w:space="0" w:color="231F20"/>
              <w:left w:val="single" w:sz="4" w:space="0" w:color="231F20"/>
            </w:tcBorders>
          </w:tcPr>
          <w:p w14:paraId="6B59C8CC" w14:textId="396D765B" w:rsidR="00A616F2" w:rsidRPr="005843CB" w:rsidRDefault="00A616F2" w:rsidP="000747BC">
            <w:pPr>
              <w:pStyle w:val="TableParagraph"/>
              <w:spacing w:before="31"/>
              <w:ind w:left="165"/>
              <w:rPr>
                <w:rFonts w:ascii="Lucida Sans Unicode" w:hAnsi="Lucida Sans Unicode" w:cs="Lucida Sans Unicode"/>
                <w:sz w:val="20"/>
              </w:rPr>
            </w:pPr>
          </w:p>
        </w:tc>
      </w:tr>
      <w:tr w:rsidR="00A616F2" w:rsidRPr="005843CB" w14:paraId="4C2B0EF8"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3A4EF15D" w14:textId="546B2E09" w:rsidR="00A616F2" w:rsidRPr="005843CB" w:rsidRDefault="00A616F2" w:rsidP="000747BC">
            <w:pPr>
              <w:pStyle w:val="TableParagraph"/>
              <w:rPr>
                <w:rFonts w:ascii="Lucida Sans Unicode" w:hAnsi="Lucida Sans Unicode" w:cs="Lucida Sans Unicode"/>
                <w:sz w:val="20"/>
              </w:rPr>
            </w:pPr>
            <w:r w:rsidRPr="005843CB">
              <w:rPr>
                <w:rFonts w:ascii="Lucida Sans Unicode" w:hAnsi="Lucida Sans Unicode" w:cs="Lucida Sans Unicode"/>
                <w:color w:val="231F20"/>
                <w:sz w:val="20"/>
              </w:rPr>
              <w:t>Reason for leaving</w:t>
            </w:r>
          </w:p>
        </w:tc>
        <w:tc>
          <w:tcPr>
            <w:tcW w:w="6144" w:type="dxa"/>
            <w:vMerge/>
            <w:tcBorders>
              <w:left w:val="single" w:sz="4" w:space="0" w:color="231F20"/>
            </w:tcBorders>
          </w:tcPr>
          <w:p w14:paraId="018E53A2" w14:textId="513A9A11" w:rsidR="00A616F2" w:rsidRPr="005843CB" w:rsidRDefault="00A616F2" w:rsidP="000747BC">
            <w:pPr>
              <w:pStyle w:val="TableParagraph"/>
              <w:ind w:left="165"/>
              <w:rPr>
                <w:rFonts w:ascii="Lucida Sans Unicode" w:hAnsi="Lucida Sans Unicode" w:cs="Lucida Sans Unicode"/>
                <w:sz w:val="20"/>
              </w:rPr>
            </w:pPr>
          </w:p>
        </w:tc>
      </w:tr>
      <w:tr w:rsidR="00A616F2" w:rsidRPr="005843CB" w14:paraId="46F98CC7" w14:textId="77777777" w:rsidTr="006B3E8D">
        <w:trPr>
          <w:trHeight w:val="70"/>
        </w:trPr>
        <w:tc>
          <w:tcPr>
            <w:tcW w:w="4655" w:type="dxa"/>
            <w:tcBorders>
              <w:top w:val="single" w:sz="4" w:space="0" w:color="231F20"/>
              <w:bottom w:val="nil"/>
              <w:right w:val="single" w:sz="4" w:space="0" w:color="231F20"/>
            </w:tcBorders>
          </w:tcPr>
          <w:p w14:paraId="2AEA24E0" w14:textId="6E08DE1B" w:rsidR="00A616F2" w:rsidRPr="005843CB" w:rsidRDefault="00A616F2" w:rsidP="000747BC">
            <w:pPr>
              <w:pStyle w:val="TableParagraph"/>
              <w:rPr>
                <w:rFonts w:ascii="Lucida Sans Unicode" w:hAnsi="Lucida Sans Unicode" w:cs="Lucida Sans Unicode"/>
                <w:sz w:val="20"/>
              </w:rPr>
            </w:pPr>
          </w:p>
        </w:tc>
        <w:tc>
          <w:tcPr>
            <w:tcW w:w="6144" w:type="dxa"/>
            <w:vMerge/>
            <w:tcBorders>
              <w:left w:val="single" w:sz="4" w:space="0" w:color="231F20"/>
              <w:bottom w:val="nil"/>
            </w:tcBorders>
          </w:tcPr>
          <w:p w14:paraId="73957013" w14:textId="653DAC64" w:rsidR="00A616F2" w:rsidRPr="005843CB" w:rsidRDefault="00A616F2" w:rsidP="000747BC">
            <w:pPr>
              <w:pStyle w:val="TableParagraph"/>
              <w:ind w:left="165"/>
              <w:rPr>
                <w:rFonts w:ascii="Lucida Sans Unicode" w:hAnsi="Lucida Sans Unicode" w:cs="Lucida Sans Unicode"/>
                <w:sz w:val="20"/>
              </w:rPr>
            </w:pPr>
          </w:p>
        </w:tc>
      </w:tr>
      <w:tr w:rsidR="00AD57AD" w:rsidRPr="005843CB" w14:paraId="379966B7" w14:textId="77777777" w:rsidTr="001A32B2">
        <w:trPr>
          <w:trHeight w:val="362"/>
        </w:trPr>
        <w:tc>
          <w:tcPr>
            <w:tcW w:w="10799" w:type="dxa"/>
            <w:gridSpan w:val="2"/>
            <w:tcBorders>
              <w:top w:val="nil"/>
              <w:bottom w:val="single" w:sz="4" w:space="0" w:color="231F20"/>
            </w:tcBorders>
            <w:shd w:val="clear" w:color="auto" w:fill="939598"/>
          </w:tcPr>
          <w:p w14:paraId="6E9A7C24" w14:textId="04110504" w:rsidR="00AD57AD" w:rsidRPr="005843CB" w:rsidRDefault="00AD57AD" w:rsidP="00AD57AD">
            <w:pPr>
              <w:pStyle w:val="TableParagraph"/>
              <w:spacing w:before="67"/>
              <w:ind w:left="100"/>
              <w:rPr>
                <w:rFonts w:ascii="Lucida Sans Unicode" w:hAnsi="Lucida Sans Unicode" w:cs="Lucida Sans Unicode"/>
                <w:b/>
                <w:sz w:val="20"/>
              </w:rPr>
            </w:pPr>
            <w:r w:rsidRPr="005843CB">
              <w:rPr>
                <w:rFonts w:ascii="Lucida Sans Unicode" w:hAnsi="Lucida Sans Unicode" w:cs="Lucida Sans Unicode"/>
                <w:b/>
                <w:color w:val="231F20"/>
                <w:w w:val="120"/>
                <w:sz w:val="20"/>
              </w:rPr>
              <w:t>EMPLOYER #</w:t>
            </w:r>
            <w:r w:rsidR="000747BC">
              <w:rPr>
                <w:rFonts w:ascii="Lucida Sans Unicode" w:hAnsi="Lucida Sans Unicode" w:cs="Lucida Sans Unicode"/>
                <w:b/>
                <w:color w:val="231F20"/>
                <w:w w:val="120"/>
                <w:sz w:val="20"/>
              </w:rPr>
              <w:t>3</w:t>
            </w:r>
            <w:r w:rsidRPr="005843CB">
              <w:rPr>
                <w:rFonts w:ascii="Lucida Sans Unicode" w:hAnsi="Lucida Sans Unicode" w:cs="Lucida Sans Unicode"/>
                <w:b/>
                <w:color w:val="231F20"/>
                <w:w w:val="120"/>
                <w:sz w:val="20"/>
              </w:rPr>
              <w:t>:</w:t>
            </w:r>
          </w:p>
        </w:tc>
      </w:tr>
      <w:tr w:rsidR="000747BC" w:rsidRPr="005843CB" w14:paraId="514EE351" w14:textId="77777777" w:rsidTr="001A32B2">
        <w:trPr>
          <w:trHeight w:val="164"/>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56275DAD" w14:textId="6CA6A99B" w:rsidR="000747BC" w:rsidRPr="005843CB" w:rsidRDefault="000747BC" w:rsidP="000747BC">
            <w:pPr>
              <w:pStyle w:val="TableParagraph"/>
              <w:spacing w:before="41"/>
              <w:rPr>
                <w:rFonts w:ascii="Lucida Sans Unicode" w:hAnsi="Lucida Sans Unicode" w:cs="Lucida Sans Unicode"/>
                <w:color w:val="231F20"/>
                <w:sz w:val="20"/>
              </w:rPr>
            </w:pPr>
            <w:r w:rsidRPr="005843CB">
              <w:rPr>
                <w:rFonts w:ascii="Lucida Sans Unicode" w:hAnsi="Lucida Sans Unicode" w:cs="Lucida Sans Unicode"/>
                <w:color w:val="231F20"/>
                <w:sz w:val="20"/>
              </w:rPr>
              <w:t>Dates of employment</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3F419070" w14:textId="50C58E47"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w:t>
            </w:r>
            <w:r w:rsidRPr="005843CB">
              <w:rPr>
                <w:rFonts w:ascii="Lucida Sans Unicode" w:hAnsi="Lucida Sans Unicode" w:cs="Lucida Sans Unicode"/>
                <w:color w:val="231F20"/>
                <w:sz w:val="20"/>
              </w:rPr>
              <w:tab/>
              <w:t>Phone</w:t>
            </w:r>
            <w:r w:rsidRPr="005843CB">
              <w:rPr>
                <w:rFonts w:ascii="Lucida Sans Unicode" w:hAnsi="Lucida Sans Unicode" w:cs="Lucida Sans Unicode"/>
                <w:color w:val="231F20"/>
                <w:spacing w:val="-9"/>
                <w:sz w:val="20"/>
              </w:rPr>
              <w:t xml:space="preserve"> </w:t>
            </w:r>
            <w:r w:rsidRPr="005843CB">
              <w:rPr>
                <w:rFonts w:ascii="Lucida Sans Unicode" w:hAnsi="Lucida Sans Unicode" w:cs="Lucida Sans Unicode"/>
                <w:color w:val="231F20"/>
                <w:sz w:val="20"/>
              </w:rPr>
              <w:t>#</w:t>
            </w:r>
          </w:p>
        </w:tc>
      </w:tr>
      <w:tr w:rsidR="000747BC" w:rsidRPr="005843CB" w14:paraId="35F2D714" w14:textId="77777777" w:rsidTr="001A32B2">
        <w:trPr>
          <w:trHeight w:val="70"/>
        </w:trPr>
        <w:tc>
          <w:tcPr>
            <w:tcW w:w="4655" w:type="dxa"/>
            <w:tcBorders>
              <w:top w:val="nil"/>
              <w:bottom w:val="single" w:sz="4" w:space="0" w:color="231F20"/>
              <w:right w:val="single" w:sz="4" w:space="0" w:color="231F20"/>
            </w:tcBorders>
          </w:tcPr>
          <w:p w14:paraId="5A7370F7" w14:textId="77777777" w:rsidR="000747BC" w:rsidRPr="005843CB" w:rsidRDefault="000747BC" w:rsidP="000747BC">
            <w:pPr>
              <w:pStyle w:val="TableParagraph"/>
              <w:spacing w:before="4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19C1AC11" w14:textId="77777777"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p>
        </w:tc>
      </w:tr>
      <w:tr w:rsidR="000747BC" w:rsidRPr="005843CB" w14:paraId="3C450813"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4031D802" w14:textId="45F01415" w:rsidR="000747BC" w:rsidRPr="005843CB" w:rsidRDefault="000747BC" w:rsidP="000747BC">
            <w:pPr>
              <w:pStyle w:val="TableParagraph"/>
              <w:spacing w:before="41"/>
              <w:rPr>
                <w:rFonts w:ascii="Lucida Sans Unicode" w:hAnsi="Lucida Sans Unicode" w:cs="Lucida Sans Unicode"/>
                <w:color w:val="231F20"/>
                <w:sz w:val="20"/>
              </w:rPr>
            </w:pPr>
            <w:r w:rsidRPr="005843CB">
              <w:rPr>
                <w:rFonts w:ascii="Lucida Sans Unicode" w:hAnsi="Lucida Sans Unicode" w:cs="Lucida Sans Unicode"/>
                <w:color w:val="231F20"/>
                <w:sz w:val="20"/>
              </w:rPr>
              <w:t>Job titl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533891FA" w14:textId="263F3EC0"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r w:rsidRPr="005843CB">
              <w:rPr>
                <w:rFonts w:ascii="Lucida Sans Unicode" w:hAnsi="Lucida Sans Unicode" w:cs="Lucida Sans Unicode"/>
                <w:color w:val="231F20"/>
                <w:sz w:val="20"/>
              </w:rPr>
              <w:t>Employer address</w:t>
            </w:r>
          </w:p>
        </w:tc>
      </w:tr>
      <w:tr w:rsidR="000747BC" w:rsidRPr="005843CB" w14:paraId="326CC416" w14:textId="77777777" w:rsidTr="001A32B2">
        <w:trPr>
          <w:trHeight w:val="70"/>
        </w:trPr>
        <w:tc>
          <w:tcPr>
            <w:tcW w:w="4655" w:type="dxa"/>
            <w:tcBorders>
              <w:top w:val="nil"/>
              <w:bottom w:val="single" w:sz="4" w:space="0" w:color="231F20"/>
              <w:right w:val="single" w:sz="4" w:space="0" w:color="231F20"/>
            </w:tcBorders>
          </w:tcPr>
          <w:p w14:paraId="3F539C17" w14:textId="77777777" w:rsidR="000747BC" w:rsidRPr="005843CB" w:rsidRDefault="000747BC" w:rsidP="000747BC">
            <w:pPr>
              <w:pStyle w:val="TableParagraph"/>
              <w:spacing w:before="41"/>
              <w:rPr>
                <w:rFonts w:ascii="Lucida Sans Unicode" w:hAnsi="Lucida Sans Unicode" w:cs="Lucida Sans Unicode"/>
                <w:color w:val="231F20"/>
                <w:sz w:val="20"/>
              </w:rPr>
            </w:pPr>
          </w:p>
        </w:tc>
        <w:tc>
          <w:tcPr>
            <w:tcW w:w="6144" w:type="dxa"/>
            <w:tcBorders>
              <w:top w:val="nil"/>
              <w:left w:val="single" w:sz="4" w:space="0" w:color="231F20"/>
              <w:bottom w:val="single" w:sz="4" w:space="0" w:color="231F20"/>
            </w:tcBorders>
          </w:tcPr>
          <w:p w14:paraId="0597FA5F" w14:textId="77777777" w:rsidR="000747BC" w:rsidRPr="005843CB" w:rsidRDefault="000747BC" w:rsidP="000747BC">
            <w:pPr>
              <w:pStyle w:val="TableParagraph"/>
              <w:tabs>
                <w:tab w:val="left" w:pos="4124"/>
              </w:tabs>
              <w:spacing w:before="41"/>
              <w:ind w:left="165"/>
              <w:rPr>
                <w:rFonts w:ascii="Lucida Sans Unicode" w:hAnsi="Lucida Sans Unicode" w:cs="Lucida Sans Unicode"/>
                <w:color w:val="231F20"/>
                <w:sz w:val="20"/>
              </w:rPr>
            </w:pPr>
          </w:p>
        </w:tc>
      </w:tr>
      <w:tr w:rsidR="000747BC" w:rsidRPr="005843CB" w14:paraId="16895933"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13065B37" w14:textId="1D840EFC" w:rsidR="000747BC" w:rsidRPr="005843CB" w:rsidRDefault="000747BC" w:rsidP="000747BC">
            <w:pPr>
              <w:pStyle w:val="TableParagraph"/>
              <w:spacing w:before="41"/>
              <w:rPr>
                <w:rFonts w:ascii="Lucida Sans Unicode" w:hAnsi="Lucida Sans Unicode" w:cs="Lucida Sans Unicode"/>
                <w:sz w:val="20"/>
              </w:rPr>
            </w:pPr>
            <w:r w:rsidRPr="005843CB">
              <w:rPr>
                <w:rFonts w:ascii="Lucida Sans Unicode" w:hAnsi="Lucida Sans Unicode" w:cs="Lucida Sans Unicode"/>
                <w:color w:val="231F20"/>
                <w:sz w:val="20"/>
              </w:rPr>
              <w:t>Supervisor name</w:t>
            </w:r>
          </w:p>
        </w:tc>
        <w:tc>
          <w:tcPr>
            <w:tcW w:w="6144" w:type="dxa"/>
            <w:tcBorders>
              <w:top w:val="single" w:sz="4" w:space="0" w:color="231F20"/>
              <w:left w:val="single" w:sz="4" w:space="0" w:color="231F20"/>
              <w:bottom w:val="single" w:sz="4" w:space="0" w:color="231F20"/>
            </w:tcBorders>
            <w:shd w:val="clear" w:color="auto" w:fill="F2F2F2" w:themeFill="background1" w:themeFillShade="F2"/>
          </w:tcPr>
          <w:p w14:paraId="75E6138F" w14:textId="178AAB6C" w:rsidR="000747BC" w:rsidRPr="005843CB" w:rsidRDefault="000747BC" w:rsidP="000747BC">
            <w:pPr>
              <w:pStyle w:val="TableParagraph"/>
              <w:tabs>
                <w:tab w:val="left" w:pos="4124"/>
              </w:tabs>
              <w:spacing w:before="41"/>
              <w:ind w:left="165"/>
              <w:rPr>
                <w:rFonts w:ascii="Lucida Sans Unicode" w:hAnsi="Lucida Sans Unicode" w:cs="Lucida Sans Unicode"/>
                <w:sz w:val="20"/>
              </w:rPr>
            </w:pPr>
            <w:r w:rsidRPr="005843CB">
              <w:rPr>
                <w:rFonts w:ascii="Lucida Sans Unicode" w:hAnsi="Lucida Sans Unicode" w:cs="Lucida Sans Unicode"/>
                <w:color w:val="231F20"/>
                <w:sz w:val="20"/>
              </w:rPr>
              <w:t>Job responsibilities</w:t>
            </w:r>
          </w:p>
        </w:tc>
      </w:tr>
      <w:tr w:rsidR="00A616F2" w:rsidRPr="005843CB" w14:paraId="34E6B234" w14:textId="77777777" w:rsidTr="001A32B2">
        <w:trPr>
          <w:trHeight w:val="70"/>
        </w:trPr>
        <w:tc>
          <w:tcPr>
            <w:tcW w:w="4655" w:type="dxa"/>
            <w:tcBorders>
              <w:top w:val="single" w:sz="4" w:space="0" w:color="231F20"/>
              <w:bottom w:val="single" w:sz="4" w:space="0" w:color="231F20"/>
              <w:right w:val="single" w:sz="4" w:space="0" w:color="231F20"/>
            </w:tcBorders>
          </w:tcPr>
          <w:p w14:paraId="2E2FC3EF" w14:textId="3DDF13FE" w:rsidR="00A616F2" w:rsidRPr="005843CB" w:rsidRDefault="00A616F2" w:rsidP="000747BC">
            <w:pPr>
              <w:pStyle w:val="TableParagraph"/>
              <w:spacing w:before="31"/>
              <w:rPr>
                <w:rFonts w:ascii="Lucida Sans Unicode" w:hAnsi="Lucida Sans Unicode" w:cs="Lucida Sans Unicode"/>
                <w:sz w:val="20"/>
              </w:rPr>
            </w:pPr>
          </w:p>
        </w:tc>
        <w:tc>
          <w:tcPr>
            <w:tcW w:w="6144" w:type="dxa"/>
            <w:vMerge w:val="restart"/>
            <w:tcBorders>
              <w:top w:val="single" w:sz="4" w:space="0" w:color="231F20"/>
              <w:left w:val="single" w:sz="4" w:space="0" w:color="231F20"/>
            </w:tcBorders>
          </w:tcPr>
          <w:p w14:paraId="797C6975" w14:textId="320ED53C" w:rsidR="00A616F2" w:rsidRPr="005843CB" w:rsidRDefault="00A616F2" w:rsidP="000747BC">
            <w:pPr>
              <w:pStyle w:val="TableParagraph"/>
              <w:spacing w:before="31"/>
              <w:ind w:left="165"/>
              <w:rPr>
                <w:rFonts w:ascii="Lucida Sans Unicode" w:hAnsi="Lucida Sans Unicode" w:cs="Lucida Sans Unicode"/>
                <w:sz w:val="20"/>
              </w:rPr>
            </w:pPr>
          </w:p>
        </w:tc>
      </w:tr>
      <w:tr w:rsidR="00A616F2" w:rsidRPr="005843CB" w14:paraId="72BC3E30" w14:textId="77777777" w:rsidTr="001A32B2">
        <w:trPr>
          <w:trHeight w:val="70"/>
        </w:trPr>
        <w:tc>
          <w:tcPr>
            <w:tcW w:w="4655" w:type="dxa"/>
            <w:tcBorders>
              <w:top w:val="single" w:sz="4" w:space="0" w:color="231F20"/>
              <w:bottom w:val="single" w:sz="4" w:space="0" w:color="231F20"/>
              <w:right w:val="single" w:sz="4" w:space="0" w:color="231F20"/>
            </w:tcBorders>
            <w:shd w:val="clear" w:color="auto" w:fill="F2F2F2" w:themeFill="background1" w:themeFillShade="F2"/>
          </w:tcPr>
          <w:p w14:paraId="114F42BF" w14:textId="5A9CE5A1" w:rsidR="00A616F2" w:rsidRPr="005843CB" w:rsidRDefault="00A616F2" w:rsidP="000747BC">
            <w:pPr>
              <w:pStyle w:val="TableParagraph"/>
              <w:rPr>
                <w:rFonts w:ascii="Lucida Sans Unicode" w:hAnsi="Lucida Sans Unicode" w:cs="Lucida Sans Unicode"/>
                <w:sz w:val="20"/>
              </w:rPr>
            </w:pPr>
            <w:r w:rsidRPr="005843CB">
              <w:rPr>
                <w:rFonts w:ascii="Lucida Sans Unicode" w:hAnsi="Lucida Sans Unicode" w:cs="Lucida Sans Unicode"/>
                <w:color w:val="231F20"/>
                <w:sz w:val="20"/>
              </w:rPr>
              <w:t>Reason for leaving</w:t>
            </w:r>
          </w:p>
        </w:tc>
        <w:tc>
          <w:tcPr>
            <w:tcW w:w="6144" w:type="dxa"/>
            <w:vMerge/>
            <w:tcBorders>
              <w:left w:val="single" w:sz="4" w:space="0" w:color="231F20"/>
            </w:tcBorders>
          </w:tcPr>
          <w:p w14:paraId="28C0424D" w14:textId="50357024" w:rsidR="00A616F2" w:rsidRPr="005843CB" w:rsidRDefault="00A616F2" w:rsidP="000747BC">
            <w:pPr>
              <w:pStyle w:val="TableParagraph"/>
              <w:ind w:left="165"/>
              <w:rPr>
                <w:rFonts w:ascii="Lucida Sans Unicode" w:hAnsi="Lucida Sans Unicode" w:cs="Lucida Sans Unicode"/>
                <w:sz w:val="20"/>
              </w:rPr>
            </w:pPr>
          </w:p>
        </w:tc>
      </w:tr>
      <w:tr w:rsidR="00A616F2" w:rsidRPr="005843CB" w14:paraId="5FC95B18" w14:textId="77777777" w:rsidTr="005F3C84">
        <w:trPr>
          <w:trHeight w:val="70"/>
        </w:trPr>
        <w:tc>
          <w:tcPr>
            <w:tcW w:w="4655" w:type="dxa"/>
            <w:tcBorders>
              <w:top w:val="single" w:sz="4" w:space="0" w:color="231F20"/>
              <w:right w:val="single" w:sz="4" w:space="0" w:color="231F20"/>
            </w:tcBorders>
          </w:tcPr>
          <w:p w14:paraId="3AAABCCF" w14:textId="235338B5" w:rsidR="00A616F2" w:rsidRPr="005843CB" w:rsidRDefault="00A616F2" w:rsidP="000747BC">
            <w:pPr>
              <w:pStyle w:val="TableParagraph"/>
              <w:rPr>
                <w:rFonts w:ascii="Lucida Sans Unicode" w:hAnsi="Lucida Sans Unicode" w:cs="Lucida Sans Unicode"/>
                <w:sz w:val="20"/>
              </w:rPr>
            </w:pPr>
          </w:p>
        </w:tc>
        <w:tc>
          <w:tcPr>
            <w:tcW w:w="6144" w:type="dxa"/>
            <w:vMerge/>
            <w:tcBorders>
              <w:left w:val="single" w:sz="4" w:space="0" w:color="231F20"/>
            </w:tcBorders>
          </w:tcPr>
          <w:p w14:paraId="431A3754" w14:textId="4AB34C93" w:rsidR="00A616F2" w:rsidRPr="005843CB" w:rsidRDefault="00A616F2" w:rsidP="000747BC">
            <w:pPr>
              <w:pStyle w:val="TableParagraph"/>
              <w:ind w:left="165"/>
              <w:rPr>
                <w:rFonts w:ascii="Lucida Sans Unicode" w:hAnsi="Lucida Sans Unicode" w:cs="Lucida Sans Unicode"/>
                <w:sz w:val="20"/>
              </w:rPr>
            </w:pPr>
          </w:p>
        </w:tc>
      </w:tr>
    </w:tbl>
    <w:p w14:paraId="4F304686" w14:textId="77777777" w:rsidR="000F4AE4" w:rsidRPr="005843CB" w:rsidRDefault="000F4AE4">
      <w:pPr>
        <w:rPr>
          <w:sz w:val="20"/>
        </w:rPr>
        <w:sectPr w:rsidR="000F4AE4" w:rsidRPr="005843CB">
          <w:pgSz w:w="12240" w:h="15840"/>
          <w:pgMar w:top="700" w:right="580" w:bottom="280" w:left="600" w:header="720" w:footer="720" w:gutter="0"/>
          <w:cols w:space="720"/>
        </w:sectPr>
      </w:pPr>
    </w:p>
    <w:p w14:paraId="45B1AC30" w14:textId="77777777" w:rsidR="002C5D48" w:rsidRPr="00242870" w:rsidRDefault="002C5D48" w:rsidP="002C5D48">
      <w:pPr>
        <w:tabs>
          <w:tab w:val="center" w:pos="5112"/>
        </w:tabs>
        <w:suppressAutoHyphens/>
        <w:jc w:val="center"/>
      </w:pPr>
      <w:r w:rsidRPr="00242870">
        <w:rPr>
          <w:b/>
        </w:rPr>
        <w:lastRenderedPageBreak/>
        <w:t>Trevecca Mission, Belief, and Lifestyle Covenant</w:t>
      </w:r>
    </w:p>
    <w:p w14:paraId="4C277465" w14:textId="77777777" w:rsidR="002C5D48" w:rsidRPr="00242870" w:rsidRDefault="002C5D48" w:rsidP="002C5D48">
      <w:pPr>
        <w:tabs>
          <w:tab w:val="left" w:pos="-720"/>
          <w:tab w:val="left" w:pos="0"/>
          <w:tab w:val="left" w:pos="270"/>
          <w:tab w:val="left" w:pos="2700"/>
          <w:tab w:val="left" w:pos="5310"/>
          <w:tab w:val="left" w:pos="7920"/>
        </w:tabs>
        <w:suppressAutoHyphens/>
        <w:rPr>
          <w:sz w:val="10"/>
          <w:szCs w:val="10"/>
        </w:rPr>
      </w:pPr>
    </w:p>
    <w:p w14:paraId="20A9210F" w14:textId="0F47B981" w:rsidR="002C5D48" w:rsidRPr="00242870" w:rsidRDefault="002C5D48" w:rsidP="00DE38CE">
      <w:pPr>
        <w:tabs>
          <w:tab w:val="left" w:pos="-720"/>
          <w:tab w:val="left" w:pos="0"/>
          <w:tab w:val="left" w:pos="270"/>
          <w:tab w:val="left" w:pos="2700"/>
          <w:tab w:val="left" w:pos="5310"/>
          <w:tab w:val="left" w:pos="7920"/>
        </w:tabs>
        <w:suppressAutoHyphens/>
        <w:jc w:val="center"/>
        <w:rPr>
          <w:sz w:val="20"/>
          <w:szCs w:val="20"/>
        </w:rPr>
      </w:pPr>
      <w:r w:rsidRPr="00242870">
        <w:rPr>
          <w:sz w:val="20"/>
          <w:szCs w:val="20"/>
        </w:rPr>
        <w:t xml:space="preserve">Please </w:t>
      </w:r>
      <w:r w:rsidR="00E315B6">
        <w:rPr>
          <w:sz w:val="20"/>
          <w:szCs w:val="20"/>
        </w:rPr>
        <w:t>review</w:t>
      </w:r>
      <w:r w:rsidRPr="00242870">
        <w:rPr>
          <w:sz w:val="20"/>
          <w:szCs w:val="20"/>
        </w:rPr>
        <w:t xml:space="preserve"> Trevecca’s “Mission, Belief, and Lifestyle Covenant” below; then respond.</w:t>
      </w:r>
    </w:p>
    <w:p w14:paraId="1365F22D" w14:textId="77777777" w:rsidR="002C5D48" w:rsidRPr="00DE38CE" w:rsidRDefault="002C5D48" w:rsidP="002C5D48">
      <w:pPr>
        <w:tabs>
          <w:tab w:val="left" w:pos="-720"/>
          <w:tab w:val="left" w:pos="0"/>
          <w:tab w:val="left" w:pos="270"/>
          <w:tab w:val="left" w:pos="540"/>
          <w:tab w:val="left" w:pos="2700"/>
          <w:tab w:val="left" w:pos="5310"/>
          <w:tab w:val="left" w:pos="7920"/>
        </w:tabs>
        <w:suppressAutoHyphens/>
        <w:rPr>
          <w:sz w:val="8"/>
          <w:szCs w:val="8"/>
        </w:rPr>
      </w:pPr>
    </w:p>
    <w:p w14:paraId="62134FAD" w14:textId="04D7F507" w:rsidR="002C5D48" w:rsidRPr="008A330B" w:rsidRDefault="002C5D48" w:rsidP="008A330B">
      <w:pPr>
        <w:widowControl/>
        <w:rPr>
          <w:b/>
          <w:bCs/>
          <w:sz w:val="20"/>
          <w:szCs w:val="20"/>
        </w:rPr>
      </w:pPr>
      <w:r w:rsidRPr="00242870">
        <w:rPr>
          <w:b/>
          <w:bCs/>
          <w:sz w:val="20"/>
          <w:szCs w:val="20"/>
        </w:rPr>
        <w:t>University Mission Statement</w:t>
      </w:r>
      <w:r w:rsidR="008A330B">
        <w:rPr>
          <w:b/>
          <w:bCs/>
          <w:sz w:val="20"/>
          <w:szCs w:val="20"/>
        </w:rPr>
        <w:t xml:space="preserve">: </w:t>
      </w:r>
      <w:r w:rsidRPr="00242870">
        <w:rPr>
          <w:color w:val="333333"/>
          <w:sz w:val="20"/>
          <w:szCs w:val="20"/>
        </w:rPr>
        <w:t>Trevecca Nazarene University is a Christian community providing education for leadership and service.</w:t>
      </w:r>
    </w:p>
    <w:p w14:paraId="19E47951" w14:textId="77777777" w:rsidR="002C5D48" w:rsidRPr="00242870" w:rsidRDefault="002C5D48" w:rsidP="002C5D48">
      <w:pPr>
        <w:widowControl/>
        <w:rPr>
          <w:b/>
          <w:bCs/>
          <w:color w:val="777777"/>
          <w:sz w:val="20"/>
          <w:szCs w:val="20"/>
        </w:rPr>
      </w:pPr>
    </w:p>
    <w:p w14:paraId="52478B06" w14:textId="167B2B15" w:rsidR="002C5D48" w:rsidRPr="008A330B" w:rsidRDefault="002C5D48" w:rsidP="008A330B">
      <w:pPr>
        <w:widowControl/>
        <w:rPr>
          <w:sz w:val="20"/>
          <w:szCs w:val="20"/>
        </w:rPr>
      </w:pPr>
      <w:r w:rsidRPr="00242870">
        <w:rPr>
          <w:b/>
          <w:bCs/>
          <w:sz w:val="20"/>
          <w:szCs w:val="20"/>
        </w:rPr>
        <w:t>University Motto</w:t>
      </w:r>
      <w:r w:rsidR="008A330B">
        <w:rPr>
          <w:sz w:val="20"/>
          <w:szCs w:val="20"/>
        </w:rPr>
        <w:t xml:space="preserve">: </w:t>
      </w:r>
      <w:r w:rsidRPr="00242870">
        <w:rPr>
          <w:i/>
          <w:iCs/>
          <w:color w:val="333333"/>
          <w:sz w:val="20"/>
          <w:szCs w:val="20"/>
        </w:rPr>
        <w:t>Esse Quam Videri - To be rather than to seem</w:t>
      </w:r>
    </w:p>
    <w:p w14:paraId="1DAD429E" w14:textId="77777777" w:rsidR="002C5D48" w:rsidRPr="00242870" w:rsidRDefault="002C5D48" w:rsidP="002C5D48">
      <w:pPr>
        <w:widowControl/>
        <w:rPr>
          <w:b/>
          <w:bCs/>
          <w:color w:val="777777"/>
          <w:sz w:val="20"/>
          <w:szCs w:val="20"/>
        </w:rPr>
      </w:pPr>
    </w:p>
    <w:p w14:paraId="12B63851" w14:textId="77777777" w:rsidR="008A330B" w:rsidRDefault="002C5D48" w:rsidP="008A330B">
      <w:pPr>
        <w:widowControl/>
        <w:rPr>
          <w:sz w:val="20"/>
          <w:szCs w:val="20"/>
        </w:rPr>
      </w:pPr>
      <w:r w:rsidRPr="00242870">
        <w:rPr>
          <w:b/>
          <w:bCs/>
          <w:sz w:val="20"/>
          <w:szCs w:val="20"/>
        </w:rPr>
        <w:t>Statement of Purpose</w:t>
      </w:r>
      <w:r w:rsidR="008A330B">
        <w:rPr>
          <w:sz w:val="20"/>
          <w:szCs w:val="20"/>
        </w:rPr>
        <w:t xml:space="preserve">: </w:t>
      </w:r>
      <w:r w:rsidRPr="00242870">
        <w:rPr>
          <w:color w:val="333333"/>
          <w:sz w:val="20"/>
          <w:szCs w:val="20"/>
        </w:rPr>
        <w:t>Trevecca Nazarene University, founded in 1901 by J.O. McClurkan, is a private, accredited, comprehensive institution of higher learning that exists to meet the higher educational needs of the Church of the Nazarene by providing educational services to qualified individuals who desire a university education in a Christian environment and from a Christian understanding. Its academic programs are based on Christian values that promote scholarship, critical thinking, and meaningful worship for students in preparation for lives of leadership and service to the church, the community, and the world at large.</w:t>
      </w:r>
    </w:p>
    <w:p w14:paraId="2238330B" w14:textId="77777777" w:rsidR="008A330B" w:rsidRDefault="008A330B" w:rsidP="008A330B">
      <w:pPr>
        <w:widowControl/>
        <w:rPr>
          <w:sz w:val="20"/>
          <w:szCs w:val="20"/>
        </w:rPr>
      </w:pPr>
    </w:p>
    <w:p w14:paraId="0AEFCB5A" w14:textId="77777777" w:rsidR="008A330B" w:rsidRDefault="002C5D48" w:rsidP="008A330B">
      <w:pPr>
        <w:widowControl/>
        <w:rPr>
          <w:sz w:val="20"/>
          <w:szCs w:val="20"/>
        </w:rPr>
      </w:pPr>
      <w:r w:rsidRPr="00242870">
        <w:rPr>
          <w:color w:val="333333"/>
          <w:sz w:val="20"/>
          <w:szCs w:val="20"/>
        </w:rPr>
        <w:t>As the official university for the Church of the Nazarene in the southeastern United States, Trevecca is guided by the Articles of Faith and the Covenant of Christian Conduct of the denomination. It emphasizes the authority of the Bible, time-honored tradition, reasoned thought, and authentic experience of Christian holiness as interpreted by the Wesleyan doctrine and worldview. The University welcomes students of any religious affiliation who subscribe to its ideals and standards.</w:t>
      </w:r>
    </w:p>
    <w:p w14:paraId="6D3DA13D" w14:textId="77777777" w:rsidR="008A330B" w:rsidRDefault="008A330B" w:rsidP="008A330B">
      <w:pPr>
        <w:widowControl/>
        <w:rPr>
          <w:sz w:val="20"/>
          <w:szCs w:val="20"/>
        </w:rPr>
      </w:pPr>
    </w:p>
    <w:p w14:paraId="7373FE61" w14:textId="77777777" w:rsidR="008A330B" w:rsidRDefault="002C5D48" w:rsidP="008A330B">
      <w:pPr>
        <w:widowControl/>
        <w:rPr>
          <w:sz w:val="20"/>
          <w:szCs w:val="20"/>
        </w:rPr>
      </w:pPr>
      <w:r w:rsidRPr="00242870">
        <w:rPr>
          <w:color w:val="333333"/>
          <w:sz w:val="20"/>
          <w:szCs w:val="20"/>
        </w:rPr>
        <w:t>Trevecca intends that its graduates be socially conscious, globally aware, and actively engaged individuals who are developing holistically in the cognitive, emotional, physical, social, and spiritual areas of being. The desire is that each student will develop a personal relationship with Jesus Christ. They are to be persons of strong Christian character able to make ethical decisions based on biblical principles and reflective thought. Their characteristics should include competence, responsibility, compassion, and the ability to integrate Christian faith and learning in practice.</w:t>
      </w:r>
    </w:p>
    <w:p w14:paraId="5207B6A9" w14:textId="77777777" w:rsidR="008A330B" w:rsidRDefault="008A330B" w:rsidP="008A330B">
      <w:pPr>
        <w:widowControl/>
        <w:rPr>
          <w:sz w:val="20"/>
          <w:szCs w:val="20"/>
        </w:rPr>
      </w:pPr>
    </w:p>
    <w:p w14:paraId="24C8B68C" w14:textId="77777777" w:rsidR="008A330B" w:rsidRDefault="002C5D48" w:rsidP="008A330B">
      <w:pPr>
        <w:widowControl/>
        <w:rPr>
          <w:sz w:val="20"/>
          <w:szCs w:val="20"/>
        </w:rPr>
      </w:pPr>
      <w:r w:rsidRPr="00242870">
        <w:rPr>
          <w:color w:val="333333"/>
          <w:sz w:val="20"/>
          <w:szCs w:val="20"/>
        </w:rPr>
        <w:t>The University provides a variety of face-to-face and distance education nontraditional and continuing education professional programs at the undergraduate, master’s, post-master’s, and doctoral levels. Traditional undergraduate curricular programs focus on the liberal arts and sciences as reflected in the core curriculum and emphasize a number of professional content areas. While the primary focus of Trevecca faculty is to teach, faculty members are encouraged as reflective practitioners to conduct action research that contributes to the practical wisdom of applied knowledge and enhances the learning experience. All programs strive to prepare students for positions of leadership and service in their chosen careers by clarifying their life calling, developing their intellectual abilities, and engaging them in research, service learning, internships, and/or other opportunities that will allow them to demonstrate practical application of their knowledge and skills.</w:t>
      </w:r>
    </w:p>
    <w:p w14:paraId="529174B8" w14:textId="77777777" w:rsidR="008A330B" w:rsidRDefault="008A330B" w:rsidP="008A330B">
      <w:pPr>
        <w:widowControl/>
        <w:rPr>
          <w:sz w:val="20"/>
          <w:szCs w:val="20"/>
        </w:rPr>
      </w:pPr>
    </w:p>
    <w:p w14:paraId="22095021" w14:textId="430FDCAB" w:rsidR="002C5D48" w:rsidRPr="008A330B" w:rsidRDefault="002C5D48" w:rsidP="008A330B">
      <w:pPr>
        <w:widowControl/>
        <w:rPr>
          <w:sz w:val="20"/>
          <w:szCs w:val="20"/>
        </w:rPr>
      </w:pPr>
      <w:r w:rsidRPr="00242870">
        <w:rPr>
          <w:color w:val="333333"/>
          <w:sz w:val="20"/>
          <w:szCs w:val="20"/>
        </w:rPr>
        <w:t>To achieve its purpose, Trevecca employs faculty, administrators, and staff who model the ideals of the University and, as mentors, seek to foster a supportive and challenging environment in which every student can realize his or her full potential in Christ. Therefore, Trevecca seeks to employ Christians who are competent, professionally qualified, and fully committed to the University’s mission and purpose.</w:t>
      </w:r>
    </w:p>
    <w:p w14:paraId="3EFDB57C" w14:textId="77777777" w:rsidR="008A330B" w:rsidRDefault="008A330B" w:rsidP="002C5D48">
      <w:pPr>
        <w:widowControl/>
        <w:rPr>
          <w:b/>
          <w:bCs/>
          <w:sz w:val="20"/>
          <w:szCs w:val="20"/>
        </w:rPr>
      </w:pPr>
    </w:p>
    <w:p w14:paraId="531C932E" w14:textId="0F29D7A8" w:rsidR="002C5D48" w:rsidRPr="008A330B" w:rsidRDefault="002C5D48" w:rsidP="008A330B">
      <w:pPr>
        <w:widowControl/>
        <w:rPr>
          <w:b/>
          <w:bCs/>
          <w:sz w:val="20"/>
          <w:szCs w:val="20"/>
        </w:rPr>
      </w:pPr>
      <w:r w:rsidRPr="00242870">
        <w:rPr>
          <w:b/>
          <w:bCs/>
          <w:sz w:val="20"/>
          <w:szCs w:val="20"/>
        </w:rPr>
        <w:t>Statement of Belief</w:t>
      </w:r>
      <w:r w:rsidR="008A330B">
        <w:rPr>
          <w:b/>
          <w:bCs/>
          <w:sz w:val="20"/>
          <w:szCs w:val="20"/>
        </w:rPr>
        <w:t xml:space="preserve">: </w:t>
      </w:r>
      <w:r w:rsidRPr="00242870">
        <w:rPr>
          <w:rFonts w:eastAsia="Calibri"/>
          <w:sz w:val="20"/>
          <w:szCs w:val="20"/>
        </w:rPr>
        <w:t xml:space="preserve">Trevecca Nazarene University is a direct subsidiary of the Church of the Nazarene, and as such, students, faculty, staff, and administration are expected to abide by the guidelines established by this church. This includes the </w:t>
      </w:r>
      <w:hyperlink r:id="rId10" w:history="1">
        <w:r w:rsidRPr="00242870">
          <w:rPr>
            <w:rFonts w:eastAsia="Calibri"/>
            <w:i/>
            <w:iCs/>
            <w:color w:val="0563C1"/>
            <w:sz w:val="20"/>
            <w:szCs w:val="20"/>
            <w:u w:val="single"/>
          </w:rPr>
          <w:t>Statement of Beliefs</w:t>
        </w:r>
      </w:hyperlink>
      <w:r w:rsidRPr="00242870">
        <w:rPr>
          <w:rFonts w:eastAsia="Calibri"/>
          <w:sz w:val="20"/>
          <w:szCs w:val="20"/>
        </w:rPr>
        <w:t xml:space="preserve">, the </w:t>
      </w:r>
      <w:hyperlink r:id="rId11" w:history="1">
        <w:r w:rsidRPr="00242870">
          <w:rPr>
            <w:rFonts w:eastAsia="Calibri"/>
            <w:i/>
            <w:iCs/>
            <w:color w:val="0563C1"/>
            <w:sz w:val="20"/>
            <w:szCs w:val="20"/>
            <w:u w:val="single"/>
          </w:rPr>
          <w:t>Articles of Faith</w:t>
        </w:r>
      </w:hyperlink>
      <w:r w:rsidRPr="00242870">
        <w:rPr>
          <w:rFonts w:eastAsia="Calibri"/>
          <w:i/>
          <w:iCs/>
          <w:sz w:val="20"/>
          <w:szCs w:val="20"/>
        </w:rPr>
        <w:t>,</w:t>
      </w:r>
      <w:r w:rsidRPr="00242870">
        <w:rPr>
          <w:rFonts w:eastAsia="Calibri"/>
          <w:sz w:val="20"/>
          <w:szCs w:val="20"/>
        </w:rPr>
        <w:t xml:space="preserve"> and the </w:t>
      </w:r>
      <w:hyperlink r:id="rId12" w:history="1">
        <w:r w:rsidRPr="00242870">
          <w:rPr>
            <w:rFonts w:eastAsia="Calibri"/>
            <w:i/>
            <w:iCs/>
            <w:color w:val="0563C1"/>
            <w:sz w:val="20"/>
            <w:szCs w:val="20"/>
            <w:u w:val="single"/>
          </w:rPr>
          <w:t>Covenant of Christian Conduct</w:t>
        </w:r>
      </w:hyperlink>
      <w:r w:rsidRPr="00242870">
        <w:rPr>
          <w:color w:val="333333"/>
          <w:sz w:val="20"/>
          <w:szCs w:val="20"/>
        </w:rPr>
        <w:t xml:space="preserve"> of the denomination.</w:t>
      </w:r>
    </w:p>
    <w:p w14:paraId="4AA38850" w14:textId="77777777" w:rsidR="008A330B" w:rsidRDefault="008A330B" w:rsidP="002C5D48">
      <w:pPr>
        <w:widowControl/>
        <w:spacing w:after="160" w:line="259" w:lineRule="auto"/>
        <w:ind w:left="180"/>
        <w:rPr>
          <w:rFonts w:eastAsia="Calibri"/>
          <w:sz w:val="20"/>
          <w:szCs w:val="20"/>
        </w:rPr>
      </w:pPr>
    </w:p>
    <w:p w14:paraId="0A473D4E" w14:textId="5342F450" w:rsidR="002C5D48" w:rsidRPr="00242870" w:rsidRDefault="002C5D48" w:rsidP="00DE38CE">
      <w:pPr>
        <w:widowControl/>
        <w:spacing w:line="259" w:lineRule="auto"/>
        <w:rPr>
          <w:rFonts w:eastAsia="Calibri"/>
          <w:sz w:val="20"/>
          <w:szCs w:val="20"/>
        </w:rPr>
      </w:pPr>
      <w:r w:rsidRPr="00242870">
        <w:rPr>
          <w:rFonts w:eastAsia="Calibri"/>
          <w:sz w:val="20"/>
          <w:szCs w:val="20"/>
        </w:rPr>
        <w:lastRenderedPageBreak/>
        <w:t xml:space="preserve">The Church of the Nazarene believes… </w:t>
      </w:r>
    </w:p>
    <w:p w14:paraId="6A079AE5"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In one God—the Father, Son, and Holy Spirit.</w:t>
      </w:r>
    </w:p>
    <w:p w14:paraId="40CE40EC"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the Old and New Testament Scriptures, given by plenary inspiration, contain all truth necessary to faith and Christian living</w:t>
      </w:r>
    </w:p>
    <w:p w14:paraId="439D6FA2" w14:textId="46F0D210"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human beings are born with a fallen nature, and are, therefore, inclined to evil, and that continually.</w:t>
      </w:r>
    </w:p>
    <w:p w14:paraId="09D061C9"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the finally impenitent are hopelessly and eternally lost.</w:t>
      </w:r>
    </w:p>
    <w:p w14:paraId="1A441DE2"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the atonement through Jesus Christ is for the whole human race; and that whosoever repents and believes on the Lord Jesus Christ is justified and regenerated and saved from the dominion of sin.</w:t>
      </w:r>
      <w:r w:rsidRPr="00242870">
        <w:rPr>
          <w:rFonts w:eastAsia="Calibri"/>
          <w:sz w:val="20"/>
          <w:szCs w:val="20"/>
        </w:rPr>
        <w:tab/>
      </w:r>
    </w:p>
    <w:p w14:paraId="423B33FA"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believers are to be sanctified wholly, subsequent to regeneration, through faith in the Lord Jesus Christ.</w:t>
      </w:r>
    </w:p>
    <w:p w14:paraId="7445E598" w14:textId="77777777" w:rsidR="002C5D48" w:rsidRPr="00242870" w:rsidRDefault="002C5D48" w:rsidP="00DE38CE">
      <w:pPr>
        <w:widowControl/>
        <w:numPr>
          <w:ilvl w:val="0"/>
          <w:numId w:val="2"/>
        </w:numPr>
        <w:autoSpaceDE/>
        <w:autoSpaceDN/>
        <w:spacing w:after="160" w:line="259" w:lineRule="auto"/>
        <w:contextualSpacing/>
        <w:rPr>
          <w:rFonts w:eastAsia="Calibri"/>
          <w:sz w:val="20"/>
          <w:szCs w:val="20"/>
        </w:rPr>
      </w:pPr>
      <w:r w:rsidRPr="00242870">
        <w:rPr>
          <w:rFonts w:eastAsia="Calibri"/>
          <w:sz w:val="20"/>
          <w:szCs w:val="20"/>
        </w:rPr>
        <w:t>That the Holy Spirit bears witness to the new birth, and also to the entire sanctification of believers.</w:t>
      </w:r>
      <w:r w:rsidRPr="00242870">
        <w:rPr>
          <w:rFonts w:eastAsia="Calibri"/>
          <w:sz w:val="20"/>
          <w:szCs w:val="20"/>
        </w:rPr>
        <w:tab/>
      </w:r>
    </w:p>
    <w:p w14:paraId="3885E803" w14:textId="2A0C270A" w:rsidR="002C5D48" w:rsidRPr="00DE38CE" w:rsidRDefault="002C5D48" w:rsidP="00DE38CE">
      <w:pPr>
        <w:widowControl/>
        <w:numPr>
          <w:ilvl w:val="0"/>
          <w:numId w:val="2"/>
        </w:numPr>
        <w:autoSpaceDE/>
        <w:autoSpaceDN/>
        <w:spacing w:after="160" w:line="259" w:lineRule="auto"/>
        <w:contextualSpacing/>
        <w:rPr>
          <w:rFonts w:eastAsia="Calibri"/>
          <w:sz w:val="18"/>
          <w:szCs w:val="18"/>
        </w:rPr>
      </w:pPr>
      <w:r w:rsidRPr="00242870">
        <w:rPr>
          <w:rFonts w:eastAsia="Calibri"/>
          <w:sz w:val="20"/>
          <w:szCs w:val="20"/>
        </w:rPr>
        <w:t>That our Lord will return, the dead will be raised, and the final judgment will take place.</w:t>
      </w:r>
    </w:p>
    <w:p w14:paraId="24C46B70" w14:textId="77777777" w:rsidR="00DE38CE" w:rsidRPr="00DE38CE" w:rsidRDefault="00DE38CE" w:rsidP="00DE38CE">
      <w:pPr>
        <w:widowControl/>
        <w:spacing w:line="259" w:lineRule="auto"/>
        <w:rPr>
          <w:rFonts w:eastAsia="Calibri"/>
          <w:sz w:val="8"/>
          <w:szCs w:val="8"/>
        </w:rPr>
      </w:pPr>
    </w:p>
    <w:p w14:paraId="3DC3BF9E" w14:textId="2F427D0F" w:rsidR="002C5D48" w:rsidRPr="00242870" w:rsidRDefault="002C5D48" w:rsidP="00DE38CE">
      <w:pPr>
        <w:widowControl/>
        <w:spacing w:line="259" w:lineRule="auto"/>
        <w:rPr>
          <w:rFonts w:eastAsia="Calibri"/>
          <w:sz w:val="20"/>
          <w:szCs w:val="20"/>
        </w:rPr>
      </w:pPr>
      <w:r w:rsidRPr="00242870">
        <w:rPr>
          <w:rFonts w:eastAsia="Calibri"/>
          <w:sz w:val="20"/>
          <w:szCs w:val="20"/>
        </w:rPr>
        <w:t xml:space="preserve">To be in accord with the purposes and spirit of the University, and with the doctrines and standards of the Church of the Nazarene, Trevecca Nazarene University’s lifestyle practices for all administrators, faculty, staff, and students align with the Church’s </w:t>
      </w:r>
      <w:hyperlink r:id="rId13" w:history="1">
        <w:r w:rsidRPr="00242870">
          <w:rPr>
            <w:rFonts w:eastAsia="Calibri"/>
            <w:i/>
            <w:iCs/>
            <w:color w:val="0563C1"/>
            <w:sz w:val="20"/>
            <w:szCs w:val="20"/>
            <w:u w:val="single"/>
          </w:rPr>
          <w:t>Covenant of Christian Conduct</w:t>
        </w:r>
      </w:hyperlink>
      <w:r w:rsidRPr="00242870">
        <w:rPr>
          <w:rFonts w:eastAsia="Calibri"/>
          <w:sz w:val="20"/>
          <w:szCs w:val="20"/>
        </w:rPr>
        <w:t xml:space="preserve">. This covenant specifically prohibits the following behaviors: drinking alcoholic beverages, engaging in sexual acts with anyone other than your spouse, sexual activity between people of the same sex, viewing pornographic, obscene, and/or violent </w:t>
      </w:r>
      <w:r w:rsidR="00C06E33" w:rsidRPr="00242870">
        <w:rPr>
          <w:rFonts w:eastAsia="Calibri"/>
          <w:sz w:val="20"/>
          <w:szCs w:val="20"/>
        </w:rPr>
        <w:t>entertainment</w:t>
      </w:r>
      <w:r w:rsidRPr="00242870">
        <w:rPr>
          <w:rFonts w:eastAsia="Calibri"/>
          <w:sz w:val="20"/>
          <w:szCs w:val="20"/>
        </w:rPr>
        <w:t>, cheating/dishonesty, using illegal drugs, using tobacco in any form, participating in gambling, and participating in any activity that fails to protect the sanctity of all human life. It is important to stress that these standards are not presented with the view that they constitute a complete index to Christian maturity; however, all campus employees and students should agree to live in accordance with, and do not inveigh against, these community guidelines.</w:t>
      </w:r>
      <w:r w:rsidR="00583A5A">
        <w:rPr>
          <w:rFonts w:eastAsia="Calibri"/>
          <w:sz w:val="20"/>
          <w:szCs w:val="20"/>
        </w:rPr>
        <w:br/>
      </w:r>
      <w:r w:rsidR="00583A5A" w:rsidRPr="008A330B">
        <w:rPr>
          <w:rFonts w:eastAsia="Calibri"/>
          <w:sz w:val="20"/>
          <w:szCs w:val="20"/>
        </w:rPr>
        <w:t>_</w:t>
      </w:r>
      <w:r w:rsidR="00583A5A">
        <w:rPr>
          <w:rFonts w:eastAsia="Calibri"/>
          <w:sz w:val="20"/>
          <w:szCs w:val="20"/>
        </w:rPr>
        <w:t>___________________________________________________________________________________________________________</w:t>
      </w:r>
    </w:p>
    <w:p w14:paraId="202DF41C" w14:textId="77777777" w:rsidR="002C5D48" w:rsidRPr="00B60EC9" w:rsidRDefault="002C5D48" w:rsidP="002C5D48">
      <w:pPr>
        <w:widowControl/>
        <w:spacing w:after="160" w:line="259" w:lineRule="auto"/>
        <w:jc w:val="center"/>
        <w:rPr>
          <w:rFonts w:eastAsia="Calibri"/>
          <w:b/>
          <w:bCs/>
        </w:rPr>
      </w:pPr>
      <w:r w:rsidRPr="00B60EC9">
        <w:rPr>
          <w:rFonts w:eastAsia="Calibri"/>
          <w:b/>
          <w:bCs/>
        </w:rPr>
        <w:t>Signature</w:t>
      </w:r>
    </w:p>
    <w:p w14:paraId="73212E3A" w14:textId="607EBA94" w:rsidR="00BA7E81" w:rsidRDefault="007D0E67" w:rsidP="007D0E67">
      <w:pPr>
        <w:rPr>
          <w:sz w:val="20"/>
          <w:szCs w:val="20"/>
        </w:rPr>
      </w:pPr>
      <w:r w:rsidRPr="007D0E67">
        <w:rPr>
          <w:sz w:val="20"/>
          <w:szCs w:val="20"/>
        </w:rPr>
        <w:t>I understand that offers of employment are made contingent on satisfactory completion of a criminal background check.  Upon request, I agree to complete a background check authorization form and return it to the Office of Human Resources.</w:t>
      </w:r>
    </w:p>
    <w:p w14:paraId="78C8BA7F" w14:textId="77777777" w:rsidR="007D0E67" w:rsidRPr="00E10FD9" w:rsidRDefault="007D0E67" w:rsidP="007D0E67">
      <w:pPr>
        <w:rPr>
          <w:sz w:val="20"/>
          <w:szCs w:val="20"/>
        </w:rPr>
      </w:pPr>
    </w:p>
    <w:p w14:paraId="2F5A2447" w14:textId="77777777" w:rsidR="00BA7E81" w:rsidRPr="00E10FD9" w:rsidRDefault="00BA7E81" w:rsidP="00BA7E81">
      <w:pPr>
        <w:pStyle w:val="NormalWeb"/>
        <w:spacing w:before="0" w:beforeAutospacing="0" w:after="0" w:afterAutospacing="0"/>
        <w:rPr>
          <w:rFonts w:ascii="Lucida Sans Unicode" w:hAnsi="Lucida Sans Unicode" w:cs="Lucida Sans Unicode"/>
          <w:sz w:val="20"/>
          <w:szCs w:val="20"/>
        </w:rPr>
      </w:pPr>
      <w:r w:rsidRPr="00E10FD9">
        <w:rPr>
          <w:rFonts w:ascii="Lucida Sans Unicode" w:hAnsi="Lucida Sans Unicode" w:cs="Lucida Sans Unicode"/>
          <w:sz w:val="20"/>
          <w:szCs w:val="20"/>
        </w:rPr>
        <w:t xml:space="preserve">I understand that neither the completion of this application nor any other part of my consideration for employment establishes any obligation for Trevecca to hire me. If I am hired, I understand that Trevecca can terminate my employment at any time and for any lawful reason. </w:t>
      </w:r>
    </w:p>
    <w:p w14:paraId="302E8532" w14:textId="77777777" w:rsidR="00BA7E81" w:rsidRPr="00E10FD9" w:rsidRDefault="00BA7E81" w:rsidP="00BA7E81">
      <w:pPr>
        <w:pStyle w:val="NormalWeb"/>
        <w:spacing w:before="0" w:beforeAutospacing="0" w:after="0" w:afterAutospacing="0"/>
        <w:rPr>
          <w:rFonts w:ascii="Lucida Sans Unicode" w:hAnsi="Lucida Sans Unicode" w:cs="Lucida Sans Unicode"/>
          <w:sz w:val="20"/>
          <w:szCs w:val="20"/>
        </w:rPr>
      </w:pPr>
    </w:p>
    <w:p w14:paraId="2D03A3AC" w14:textId="77777777" w:rsidR="00B0480D" w:rsidRPr="00E10FD9" w:rsidRDefault="00BA7E81" w:rsidP="00B0480D">
      <w:pPr>
        <w:pStyle w:val="NormalWeb"/>
        <w:spacing w:before="0" w:beforeAutospacing="0" w:after="0" w:afterAutospacing="0"/>
        <w:rPr>
          <w:rFonts w:ascii="Lucida Sans Unicode" w:hAnsi="Lucida Sans Unicode" w:cs="Lucida Sans Unicode"/>
          <w:sz w:val="20"/>
          <w:szCs w:val="20"/>
        </w:rPr>
      </w:pPr>
      <w:r w:rsidRPr="00E10FD9">
        <w:rPr>
          <w:rFonts w:ascii="Lucida Sans Unicode" w:hAnsi="Lucida Sans Unicode" w:cs="Lucida Sans Unicode"/>
          <w:sz w:val="20"/>
          <w:szCs w:val="20"/>
        </w:rPr>
        <w:t>I attest with my signature below that I have given to Trevecca true and complete information on this application. No requested information has been concealed. If any information I have provided is untrue, or if I have concealed material information, I understand that this will constitute cause for the denial of employment or immediate dismissal.</w:t>
      </w:r>
    </w:p>
    <w:p w14:paraId="5589BA0D" w14:textId="77777777" w:rsidR="00B0480D" w:rsidRPr="00E10FD9" w:rsidRDefault="00B0480D" w:rsidP="00B0480D">
      <w:pPr>
        <w:pStyle w:val="NormalWeb"/>
        <w:spacing w:before="0" w:beforeAutospacing="0" w:after="0" w:afterAutospacing="0"/>
        <w:rPr>
          <w:rFonts w:ascii="Lucida Sans Unicode" w:hAnsi="Lucida Sans Unicode" w:cs="Lucida Sans Unicode"/>
          <w:sz w:val="20"/>
          <w:szCs w:val="20"/>
        </w:rPr>
      </w:pPr>
    </w:p>
    <w:p w14:paraId="32ECDF11" w14:textId="349B25D0" w:rsidR="00B407CB" w:rsidRPr="00B0480D" w:rsidRDefault="00B0480D" w:rsidP="00B0480D">
      <w:pPr>
        <w:pStyle w:val="NormalWeb"/>
        <w:spacing w:before="0" w:beforeAutospacing="0" w:after="0" w:afterAutospacing="0"/>
        <w:rPr>
          <w:rFonts w:ascii="Lucida Sans Unicode" w:hAnsi="Lucida Sans Unicode" w:cs="Lucida Sans Unicode"/>
          <w:color w:val="494949"/>
          <w:sz w:val="20"/>
          <w:szCs w:val="20"/>
        </w:rPr>
      </w:pPr>
      <w:r>
        <w:rPr>
          <w:rFonts w:ascii="Lucida Sans Unicode" w:hAnsi="Lucida Sans Unicode" w:cs="Lucida Sans Unicode"/>
          <w:color w:val="494949"/>
          <w:sz w:val="20"/>
          <w:szCs w:val="20"/>
        </w:rPr>
        <w:t xml:space="preserve">I acknowledge </w:t>
      </w:r>
      <w:r w:rsidR="002C5D48" w:rsidRPr="00242870">
        <w:rPr>
          <w:rFonts w:ascii="Lucida Sans Unicode" w:eastAsia="Calibri" w:hAnsi="Lucida Sans Unicode" w:cs="Lucida Sans Unicode"/>
          <w:sz w:val="20"/>
          <w:szCs w:val="20"/>
        </w:rPr>
        <w:t xml:space="preserve">that </w:t>
      </w:r>
      <w:r>
        <w:rPr>
          <w:rFonts w:ascii="Lucida Sans Unicode" w:eastAsia="Calibri" w:hAnsi="Lucida Sans Unicode" w:cs="Lucida Sans Unicode"/>
          <w:sz w:val="20"/>
          <w:szCs w:val="20"/>
        </w:rPr>
        <w:t>I</w:t>
      </w:r>
      <w:r w:rsidR="002C5D48" w:rsidRPr="00242870">
        <w:rPr>
          <w:rFonts w:ascii="Lucida Sans Unicode" w:eastAsia="Calibri" w:hAnsi="Lucida Sans Unicode" w:cs="Lucida Sans Unicode"/>
          <w:sz w:val="20"/>
          <w:szCs w:val="20"/>
        </w:rPr>
        <w:t xml:space="preserve"> have read the </w:t>
      </w:r>
      <w:hyperlink r:id="rId14" w:history="1">
        <w:r w:rsidR="002C5D48" w:rsidRPr="00242870">
          <w:rPr>
            <w:rFonts w:ascii="Lucida Sans Unicode" w:eastAsia="Calibri" w:hAnsi="Lucida Sans Unicode" w:cs="Lucida Sans Unicode"/>
            <w:i/>
            <w:iCs/>
            <w:color w:val="0563C1"/>
            <w:sz w:val="20"/>
            <w:szCs w:val="20"/>
            <w:u w:val="single"/>
          </w:rPr>
          <w:t>Statement of Beliefs</w:t>
        </w:r>
      </w:hyperlink>
      <w:r w:rsidR="002C5D48" w:rsidRPr="00242870">
        <w:rPr>
          <w:rFonts w:ascii="Lucida Sans Unicode" w:eastAsia="Calibri" w:hAnsi="Lucida Sans Unicode" w:cs="Lucida Sans Unicode"/>
          <w:sz w:val="20"/>
          <w:szCs w:val="20"/>
        </w:rPr>
        <w:t xml:space="preserve">, the </w:t>
      </w:r>
      <w:hyperlink r:id="rId15" w:history="1">
        <w:r w:rsidR="002C5D48" w:rsidRPr="00242870">
          <w:rPr>
            <w:rFonts w:ascii="Lucida Sans Unicode" w:eastAsia="Calibri" w:hAnsi="Lucida Sans Unicode" w:cs="Lucida Sans Unicode"/>
            <w:i/>
            <w:iCs/>
            <w:color w:val="0563C1"/>
            <w:sz w:val="20"/>
            <w:szCs w:val="20"/>
            <w:u w:val="single"/>
          </w:rPr>
          <w:t>Articles of Faith</w:t>
        </w:r>
      </w:hyperlink>
      <w:r w:rsidR="002C5D48" w:rsidRPr="00242870">
        <w:rPr>
          <w:rFonts w:ascii="Lucida Sans Unicode" w:eastAsia="Calibri" w:hAnsi="Lucida Sans Unicode" w:cs="Lucida Sans Unicode"/>
          <w:i/>
          <w:iCs/>
          <w:sz w:val="20"/>
          <w:szCs w:val="20"/>
        </w:rPr>
        <w:t>,</w:t>
      </w:r>
      <w:r w:rsidR="002C5D48" w:rsidRPr="00242870">
        <w:rPr>
          <w:rFonts w:ascii="Lucida Sans Unicode" w:eastAsia="Calibri" w:hAnsi="Lucida Sans Unicode" w:cs="Lucida Sans Unicode"/>
          <w:sz w:val="20"/>
          <w:szCs w:val="20"/>
        </w:rPr>
        <w:t xml:space="preserve"> and the </w:t>
      </w:r>
      <w:hyperlink r:id="rId16" w:history="1">
        <w:r w:rsidR="002C5D48" w:rsidRPr="00242870">
          <w:rPr>
            <w:rFonts w:ascii="Lucida Sans Unicode" w:eastAsia="Calibri" w:hAnsi="Lucida Sans Unicode" w:cs="Lucida Sans Unicode"/>
            <w:i/>
            <w:iCs/>
            <w:color w:val="0563C1"/>
            <w:sz w:val="20"/>
            <w:szCs w:val="20"/>
            <w:u w:val="single"/>
          </w:rPr>
          <w:t>Covenant of Christian Conduct</w:t>
        </w:r>
      </w:hyperlink>
      <w:r w:rsidR="002C5D48" w:rsidRPr="00242870">
        <w:rPr>
          <w:rFonts w:ascii="Lucida Sans Unicode" w:eastAsia="Calibri" w:hAnsi="Lucida Sans Unicode" w:cs="Lucida Sans Unicode"/>
          <w:i/>
          <w:iCs/>
          <w:sz w:val="20"/>
          <w:szCs w:val="20"/>
        </w:rPr>
        <w:t xml:space="preserve"> </w:t>
      </w:r>
      <w:r w:rsidR="002C5D48" w:rsidRPr="00242870">
        <w:rPr>
          <w:rFonts w:ascii="Lucida Sans Unicode" w:eastAsia="Calibri" w:hAnsi="Lucida Sans Unicode" w:cs="Lucida Sans Unicode"/>
          <w:sz w:val="20"/>
          <w:szCs w:val="20"/>
        </w:rPr>
        <w:t>of the Church of the Nazarene, as well as the Trevecca Nazarene University mission, belief, and lifestyle statements above, and agree to live in accordance with, and to not inveigh against this Mission, Belief, and Lifestyle Covenant.</w:t>
      </w:r>
      <w:r w:rsidR="00B407CB" w:rsidRPr="00242870">
        <w:rPr>
          <w:rFonts w:eastAsia="Calibri"/>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6"/>
        <w:gridCol w:w="261"/>
        <w:gridCol w:w="4148"/>
        <w:gridCol w:w="271"/>
        <w:gridCol w:w="2214"/>
      </w:tblGrid>
      <w:tr w:rsidR="00242870" w:rsidRPr="00242870" w14:paraId="04E7535C" w14:textId="77777777" w:rsidTr="00B60EC9">
        <w:trPr>
          <w:trHeight w:val="274"/>
        </w:trPr>
        <w:tc>
          <w:tcPr>
            <w:tcW w:w="4248" w:type="dxa"/>
            <w:tcBorders>
              <w:bottom w:val="single" w:sz="4" w:space="0" w:color="auto"/>
            </w:tcBorders>
          </w:tcPr>
          <w:p w14:paraId="2E37745D" w14:textId="77777777" w:rsidR="00242870" w:rsidRPr="00242870" w:rsidRDefault="00242870" w:rsidP="002C5D48">
            <w:pPr>
              <w:widowControl/>
              <w:spacing w:after="160" w:line="259" w:lineRule="auto"/>
              <w:rPr>
                <w:rFonts w:eastAsia="Calibri"/>
                <w:sz w:val="20"/>
                <w:szCs w:val="20"/>
              </w:rPr>
            </w:pPr>
          </w:p>
        </w:tc>
        <w:tc>
          <w:tcPr>
            <w:tcW w:w="262" w:type="dxa"/>
          </w:tcPr>
          <w:p w14:paraId="2077CF95" w14:textId="77777777" w:rsidR="00242870" w:rsidRPr="00242870" w:rsidRDefault="00242870" w:rsidP="002C5D48">
            <w:pPr>
              <w:widowControl/>
              <w:spacing w:after="160" w:line="259" w:lineRule="auto"/>
              <w:rPr>
                <w:rFonts w:eastAsia="Calibri"/>
                <w:sz w:val="20"/>
                <w:szCs w:val="20"/>
              </w:rPr>
            </w:pPr>
          </w:p>
        </w:tc>
        <w:tc>
          <w:tcPr>
            <w:tcW w:w="4238" w:type="dxa"/>
            <w:tcBorders>
              <w:bottom w:val="single" w:sz="4" w:space="0" w:color="auto"/>
            </w:tcBorders>
          </w:tcPr>
          <w:p w14:paraId="2F6338A8" w14:textId="77777777" w:rsidR="00242870" w:rsidRPr="00242870" w:rsidRDefault="00242870" w:rsidP="002C5D48">
            <w:pPr>
              <w:widowControl/>
              <w:spacing w:after="160" w:line="259" w:lineRule="auto"/>
              <w:rPr>
                <w:rFonts w:eastAsia="Calibri"/>
                <w:sz w:val="20"/>
                <w:szCs w:val="20"/>
              </w:rPr>
            </w:pPr>
          </w:p>
        </w:tc>
        <w:tc>
          <w:tcPr>
            <w:tcW w:w="272" w:type="dxa"/>
          </w:tcPr>
          <w:p w14:paraId="0C816159" w14:textId="77777777" w:rsidR="00242870" w:rsidRPr="00242870" w:rsidRDefault="00242870" w:rsidP="002C5D48">
            <w:pPr>
              <w:widowControl/>
              <w:spacing w:after="160" w:line="259" w:lineRule="auto"/>
              <w:rPr>
                <w:rFonts w:eastAsia="Calibri"/>
                <w:sz w:val="20"/>
                <w:szCs w:val="20"/>
              </w:rPr>
            </w:pPr>
          </w:p>
        </w:tc>
        <w:tc>
          <w:tcPr>
            <w:tcW w:w="2256" w:type="dxa"/>
            <w:tcBorders>
              <w:bottom w:val="single" w:sz="4" w:space="0" w:color="auto"/>
            </w:tcBorders>
          </w:tcPr>
          <w:p w14:paraId="5A803E6A" w14:textId="77777777" w:rsidR="00242870" w:rsidRPr="00242870" w:rsidRDefault="00242870" w:rsidP="002C5D48">
            <w:pPr>
              <w:widowControl/>
              <w:spacing w:after="160" w:line="259" w:lineRule="auto"/>
              <w:rPr>
                <w:rFonts w:eastAsia="Calibri"/>
                <w:sz w:val="20"/>
                <w:szCs w:val="20"/>
              </w:rPr>
            </w:pPr>
          </w:p>
        </w:tc>
      </w:tr>
      <w:tr w:rsidR="00242870" w:rsidRPr="00242870" w14:paraId="16340065" w14:textId="77777777" w:rsidTr="00B60EC9">
        <w:trPr>
          <w:trHeight w:val="70"/>
        </w:trPr>
        <w:tc>
          <w:tcPr>
            <w:tcW w:w="4248" w:type="dxa"/>
            <w:tcBorders>
              <w:top w:val="single" w:sz="4" w:space="0" w:color="auto"/>
            </w:tcBorders>
          </w:tcPr>
          <w:p w14:paraId="53BA9B52" w14:textId="6E858220" w:rsidR="00242870" w:rsidRPr="00242870" w:rsidRDefault="00242870" w:rsidP="00242870">
            <w:pPr>
              <w:widowControl/>
              <w:spacing w:after="160" w:line="259" w:lineRule="auto"/>
              <w:jc w:val="center"/>
              <w:rPr>
                <w:rFonts w:eastAsia="Calibri"/>
                <w:sz w:val="20"/>
                <w:szCs w:val="20"/>
              </w:rPr>
            </w:pPr>
            <w:r w:rsidRPr="005843CB">
              <w:rPr>
                <w:rFonts w:eastAsia="Calibri"/>
                <w:sz w:val="20"/>
                <w:szCs w:val="20"/>
              </w:rPr>
              <w:t>Signature</w:t>
            </w:r>
          </w:p>
        </w:tc>
        <w:tc>
          <w:tcPr>
            <w:tcW w:w="262" w:type="dxa"/>
          </w:tcPr>
          <w:p w14:paraId="38E5710E" w14:textId="77777777" w:rsidR="00242870" w:rsidRPr="00242870" w:rsidRDefault="00242870" w:rsidP="00242870">
            <w:pPr>
              <w:widowControl/>
              <w:spacing w:after="160" w:line="259" w:lineRule="auto"/>
              <w:jc w:val="center"/>
              <w:rPr>
                <w:rFonts w:eastAsia="Calibri"/>
                <w:sz w:val="20"/>
                <w:szCs w:val="20"/>
              </w:rPr>
            </w:pPr>
          </w:p>
        </w:tc>
        <w:tc>
          <w:tcPr>
            <w:tcW w:w="4238" w:type="dxa"/>
            <w:tcBorders>
              <w:top w:val="single" w:sz="4" w:space="0" w:color="auto"/>
            </w:tcBorders>
          </w:tcPr>
          <w:p w14:paraId="552EFEE0" w14:textId="35A6EF28" w:rsidR="00242870" w:rsidRPr="00242870" w:rsidRDefault="00242870" w:rsidP="00242870">
            <w:pPr>
              <w:widowControl/>
              <w:spacing w:after="160" w:line="259" w:lineRule="auto"/>
              <w:jc w:val="center"/>
              <w:rPr>
                <w:rFonts w:eastAsia="Calibri"/>
                <w:sz w:val="20"/>
                <w:szCs w:val="20"/>
              </w:rPr>
            </w:pPr>
            <w:r w:rsidRPr="005843CB">
              <w:rPr>
                <w:rFonts w:eastAsia="Calibri"/>
                <w:sz w:val="20"/>
                <w:szCs w:val="20"/>
              </w:rPr>
              <w:t>Name (Print)</w:t>
            </w:r>
          </w:p>
        </w:tc>
        <w:tc>
          <w:tcPr>
            <w:tcW w:w="272" w:type="dxa"/>
          </w:tcPr>
          <w:p w14:paraId="06F4BA95" w14:textId="77777777" w:rsidR="00242870" w:rsidRPr="00242870" w:rsidRDefault="00242870" w:rsidP="00242870">
            <w:pPr>
              <w:widowControl/>
              <w:spacing w:after="160" w:line="259" w:lineRule="auto"/>
              <w:jc w:val="center"/>
              <w:rPr>
                <w:rFonts w:eastAsia="Calibri"/>
                <w:sz w:val="20"/>
                <w:szCs w:val="20"/>
              </w:rPr>
            </w:pPr>
          </w:p>
        </w:tc>
        <w:tc>
          <w:tcPr>
            <w:tcW w:w="2256" w:type="dxa"/>
            <w:tcBorders>
              <w:top w:val="single" w:sz="4" w:space="0" w:color="auto"/>
            </w:tcBorders>
          </w:tcPr>
          <w:p w14:paraId="75A6AC7C" w14:textId="4B7EF18A" w:rsidR="00242870" w:rsidRPr="00242870" w:rsidRDefault="00242870" w:rsidP="00242870">
            <w:pPr>
              <w:widowControl/>
              <w:spacing w:after="160" w:line="259" w:lineRule="auto"/>
              <w:jc w:val="center"/>
              <w:rPr>
                <w:rFonts w:eastAsia="Calibri"/>
                <w:sz w:val="20"/>
                <w:szCs w:val="20"/>
              </w:rPr>
            </w:pPr>
            <w:r w:rsidRPr="005843CB">
              <w:rPr>
                <w:rFonts w:eastAsia="Calibri"/>
                <w:sz w:val="20"/>
                <w:szCs w:val="20"/>
              </w:rPr>
              <w:t>Date</w:t>
            </w:r>
          </w:p>
        </w:tc>
      </w:tr>
    </w:tbl>
    <w:p w14:paraId="512AD4EE" w14:textId="35CEC784" w:rsidR="000F4AE4" w:rsidRPr="005843CB" w:rsidRDefault="000F4AE4" w:rsidP="002C5D48">
      <w:pPr>
        <w:spacing w:before="93"/>
        <w:ind w:left="2346" w:right="2363"/>
        <w:jc w:val="center"/>
      </w:pPr>
    </w:p>
    <w:sectPr w:rsidR="000F4AE4" w:rsidRPr="005843CB" w:rsidSect="002C5D48">
      <w:pgSz w:w="12240" w:h="15840"/>
      <w:pgMar w:top="580" w:right="58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94933"/>
    <w:multiLevelType w:val="hybridMultilevel"/>
    <w:tmpl w:val="BECC2A90"/>
    <w:lvl w:ilvl="0" w:tplc="4DBC9710">
      <w:start w:val="1"/>
      <w:numFmt w:val="decimal"/>
      <w:lvlText w:val="%1."/>
      <w:lvlJc w:val="left"/>
      <w:pPr>
        <w:ind w:left="885" w:hanging="409"/>
        <w:jc w:val="left"/>
      </w:pPr>
      <w:rPr>
        <w:rFonts w:hint="default"/>
        <w:spacing w:val="-1"/>
        <w:w w:val="87"/>
      </w:rPr>
    </w:lvl>
    <w:lvl w:ilvl="1" w:tplc="C19E4418">
      <w:numFmt w:val="bullet"/>
      <w:lvlText w:val="•"/>
      <w:lvlJc w:val="left"/>
      <w:pPr>
        <w:ind w:left="1898" w:hanging="409"/>
      </w:pPr>
      <w:rPr>
        <w:rFonts w:hint="default"/>
      </w:rPr>
    </w:lvl>
    <w:lvl w:ilvl="2" w:tplc="B2C4A6B2">
      <w:numFmt w:val="bullet"/>
      <w:lvlText w:val="•"/>
      <w:lvlJc w:val="left"/>
      <w:pPr>
        <w:ind w:left="2916" w:hanging="409"/>
      </w:pPr>
      <w:rPr>
        <w:rFonts w:hint="default"/>
      </w:rPr>
    </w:lvl>
    <w:lvl w:ilvl="3" w:tplc="85708A2C">
      <w:numFmt w:val="bullet"/>
      <w:lvlText w:val="•"/>
      <w:lvlJc w:val="left"/>
      <w:pPr>
        <w:ind w:left="3934" w:hanging="409"/>
      </w:pPr>
      <w:rPr>
        <w:rFonts w:hint="default"/>
      </w:rPr>
    </w:lvl>
    <w:lvl w:ilvl="4" w:tplc="39E6BFD0">
      <w:numFmt w:val="bullet"/>
      <w:lvlText w:val="•"/>
      <w:lvlJc w:val="left"/>
      <w:pPr>
        <w:ind w:left="4952" w:hanging="409"/>
      </w:pPr>
      <w:rPr>
        <w:rFonts w:hint="default"/>
      </w:rPr>
    </w:lvl>
    <w:lvl w:ilvl="5" w:tplc="1640E8D4">
      <w:numFmt w:val="bullet"/>
      <w:lvlText w:val="•"/>
      <w:lvlJc w:val="left"/>
      <w:pPr>
        <w:ind w:left="5970" w:hanging="409"/>
      </w:pPr>
      <w:rPr>
        <w:rFonts w:hint="default"/>
      </w:rPr>
    </w:lvl>
    <w:lvl w:ilvl="6" w:tplc="D362F15C">
      <w:numFmt w:val="bullet"/>
      <w:lvlText w:val="•"/>
      <w:lvlJc w:val="left"/>
      <w:pPr>
        <w:ind w:left="6988" w:hanging="409"/>
      </w:pPr>
      <w:rPr>
        <w:rFonts w:hint="default"/>
      </w:rPr>
    </w:lvl>
    <w:lvl w:ilvl="7" w:tplc="F5902D52">
      <w:numFmt w:val="bullet"/>
      <w:lvlText w:val="•"/>
      <w:lvlJc w:val="left"/>
      <w:pPr>
        <w:ind w:left="8006" w:hanging="409"/>
      </w:pPr>
      <w:rPr>
        <w:rFonts w:hint="default"/>
      </w:rPr>
    </w:lvl>
    <w:lvl w:ilvl="8" w:tplc="149ABBD0">
      <w:numFmt w:val="bullet"/>
      <w:lvlText w:val="•"/>
      <w:lvlJc w:val="left"/>
      <w:pPr>
        <w:ind w:left="9024" w:hanging="409"/>
      </w:pPr>
      <w:rPr>
        <w:rFonts w:hint="default"/>
      </w:rPr>
    </w:lvl>
  </w:abstractNum>
  <w:abstractNum w:abstractNumId="1" w15:restartNumberingAfterBreak="0">
    <w:nsid w:val="3FD10288"/>
    <w:multiLevelType w:val="hybridMultilevel"/>
    <w:tmpl w:val="7714C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906269">
    <w:abstractNumId w:val="0"/>
  </w:num>
  <w:num w:numId="2" w16cid:durableId="587082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Lc0srQ0BWIjQyUdpeDU4uLM/DyQAtNaAPGS5+QsAAAA"/>
  </w:docVars>
  <w:rsids>
    <w:rsidRoot w:val="000F4AE4"/>
    <w:rsid w:val="00041E7B"/>
    <w:rsid w:val="000747BC"/>
    <w:rsid w:val="000934C3"/>
    <w:rsid w:val="000F4AE4"/>
    <w:rsid w:val="00115878"/>
    <w:rsid w:val="001932B9"/>
    <w:rsid w:val="001A32B2"/>
    <w:rsid w:val="001D3BE5"/>
    <w:rsid w:val="00242870"/>
    <w:rsid w:val="002A6F9B"/>
    <w:rsid w:val="002B27B3"/>
    <w:rsid w:val="002C5D48"/>
    <w:rsid w:val="002C710B"/>
    <w:rsid w:val="0036293A"/>
    <w:rsid w:val="003A5AA3"/>
    <w:rsid w:val="003F46D9"/>
    <w:rsid w:val="00443C7F"/>
    <w:rsid w:val="004850EC"/>
    <w:rsid w:val="004B6735"/>
    <w:rsid w:val="004C7574"/>
    <w:rsid w:val="004F4553"/>
    <w:rsid w:val="005225B3"/>
    <w:rsid w:val="00583350"/>
    <w:rsid w:val="00583A5A"/>
    <w:rsid w:val="005843CB"/>
    <w:rsid w:val="00645CB0"/>
    <w:rsid w:val="006857A0"/>
    <w:rsid w:val="006C3A1C"/>
    <w:rsid w:val="007127B3"/>
    <w:rsid w:val="0071620C"/>
    <w:rsid w:val="007B385F"/>
    <w:rsid w:val="007D0E67"/>
    <w:rsid w:val="00820A5F"/>
    <w:rsid w:val="00885224"/>
    <w:rsid w:val="008A330B"/>
    <w:rsid w:val="008A7234"/>
    <w:rsid w:val="009504C9"/>
    <w:rsid w:val="0096517D"/>
    <w:rsid w:val="00992AB0"/>
    <w:rsid w:val="00A321B6"/>
    <w:rsid w:val="00A616F2"/>
    <w:rsid w:val="00AD57AD"/>
    <w:rsid w:val="00B0480D"/>
    <w:rsid w:val="00B407CB"/>
    <w:rsid w:val="00B60EC9"/>
    <w:rsid w:val="00B959BF"/>
    <w:rsid w:val="00BA7E81"/>
    <w:rsid w:val="00BA7F37"/>
    <w:rsid w:val="00BE55B4"/>
    <w:rsid w:val="00C06E33"/>
    <w:rsid w:val="00DE38CE"/>
    <w:rsid w:val="00E037CC"/>
    <w:rsid w:val="00E10FD9"/>
    <w:rsid w:val="00E315B6"/>
    <w:rsid w:val="00E412CF"/>
    <w:rsid w:val="00EF466F"/>
    <w:rsid w:val="00EF7B9B"/>
    <w:rsid w:val="00F03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shapelayout>
  </w:shapeDefaults>
  <w:decimalSymbol w:val="."/>
  <w:listSeparator w:val=","/>
  <w14:docId w14:val="41B2F0D2"/>
  <w15:docId w15:val="{CBEABB28-D613-4715-AA57-A5B4B2FC1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Lucida Sans Unicode" w:eastAsia="Lucida Sans Unicode" w:hAnsi="Lucida Sans Unicode" w:cs="Lucida Sans Unicode"/>
    </w:rPr>
  </w:style>
  <w:style w:type="paragraph" w:styleId="Heading1">
    <w:name w:val="heading 1"/>
    <w:basedOn w:val="Normal"/>
    <w:uiPriority w:val="1"/>
    <w:qFormat/>
    <w:pPr>
      <w:ind w:left="120"/>
      <w:jc w:val="both"/>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85" w:hanging="409"/>
    </w:pPr>
  </w:style>
  <w:style w:type="paragraph" w:customStyle="1" w:styleId="TableParagraph">
    <w:name w:val="Table Paragraph"/>
    <w:basedOn w:val="Normal"/>
    <w:uiPriority w:val="1"/>
    <w:qFormat/>
    <w:pPr>
      <w:spacing w:before="11"/>
      <w:ind w:left="155"/>
    </w:pPr>
    <w:rPr>
      <w:rFonts w:ascii="Arial" w:eastAsia="Arial" w:hAnsi="Arial" w:cs="Arial"/>
    </w:rPr>
  </w:style>
  <w:style w:type="table" w:customStyle="1" w:styleId="TableGrid1">
    <w:name w:val="Table Grid1"/>
    <w:basedOn w:val="TableNormal"/>
    <w:next w:val="TableGrid"/>
    <w:uiPriority w:val="39"/>
    <w:rsid w:val="002C5D48"/>
    <w:pPr>
      <w:widowControl/>
      <w:autoSpaceDE/>
      <w:autoSpaceDN/>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C5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7E81"/>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2017.manual.nazarene.org/section/covenant-of-christian-conduc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2017.manual.nazarene.org/section/covenant-of-christian-conduc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2017.manual.nazarene.org/section/covenant-of-christian-conduc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zarene.org/who-we-are/articles-faith" TargetMode="External"/><Relationship Id="rId5" Type="http://schemas.openxmlformats.org/officeDocument/2006/relationships/styles" Target="styles.xml"/><Relationship Id="rId15" Type="http://schemas.openxmlformats.org/officeDocument/2006/relationships/hyperlink" Target="https://nazarene.org/who-we-are/articles-faith" TargetMode="External"/><Relationship Id="rId10" Type="http://schemas.openxmlformats.org/officeDocument/2006/relationships/hyperlink" Target="https://nazarene.org/beliefs"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nazarene.org/belie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4912B1FEBC2849B1B3D70332A9C4EA" ma:contentTypeVersion="14" ma:contentTypeDescription="Create a new document." ma:contentTypeScope="" ma:versionID="3564de2898366d13144733ab42be2ef0">
  <xsd:schema xmlns:xsd="http://www.w3.org/2001/XMLSchema" xmlns:xs="http://www.w3.org/2001/XMLSchema" xmlns:p="http://schemas.microsoft.com/office/2006/metadata/properties" xmlns:ns2="7a0f0d27-d129-459b-b748-fbd256f1d4b0" xmlns:ns3="ef0eefd9-55aa-441d-953a-ca529c5d69e9" targetNamespace="http://schemas.microsoft.com/office/2006/metadata/properties" ma:root="true" ma:fieldsID="ab725b72b7273a31526fa419837f2b8e" ns2:_="" ns3:_="">
    <xsd:import namespace="7a0f0d27-d129-459b-b748-fbd256f1d4b0"/>
    <xsd:import namespace="ef0eefd9-55aa-441d-953a-ca529c5d6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0f0d27-d129-459b-b748-fbd256f1d4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2b7b6e9-3053-49cf-93f2-a3bb80b8f29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0eefd9-55aa-441d-953a-ca529c5d69e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3e52d78-de8d-487a-9ac1-9aa290b56950}" ma:internalName="TaxCatchAll" ma:showField="CatchAllData" ma:web="ef0eefd9-55aa-441d-953a-ca529c5d69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a0f0d27-d129-459b-b748-fbd256f1d4b0">
      <Terms xmlns="http://schemas.microsoft.com/office/infopath/2007/PartnerControls"/>
    </lcf76f155ced4ddcb4097134ff3c332f>
    <TaxCatchAll xmlns="ef0eefd9-55aa-441d-953a-ca529c5d69e9" xsi:nil="true"/>
  </documentManagement>
</p:properties>
</file>

<file path=customXml/itemProps1.xml><?xml version="1.0" encoding="utf-8"?>
<ds:datastoreItem xmlns:ds="http://schemas.openxmlformats.org/officeDocument/2006/customXml" ds:itemID="{22B9CCF0-DDB0-4B33-BF27-950D33FA0F5A}"/>
</file>

<file path=customXml/itemProps2.xml><?xml version="1.0" encoding="utf-8"?>
<ds:datastoreItem xmlns:ds="http://schemas.openxmlformats.org/officeDocument/2006/customXml" ds:itemID="{343EE33F-F74C-458A-B57E-010DA24E44AA}">
  <ds:schemaRefs>
    <ds:schemaRef ds:uri="http://schemas.microsoft.com/sharepoint/v3/contenttype/forms"/>
  </ds:schemaRefs>
</ds:datastoreItem>
</file>

<file path=customXml/itemProps3.xml><?xml version="1.0" encoding="utf-8"?>
<ds:datastoreItem xmlns:ds="http://schemas.openxmlformats.org/officeDocument/2006/customXml" ds:itemID="{DAAFA252-A8C5-452B-BD52-7BD5C6CB6E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83</Words>
  <Characters>7888</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xton, Steve</dc:creator>
  <cp:lastModifiedBy>Steve Sexton</cp:lastModifiedBy>
  <cp:revision>2</cp:revision>
  <dcterms:created xsi:type="dcterms:W3CDTF">2022-03-29T19:00:00Z</dcterms:created>
  <dcterms:modified xsi:type="dcterms:W3CDTF">2022-03-2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29T00:00:00Z</vt:filetime>
  </property>
  <property fmtid="{D5CDD505-2E9C-101B-9397-08002B2CF9AE}" pid="3" name="Creator">
    <vt:lpwstr>Adobe InDesign CS4 (6.0)</vt:lpwstr>
  </property>
  <property fmtid="{D5CDD505-2E9C-101B-9397-08002B2CF9AE}" pid="4" name="LastSaved">
    <vt:filetime>2020-11-11T00:00:00Z</vt:filetime>
  </property>
  <property fmtid="{D5CDD505-2E9C-101B-9397-08002B2CF9AE}" pid="5" name="ContentTypeId">
    <vt:lpwstr>0x0101002A4912B1FEBC2849B1B3D70332A9C4EA</vt:lpwstr>
  </property>
</Properties>
</file>